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="Times New Roman" w:eastAsiaTheme="minorHAnsi" w:hAnsi="Times New Roman" w:cs="Times New Roman"/>
          <w:b w:val="0"/>
          <w:bCs w:val="0"/>
          <w:color w:val="auto"/>
          <w:szCs w:val="24"/>
          <w:lang w:eastAsia="en-US"/>
        </w:rPr>
        <w:id w:val="13857237"/>
        <w:docPartObj>
          <w:docPartGallery w:val="Table of Contents"/>
          <w:docPartUnique/>
        </w:docPartObj>
      </w:sdtPr>
      <w:sdtEndPr>
        <w:rPr>
          <w:rFonts w:eastAsia="Times New Roman"/>
          <w:lang w:eastAsia="ru-RU"/>
        </w:rPr>
      </w:sdtEndPr>
      <w:sdtContent>
        <w:p w:rsidR="007F3430" w:rsidRPr="008F0613" w:rsidRDefault="003A1643" w:rsidP="003A1643">
          <w:pPr>
            <w:pStyle w:val="afe"/>
            <w:jc w:val="center"/>
            <w:rPr>
              <w:rFonts w:ascii="Times New Roman" w:hAnsi="Times New Roman" w:cs="Times New Roman"/>
              <w:b w:val="0"/>
            </w:rPr>
          </w:pPr>
          <w:r w:rsidRPr="008F0613">
            <w:rPr>
              <w:rFonts w:ascii="Times New Roman" w:hAnsi="Times New Roman" w:cs="Times New Roman"/>
              <w:b w:val="0"/>
              <w:color w:val="000000" w:themeColor="text1"/>
              <w:lang w:val="ru-RU"/>
            </w:rPr>
            <w:t>ЗМ</w:t>
          </w:r>
          <w:r w:rsidRPr="008F0613">
            <w:rPr>
              <w:rFonts w:ascii="Times New Roman" w:hAnsi="Times New Roman" w:cs="Times New Roman"/>
              <w:b w:val="0"/>
              <w:color w:val="000000" w:themeColor="text1"/>
            </w:rPr>
            <w:t>ІСТ</w:t>
          </w:r>
        </w:p>
        <w:p w:rsidR="007F3430" w:rsidRPr="008F0613" w:rsidRDefault="007F3430" w:rsidP="007F3430"/>
        <w:p w:rsidR="008F0613" w:rsidRPr="008F0613" w:rsidRDefault="005455D2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 w:rsidRPr="008F0613">
            <w:rPr>
              <w:noProof/>
            </w:rPr>
            <w:fldChar w:fldCharType="begin"/>
          </w:r>
          <w:r w:rsidR="007F3430" w:rsidRPr="008F0613">
            <w:instrText xml:space="preserve"> TOC \o "1-3" \h \z \u </w:instrText>
          </w:r>
          <w:r w:rsidRPr="008F0613">
            <w:rPr>
              <w:noProof/>
            </w:rPr>
            <w:fldChar w:fldCharType="separate"/>
          </w:r>
          <w:hyperlink w:anchor="_Toc28203066" w:history="1">
            <w:r w:rsidR="008F0613">
              <w:rPr>
                <w:rStyle w:val="a9"/>
                <w:noProof/>
              </w:rPr>
              <w:t>В</w:t>
            </w:r>
            <w:r w:rsidR="008F0613" w:rsidRPr="008F0613">
              <w:rPr>
                <w:rStyle w:val="a9"/>
                <w:noProof/>
              </w:rPr>
              <w:t>ступ</w:t>
            </w:r>
            <w:r w:rsidR="008F0613" w:rsidRPr="008F0613">
              <w:rPr>
                <w:noProof/>
                <w:webHidden/>
              </w:rPr>
              <w:tab/>
            </w:r>
            <w:r w:rsidR="008F0613" w:rsidRPr="008F0613">
              <w:rPr>
                <w:noProof/>
                <w:webHidden/>
              </w:rPr>
              <w:fldChar w:fldCharType="begin"/>
            </w:r>
            <w:r w:rsidR="008F0613" w:rsidRPr="008F0613">
              <w:rPr>
                <w:noProof/>
                <w:webHidden/>
              </w:rPr>
              <w:instrText xml:space="preserve"> PAGEREF _Toc28203066 \h </w:instrText>
            </w:r>
            <w:r w:rsidR="008F0613" w:rsidRPr="008F0613">
              <w:rPr>
                <w:noProof/>
                <w:webHidden/>
              </w:rPr>
            </w:r>
            <w:r w:rsidR="008F0613" w:rsidRPr="008F0613">
              <w:rPr>
                <w:noProof/>
                <w:webHidden/>
              </w:rPr>
              <w:fldChar w:fldCharType="separate"/>
            </w:r>
            <w:r w:rsidR="008F0613" w:rsidRPr="008F0613">
              <w:rPr>
                <w:noProof/>
                <w:webHidden/>
              </w:rPr>
              <w:t>4</w:t>
            </w:r>
            <w:r w:rsidR="008F0613"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67" w:history="1">
            <w:r w:rsidRPr="008F0613">
              <w:rPr>
                <w:rStyle w:val="a9"/>
                <w:noProof/>
              </w:rPr>
              <w:t xml:space="preserve">1 </w:t>
            </w:r>
            <w:r>
              <w:rPr>
                <w:rStyle w:val="a9"/>
                <w:noProof/>
              </w:rPr>
              <w:t>П</w:t>
            </w:r>
            <w:r w:rsidRPr="008F0613">
              <w:rPr>
                <w:rStyle w:val="a9"/>
                <w:noProof/>
              </w:rPr>
              <w:t>остановка задачі дослідження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67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68" w:history="1">
            <w:r w:rsidRPr="008F0613">
              <w:rPr>
                <w:rStyle w:val="a9"/>
                <w:noProof/>
                <w:lang w:val="ru-RU"/>
              </w:rPr>
              <w:t xml:space="preserve">1.1 </w:t>
            </w:r>
            <w:r w:rsidRPr="008F0613">
              <w:rPr>
                <w:rStyle w:val="a9"/>
                <w:noProof/>
              </w:rPr>
              <w:t>Аналіз предметної області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68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69" w:history="1">
            <w:r w:rsidRPr="008F0613">
              <w:rPr>
                <w:rStyle w:val="a9"/>
                <w:noProof/>
              </w:rPr>
              <w:t>1.2</w:t>
            </w:r>
            <w:r w:rsidRPr="008F061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US" w:eastAsia="en-US"/>
              </w:rPr>
              <w:tab/>
            </w:r>
            <w:r w:rsidRPr="008F0613">
              <w:rPr>
                <w:rStyle w:val="a9"/>
                <w:noProof/>
              </w:rPr>
              <w:t>Огляд існуючих рішень за обраною темою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69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0" w:history="1">
            <w:r w:rsidRPr="008F0613">
              <w:rPr>
                <w:rStyle w:val="a9"/>
                <w:noProof/>
                <w:lang w:val="ru-RU"/>
              </w:rPr>
              <w:t xml:space="preserve">1.2.1 </w:t>
            </w:r>
            <w:r w:rsidRPr="008F0613">
              <w:rPr>
                <w:rStyle w:val="a9"/>
                <w:noProof/>
              </w:rPr>
              <w:t xml:space="preserve">Гра для </w:t>
            </w:r>
            <w:r w:rsidRPr="008F0613">
              <w:rPr>
                <w:rStyle w:val="a9"/>
                <w:noProof/>
                <w:lang w:val="en-US"/>
              </w:rPr>
              <w:t>MicrosoftWindowsTerraria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0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1" w:history="1">
            <w:r w:rsidRPr="008F0613">
              <w:rPr>
                <w:rStyle w:val="a9"/>
                <w:noProof/>
                <w:lang w:val="ru-RU"/>
              </w:rPr>
              <w:t xml:space="preserve">1.2.2 </w:t>
            </w:r>
            <w:r w:rsidRPr="008F0613">
              <w:rPr>
                <w:rStyle w:val="a9"/>
                <w:noProof/>
              </w:rPr>
              <w:t>Гра «</w:t>
            </w:r>
            <w:r w:rsidRPr="008F0613">
              <w:rPr>
                <w:rStyle w:val="a9"/>
                <w:noProof/>
                <w:lang w:val="en-US"/>
              </w:rPr>
              <w:t>Limbo</w:t>
            </w:r>
            <w:r w:rsidRPr="008F0613">
              <w:rPr>
                <w:rStyle w:val="a9"/>
                <w:noProof/>
              </w:rPr>
              <w:t>»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1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6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2" w:history="1">
            <w:r w:rsidRPr="008F0613">
              <w:rPr>
                <w:rStyle w:val="a9"/>
                <w:noProof/>
              </w:rPr>
              <w:t xml:space="preserve">1.2.3 Гра </w:t>
            </w:r>
            <w:r w:rsidRPr="008F0613">
              <w:rPr>
                <w:rStyle w:val="a9"/>
                <w:noProof/>
                <w:lang w:val="en-US"/>
              </w:rPr>
              <w:t>Angry</w:t>
            </w:r>
            <w:r w:rsidRPr="008F0613">
              <w:rPr>
                <w:rStyle w:val="a9"/>
                <w:noProof/>
              </w:rPr>
              <w:t xml:space="preserve"> </w:t>
            </w:r>
            <w:r w:rsidRPr="008F0613">
              <w:rPr>
                <w:rStyle w:val="a9"/>
                <w:noProof/>
                <w:lang w:val="en-US"/>
              </w:rPr>
              <w:t>Birds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2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8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3" w:history="1">
            <w:r w:rsidRPr="008F0613">
              <w:rPr>
                <w:rStyle w:val="a9"/>
                <w:noProof/>
              </w:rPr>
              <w:t>1.2.4 Гра Dustforce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3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8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4" w:history="1">
            <w:r w:rsidRPr="008F0613">
              <w:rPr>
                <w:rStyle w:val="a9"/>
                <w:noProof/>
              </w:rPr>
              <w:t>1.3 Постановка задачі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4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0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5" w:history="1">
            <w:r w:rsidRPr="008F0613">
              <w:rPr>
                <w:rStyle w:val="a9"/>
                <w:noProof/>
              </w:rPr>
              <w:t xml:space="preserve">2 </w:t>
            </w:r>
            <w:r>
              <w:rPr>
                <w:rStyle w:val="a9"/>
                <w:noProof/>
              </w:rPr>
              <w:t>С</w:t>
            </w:r>
            <w:r w:rsidRPr="008F0613">
              <w:rPr>
                <w:rStyle w:val="a9"/>
                <w:noProof/>
              </w:rPr>
              <w:t>пецифікація вимог до програмного забезпечення (srs – software requirement specification)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5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1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6" w:history="1">
            <w:r w:rsidRPr="008F0613">
              <w:rPr>
                <w:rStyle w:val="a9"/>
                <w:noProof/>
              </w:rPr>
              <w:t>2.1 Загальна інформація щодо веб-застосунк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6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1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7" w:history="1">
            <w:r w:rsidRPr="008F0613">
              <w:rPr>
                <w:rStyle w:val="a9"/>
                <w:noProof/>
                <w:lang w:val="ru-RU"/>
              </w:rPr>
              <w:t xml:space="preserve">2.1.1 </w:t>
            </w:r>
            <w:r w:rsidRPr="008F0613">
              <w:rPr>
                <w:rStyle w:val="a9"/>
                <w:noProof/>
              </w:rPr>
              <w:t>Огляд продукт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7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1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8" w:history="1">
            <w:r w:rsidRPr="008F0613">
              <w:rPr>
                <w:rStyle w:val="a9"/>
                <w:noProof/>
                <w:lang w:val="ru-RU"/>
              </w:rPr>
              <w:t xml:space="preserve">2.1.2 </w:t>
            </w:r>
            <w:r w:rsidRPr="008F0613">
              <w:rPr>
                <w:rStyle w:val="a9"/>
                <w:noProof/>
              </w:rPr>
              <w:t>Мета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8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1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79" w:history="1">
            <w:r w:rsidRPr="008F0613">
              <w:rPr>
                <w:rStyle w:val="a9"/>
                <w:noProof/>
              </w:rPr>
              <w:t>2.1.3Межі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79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2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0" w:history="1">
            <w:r w:rsidRPr="008F0613">
              <w:rPr>
                <w:rStyle w:val="a9"/>
                <w:noProof/>
                <w:lang w:val="ru-RU"/>
              </w:rPr>
              <w:t xml:space="preserve">2.1.4 </w:t>
            </w:r>
            <w:r w:rsidRPr="008F0613">
              <w:rPr>
                <w:rStyle w:val="a9"/>
                <w:noProof/>
              </w:rPr>
              <w:t>Масштаб проект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0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2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1" w:history="1">
            <w:r w:rsidRPr="008F0613">
              <w:rPr>
                <w:rStyle w:val="a9"/>
                <w:noProof/>
              </w:rPr>
              <w:t>2.</w:t>
            </w:r>
            <w:r w:rsidRPr="008F0613">
              <w:rPr>
                <w:rStyle w:val="a9"/>
                <w:noProof/>
                <w:lang w:val="en-US"/>
              </w:rPr>
              <w:t>1</w:t>
            </w:r>
            <w:r w:rsidRPr="008F0613">
              <w:rPr>
                <w:rStyle w:val="a9"/>
                <w:noProof/>
              </w:rPr>
              <w:t>.5 Обмеження реалізації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1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2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2" w:history="1">
            <w:r w:rsidRPr="008F0613">
              <w:rPr>
                <w:rStyle w:val="a9"/>
                <w:noProof/>
              </w:rPr>
              <w:t>2.1.6 Діаграми потоків даних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2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2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3" w:history="1">
            <w:r w:rsidRPr="008F0613">
              <w:rPr>
                <w:rStyle w:val="a9"/>
                <w:noProof/>
              </w:rPr>
              <w:t>2.2 Вимоги до веб-застосунк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3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3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4" w:history="1">
            <w:r w:rsidRPr="008F0613">
              <w:rPr>
                <w:rStyle w:val="a9"/>
                <w:noProof/>
              </w:rPr>
              <w:t>2.2.1 Функціональні вимоги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4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3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5" w:history="1">
            <w:r w:rsidRPr="008F0613">
              <w:rPr>
                <w:rStyle w:val="a9"/>
                <w:noProof/>
              </w:rPr>
              <w:t>2.2.2 Вимоги до зовнішнього інтерфейс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5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6" w:history="1">
            <w:r w:rsidRPr="008F0613">
              <w:rPr>
                <w:rStyle w:val="a9"/>
                <w:noProof/>
              </w:rPr>
              <w:t>2.2.3 Нефункціональні вимоги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6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7" w:history="1">
            <w:r w:rsidRPr="008F0613">
              <w:rPr>
                <w:rStyle w:val="a9"/>
                <w:noProof/>
              </w:rPr>
              <w:t>2.3 Опис обраних технологій для розробки веб-застосунк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7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8" w:history="1">
            <w:r w:rsidRPr="008F0613">
              <w:rPr>
                <w:rStyle w:val="a9"/>
                <w:noProof/>
              </w:rPr>
              <w:t>2.3.1 Мова гіперрозмітки HTML5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8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89" w:history="1">
            <w:r w:rsidRPr="008F0613">
              <w:rPr>
                <w:rStyle w:val="a9"/>
                <w:noProof/>
              </w:rPr>
              <w:t>2.3.2 Каскадні стилі CSS3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89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7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0" w:history="1">
            <w:r w:rsidRPr="008F0613">
              <w:rPr>
                <w:rStyle w:val="a9"/>
                <w:noProof/>
              </w:rPr>
              <w:t>2.3.3 Мова програмування JavaScript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0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18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1" w:history="1">
            <w:r w:rsidRPr="008F0613">
              <w:rPr>
                <w:rStyle w:val="a9"/>
                <w:noProof/>
              </w:rPr>
              <w:t>2.3.4 Серверна платформа Node.js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1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0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2" w:history="1">
            <w:r w:rsidRPr="008F0613">
              <w:rPr>
                <w:rStyle w:val="a9"/>
                <w:noProof/>
              </w:rPr>
              <w:t>2.3.5Фреймворк Express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2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2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3" w:history="1">
            <w:r w:rsidRPr="008F0613">
              <w:rPr>
                <w:rStyle w:val="a9"/>
                <w:noProof/>
              </w:rPr>
              <w:t>2.3.6 База даних MongoDB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3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3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4" w:history="1">
            <w:r w:rsidRPr="008F0613">
              <w:rPr>
                <w:rStyle w:val="a9"/>
                <w:noProof/>
              </w:rPr>
              <w:t>2.4 Опис архітектури веб-застосунк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4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4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5" w:history="1">
            <w:r w:rsidRPr="008F0613">
              <w:rPr>
                <w:rStyle w:val="a9"/>
                <w:noProof/>
              </w:rPr>
              <w:t>2.4.1 Діаграма розміщення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5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4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6" w:history="1">
            <w:r w:rsidRPr="008F0613">
              <w:rPr>
                <w:rStyle w:val="a9"/>
                <w:noProof/>
              </w:rPr>
              <w:t>2.4.2 Діаграма компонентів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6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5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7" w:history="1">
            <w:r w:rsidRPr="008F0613">
              <w:rPr>
                <w:rStyle w:val="a9"/>
                <w:noProof/>
              </w:rPr>
              <w:t>2.5 Модель бази даних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7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6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8" w:history="1">
            <w:r w:rsidRPr="008F0613">
              <w:rPr>
                <w:rStyle w:val="a9"/>
                <w:noProof/>
              </w:rPr>
              <w:t xml:space="preserve">3 </w:t>
            </w:r>
            <w:r>
              <w:rPr>
                <w:rStyle w:val="a9"/>
                <w:noProof/>
              </w:rPr>
              <w:t>О</w:t>
            </w:r>
            <w:r w:rsidRPr="008F0613">
              <w:rPr>
                <w:rStyle w:val="a9"/>
                <w:noProof/>
              </w:rPr>
              <w:t>пис веб-застосунк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8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9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099" w:history="1">
            <w:r w:rsidRPr="008F0613">
              <w:rPr>
                <w:rStyle w:val="a9"/>
                <w:noProof/>
              </w:rPr>
              <w:t>3.1 Тестування програмного забезпечення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099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9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100" w:history="1">
            <w:r w:rsidRPr="008F0613">
              <w:rPr>
                <w:rStyle w:val="a9"/>
                <w:noProof/>
              </w:rPr>
              <w:t>3.1.1 Валідація програмного продукт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100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29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3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101" w:history="1">
            <w:r w:rsidRPr="008F0613">
              <w:rPr>
                <w:rStyle w:val="a9"/>
                <w:noProof/>
              </w:rPr>
              <w:t>3.1.2 Навантажене тестування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101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30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102" w:history="1">
            <w:r w:rsidRPr="008F0613">
              <w:rPr>
                <w:rStyle w:val="a9"/>
                <w:noProof/>
              </w:rPr>
              <w:t>3.2 Керівництво користувача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102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32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103" w:history="1">
            <w:r w:rsidRPr="008F0613">
              <w:rPr>
                <w:rStyle w:val="a9"/>
                <w:noProof/>
              </w:rPr>
              <w:t>3.3 Використання веб-застосунку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103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33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104" w:history="1">
            <w:r>
              <w:rPr>
                <w:rStyle w:val="a9"/>
                <w:noProof/>
              </w:rPr>
              <w:t>В</w:t>
            </w:r>
            <w:r w:rsidRPr="008F0613">
              <w:rPr>
                <w:rStyle w:val="a9"/>
                <w:noProof/>
              </w:rPr>
              <w:t>исновки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104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38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8F0613" w:rsidRPr="008F0613" w:rsidRDefault="008F0613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28203105" w:history="1">
            <w:r>
              <w:rPr>
                <w:rStyle w:val="a9"/>
                <w:noProof/>
              </w:rPr>
              <w:t>С</w:t>
            </w:r>
            <w:r w:rsidRPr="008F0613">
              <w:rPr>
                <w:rStyle w:val="a9"/>
                <w:noProof/>
              </w:rPr>
              <w:t>писок інформаційних джерел</w:t>
            </w:r>
            <w:r w:rsidRPr="008F0613">
              <w:rPr>
                <w:noProof/>
                <w:webHidden/>
              </w:rPr>
              <w:tab/>
            </w:r>
            <w:r w:rsidRPr="008F0613">
              <w:rPr>
                <w:noProof/>
                <w:webHidden/>
              </w:rPr>
              <w:fldChar w:fldCharType="begin"/>
            </w:r>
            <w:r w:rsidRPr="008F0613">
              <w:rPr>
                <w:noProof/>
                <w:webHidden/>
              </w:rPr>
              <w:instrText xml:space="preserve"> PAGEREF _Toc28203105 \h </w:instrText>
            </w:r>
            <w:r w:rsidRPr="008F0613">
              <w:rPr>
                <w:noProof/>
                <w:webHidden/>
              </w:rPr>
            </w:r>
            <w:r w:rsidRPr="008F0613">
              <w:rPr>
                <w:noProof/>
                <w:webHidden/>
              </w:rPr>
              <w:fldChar w:fldCharType="separate"/>
            </w:r>
            <w:r w:rsidRPr="008F0613">
              <w:rPr>
                <w:noProof/>
                <w:webHidden/>
              </w:rPr>
              <w:t>39</w:t>
            </w:r>
            <w:r w:rsidRPr="008F0613">
              <w:rPr>
                <w:noProof/>
                <w:webHidden/>
              </w:rPr>
              <w:fldChar w:fldCharType="end"/>
            </w:r>
          </w:hyperlink>
        </w:p>
        <w:p w:rsidR="007F3430" w:rsidRPr="00D2227F" w:rsidRDefault="005455D2" w:rsidP="007F3430">
          <w:pPr>
            <w:rPr>
              <w:szCs w:val="28"/>
            </w:rPr>
          </w:pPr>
          <w:r w:rsidRPr="008F0613">
            <w:rPr>
              <w:szCs w:val="28"/>
            </w:rPr>
            <w:fldChar w:fldCharType="end"/>
          </w:r>
        </w:p>
      </w:sdtContent>
    </w:sdt>
    <w:p w:rsidR="007F3430" w:rsidRPr="00D2227F" w:rsidRDefault="007F3430" w:rsidP="007F3430">
      <w:pPr>
        <w:rPr>
          <w:szCs w:val="28"/>
        </w:rPr>
      </w:pPr>
    </w:p>
    <w:p w:rsidR="007F3430" w:rsidRPr="00D2227F" w:rsidRDefault="007F3430" w:rsidP="007F3430">
      <w:pPr>
        <w:rPr>
          <w:szCs w:val="28"/>
        </w:rPr>
      </w:pPr>
    </w:p>
    <w:p w:rsidR="007F3430" w:rsidRPr="00D2227F" w:rsidRDefault="007F3430" w:rsidP="007F3430">
      <w:pPr>
        <w:rPr>
          <w:szCs w:val="28"/>
        </w:rPr>
      </w:pPr>
    </w:p>
    <w:p w:rsidR="007F3430" w:rsidRPr="00D2227F" w:rsidRDefault="007F3430" w:rsidP="007F3430">
      <w:pPr>
        <w:rPr>
          <w:szCs w:val="28"/>
        </w:rPr>
      </w:pPr>
    </w:p>
    <w:p w:rsidR="007F3430" w:rsidRPr="00D2227F" w:rsidRDefault="007F3430" w:rsidP="007F3430">
      <w:pPr>
        <w:rPr>
          <w:szCs w:val="28"/>
        </w:rPr>
      </w:pPr>
    </w:p>
    <w:p w:rsidR="007F3430" w:rsidRPr="002B3D23" w:rsidRDefault="007F3430" w:rsidP="007F3430">
      <w:pPr>
        <w:rPr>
          <w:szCs w:val="28"/>
          <w:lang w:val="en-US"/>
        </w:rPr>
      </w:pPr>
    </w:p>
    <w:p w:rsidR="007F3430" w:rsidRPr="00D2227F" w:rsidRDefault="007F3430" w:rsidP="007F3430">
      <w:pPr>
        <w:rPr>
          <w:szCs w:val="28"/>
        </w:rPr>
      </w:pPr>
    </w:p>
    <w:p w:rsidR="007F3430" w:rsidRPr="00D2227F" w:rsidRDefault="007F3430" w:rsidP="007F3430">
      <w:pPr>
        <w:rPr>
          <w:rFonts w:eastAsiaTheme="majorEastAsia"/>
          <w:color w:val="000000" w:themeColor="text1"/>
          <w:szCs w:val="28"/>
        </w:rPr>
      </w:pPr>
      <w:r w:rsidRPr="00D2227F">
        <w:rPr>
          <w:szCs w:val="28"/>
        </w:rPr>
        <w:br w:type="page"/>
      </w:r>
    </w:p>
    <w:p w:rsidR="007F3430" w:rsidRPr="00E75C7E" w:rsidRDefault="007F3430" w:rsidP="003A1643">
      <w:pPr>
        <w:pStyle w:val="1"/>
      </w:pPr>
      <w:bookmarkStart w:id="0" w:name="_Toc532943723"/>
      <w:bookmarkStart w:id="1" w:name="_Toc28203066"/>
      <w:r w:rsidRPr="00E75C7E">
        <w:lastRenderedPageBreak/>
        <w:t>ВСТУП</w:t>
      </w:r>
      <w:bookmarkEnd w:id="0"/>
      <w:bookmarkEnd w:id="1"/>
    </w:p>
    <w:p w:rsidR="00C06047" w:rsidRPr="005209EE" w:rsidRDefault="00C06047" w:rsidP="007F3430">
      <w:pPr>
        <w:pStyle w:val="aff"/>
        <w:spacing w:line="360" w:lineRule="auto"/>
        <w:ind w:left="0" w:firstLine="720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 розвитком комп’ютерних технологій</w:t>
      </w:r>
      <w:r w:rsidR="00BC0A18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,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комп’ютерні ігри почали здобувати велику популярність серед населення. </w:t>
      </w:r>
      <w:r w:rsidR="007A0B55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Відеоігри, що застосовували власне відео для взаємодії з гравцем розповсюдилися ще у 60-х роках минулого століття, а з появленням пе</w:t>
      </w:r>
      <w:r w:rsidR="003B0D89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ших аркадних ігрових автоматів та</w:t>
      </w:r>
      <w:r w:rsidR="007A0B55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приставок галузь спричинила бум серед молоді того часу.</w:t>
      </w:r>
    </w:p>
    <w:p w:rsidR="00C02B8B" w:rsidRPr="005209EE" w:rsidRDefault="00C02B8B" w:rsidP="007F3430">
      <w:pPr>
        <w:pStyle w:val="aff"/>
        <w:spacing w:line="360" w:lineRule="auto"/>
        <w:ind w:left="0" w:firstLine="720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Зараз ми маємо великий вибір серед добре </w:t>
      </w:r>
      <w:r w:rsidRPr="005209EE">
        <w:rPr>
          <w:rFonts w:ascii="Times New Roman" w:eastAsia="Times New Roman" w:hAnsi="Times New Roman" w:cs="Times New Roman"/>
          <w:sz w:val="28"/>
          <w:szCs w:val="28"/>
          <w:lang w:eastAsia="ru-RU"/>
        </w:rPr>
        <w:t>продуманих</w:t>
      </w:r>
      <w:r w:rsidR="006760C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ігор, що не перестають дивувати сюжетом, графікою, технічними інноваціями з року в рік. В наш час знайти людину, що б здивувалася побачив</w:t>
      </w:r>
      <w:r w:rsidR="003B0D89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ши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гру 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rio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мабуть, неможливо, але ще не так давно, у 1980-х ця гра і подібні до неї аркади </w:t>
      </w:r>
      <w:r w:rsidR="005209EE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– відеоігри з навмисно примітивним ігровим процесом, 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добули неабияку популярність.</w:t>
      </w:r>
      <w:r w:rsidR="00FA1DE3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="00530AEF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І зараз існує певний круг людей, що не будуть проти зайвий раз пройти </w:t>
      </w:r>
      <w:r w:rsidR="00530AEF" w:rsidRP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acman</w:t>
      </w:r>
      <w:r w:rsidR="00530AEF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або пограти з другом в мультиплеэрі у </w:t>
      </w:r>
      <w:r w:rsidR="00530AEF" w:rsidRP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arioBros</w:t>
      </w:r>
      <w:r w:rsidR="00530AEF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</w:p>
    <w:p w:rsidR="00C02B8B" w:rsidRPr="005209EE" w:rsidRDefault="00C02B8B" w:rsidP="007F3430">
      <w:pPr>
        <w:pStyle w:val="aff"/>
        <w:spacing w:line="360" w:lineRule="auto"/>
        <w:ind w:left="0" w:firstLine="720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Метою</w:t>
      </w:r>
      <w:r w:rsidR="001D1D55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виконання цієї роботи є </w:t>
      </w:r>
      <w:r w:rsid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розробка гри-акради «</w:t>
      </w:r>
      <w:r w:rsid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unningWild</w:t>
      </w:r>
      <w:r w:rsidR="005209EE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»</w:t>
      </w:r>
      <w:r w:rsidR="009224AA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що не буде занадто складною і </w:t>
      </w:r>
      <w:r w:rsid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озволить гравцю відпочити від повсякденних справ</w:t>
      </w:r>
      <w:r w:rsidR="009224AA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  <w:r w:rsidR="006760C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="0059108F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Основна мета гри – вивчення рівней (за рахунок багаторазового проходження) задля скорішого проходження та попадання до таблиці лідерів. </w:t>
      </w:r>
      <w:r w:rsidR="00794476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На етапі проектування будуть описані методи та етапи проектування, надані </w:t>
      </w:r>
      <w:r w:rsidR="00794476" w:rsidRP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UML</w:t>
      </w:r>
      <w:r w:rsidR="00794476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діаграми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. Технології, що будуть використовуватися включають мову 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JavaScript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сервер 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odeJS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, 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HTML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та 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SS</w:t>
      </w:r>
      <w:r w:rsidR="0037787A"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.</w:t>
      </w:r>
    </w:p>
    <w:p w:rsidR="00382E05" w:rsidRDefault="00A025ED" w:rsidP="00382E05">
      <w:pPr>
        <w:pStyle w:val="aff"/>
        <w:spacing w:line="360" w:lineRule="auto"/>
        <w:ind w:left="0" w:firstLine="720"/>
        <w:jc w:val="both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  <w:r w:rsidRPr="005209EE">
        <w:rPr>
          <w:rFonts w:ascii="Times New Roman" w:eastAsia="Times New Roman" w:hAnsi="Times New Roman" w:cs="Times New Roman"/>
          <w:sz w:val="28"/>
          <w:szCs w:val="28"/>
          <w:lang w:eastAsia="ru-RU"/>
        </w:rPr>
        <w:t>Ре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ультатом</w:t>
      </w:r>
      <w:r w:rsidR="006760C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стане</w:t>
      </w:r>
      <w:r w:rsidR="006760CD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 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гра </w:t>
      </w:r>
      <w:r w:rsid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«</w:t>
      </w:r>
      <w:r w:rsidR="005209EE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RunningWild</w:t>
      </w:r>
      <w:r w:rsid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»</w:t>
      </w:r>
      <w:r w:rsidR="00711AB2" w:rsidRPr="00711AB2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11AB2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 xml:space="preserve">що являє собою  головоломку </w:t>
      </w:r>
      <w:r w:rsidRPr="005209EE"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  <w:t>з декількома кімнатами, в яку можна пограти у своєму браузері.</w:t>
      </w:r>
      <w:bookmarkStart w:id="2" w:name="_Toc532943724"/>
    </w:p>
    <w:p w:rsidR="00382E05" w:rsidRDefault="00382E05">
      <w:pPr>
        <w:spacing w:after="200" w:line="276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p w:rsidR="007F3430" w:rsidRPr="00A80FA9" w:rsidRDefault="00B03A41" w:rsidP="00A80FA9">
      <w:pPr>
        <w:pStyle w:val="1"/>
      </w:pPr>
      <w:bookmarkStart w:id="3" w:name="_Toc28203067"/>
      <w:r w:rsidRPr="00B03A41">
        <w:lastRenderedPageBreak/>
        <w:t xml:space="preserve">1 </w:t>
      </w:r>
      <w:r w:rsidR="007F3430" w:rsidRPr="00B03A41">
        <w:t>ПОСТАНОВКА ЗАДАЧІ ДОСЛІДЖЕННЯ</w:t>
      </w:r>
      <w:bookmarkEnd w:id="2"/>
      <w:bookmarkEnd w:id="3"/>
    </w:p>
    <w:p w:rsidR="007F3430" w:rsidRDefault="003A1643" w:rsidP="003A1643">
      <w:pPr>
        <w:pStyle w:val="2"/>
      </w:pPr>
      <w:bookmarkStart w:id="4" w:name="_Toc532943725"/>
      <w:bookmarkStart w:id="5" w:name="_Toc28203068"/>
      <w:r>
        <w:rPr>
          <w:lang w:val="ru-RU"/>
        </w:rPr>
        <w:t xml:space="preserve">1.1 </w:t>
      </w:r>
      <w:r w:rsidR="007F3430" w:rsidRPr="00A820DD">
        <w:t>Аналіз предметної області</w:t>
      </w:r>
      <w:bookmarkEnd w:id="4"/>
      <w:bookmarkEnd w:id="5"/>
    </w:p>
    <w:p w:rsidR="00E142F5" w:rsidRDefault="00E142F5" w:rsidP="00E142F5">
      <w:r>
        <w:t xml:space="preserve">Предметною областю обраного проекту є </w:t>
      </w:r>
      <w:r w:rsidR="001F1F7A">
        <w:t>аркадна гра – гра з примітивним ігровим процесом, а саме – платформер.</w:t>
      </w:r>
    </w:p>
    <w:p w:rsidR="00ED22C9" w:rsidRPr="00DA0AEB" w:rsidRDefault="00ED22C9" w:rsidP="00E142F5">
      <w:r>
        <w:t>Актуальність обраної тематики, а саме жанру платформера (бігали) є безперечною. Так</w:t>
      </w:r>
      <w:r w:rsidR="00126AA3">
        <w:t>і</w:t>
      </w:r>
      <w:r>
        <w:t xml:space="preserve"> ігри можна знайти в телефонах, комп’ютерах, приставках. Навіть зараз з розповсюдженням біль</w:t>
      </w:r>
      <w:r w:rsidR="00126AA3">
        <w:t>ш потужних процесорів, відео карт та появою 3</w:t>
      </w:r>
      <w:r w:rsidR="00126AA3">
        <w:rPr>
          <w:lang w:val="en-US"/>
        </w:rPr>
        <w:t>D</w:t>
      </w:r>
      <w:r w:rsidR="007B1634">
        <w:t xml:space="preserve"> </w:t>
      </w:r>
      <w:r w:rsidR="00126AA3">
        <w:t>ігор – старі платформери користуються великою популярністю. Сьогодні їх також продовжують розробляти</w:t>
      </w:r>
      <w:r w:rsidR="007B1634">
        <w:t xml:space="preserve"> </w:t>
      </w:r>
      <w:r w:rsidR="006C0FC8">
        <w:t xml:space="preserve">(наприклад: </w:t>
      </w:r>
      <w:r w:rsidR="00DA0AEB">
        <w:rPr>
          <w:lang w:val="en-US"/>
        </w:rPr>
        <w:t>Terraria</w:t>
      </w:r>
      <w:r w:rsidR="00DA0AEB" w:rsidRPr="00DA0AEB">
        <w:t xml:space="preserve">, </w:t>
      </w:r>
      <w:r w:rsidR="00DA0AEB">
        <w:rPr>
          <w:lang w:val="en-US"/>
        </w:rPr>
        <w:t>Limbo</w:t>
      </w:r>
      <w:r w:rsidR="00DA0AEB" w:rsidRPr="00DA0AEB">
        <w:t xml:space="preserve">, </w:t>
      </w:r>
      <w:r w:rsidR="00DA0AEB">
        <w:rPr>
          <w:lang w:val="en-US"/>
        </w:rPr>
        <w:t>Trine</w:t>
      </w:r>
      <w:r w:rsidR="00DA0AEB" w:rsidRPr="00DA0AEB">
        <w:t xml:space="preserve"> 2, </w:t>
      </w:r>
      <w:r w:rsidR="00DA0AEB">
        <w:rPr>
          <w:lang w:val="en-US"/>
        </w:rPr>
        <w:t>ShovelKnight</w:t>
      </w:r>
      <w:r w:rsidR="00DA0AEB">
        <w:t>і т. д</w:t>
      </w:r>
      <w:r w:rsidR="006C0FC8">
        <w:t>)</w:t>
      </w:r>
      <w:r w:rsidR="00126AA3">
        <w:t>.</w:t>
      </w:r>
    </w:p>
    <w:p w:rsidR="00146C74" w:rsidRPr="00BC0A18" w:rsidRDefault="00146C74" w:rsidP="00E142F5">
      <w:pPr>
        <w:rPr>
          <w:lang w:val="ru-RU"/>
        </w:rPr>
      </w:pPr>
      <w:r>
        <w:t>Ці прості ігри не потребують багато часу для освоєння. У більшості випадках ми можемо керувати персонажем</w:t>
      </w:r>
      <w:r w:rsidR="00EA67F5">
        <w:t xml:space="preserve"> просто натискаючи відповідні стрілки на екрані, джойстику, клавіатурі.</w:t>
      </w:r>
      <w:r w:rsidR="008101DF">
        <w:t xml:space="preserve"> Вони не потребують багато пам’яті, швидко запускаються, тому в них часто грають щоб «вбити час».</w:t>
      </w:r>
    </w:p>
    <w:p w:rsidR="002845C1" w:rsidRPr="00BC0A18" w:rsidRDefault="002845C1" w:rsidP="00E142F5">
      <w:pPr>
        <w:rPr>
          <w:lang w:val="ru-RU"/>
        </w:rPr>
      </w:pPr>
    </w:p>
    <w:p w:rsidR="007F3430" w:rsidRPr="00A820DD" w:rsidRDefault="007F3430" w:rsidP="00B275AC">
      <w:pPr>
        <w:pStyle w:val="2"/>
        <w:numPr>
          <w:ilvl w:val="1"/>
          <w:numId w:val="7"/>
        </w:numPr>
      </w:pPr>
      <w:bookmarkStart w:id="6" w:name="_Toc532943726"/>
      <w:bookmarkStart w:id="7" w:name="_Toc28203069"/>
      <w:r w:rsidRPr="00A820DD">
        <w:t>Огляд існуючих рішень за обраною темою</w:t>
      </w:r>
      <w:bookmarkEnd w:id="6"/>
      <w:bookmarkEnd w:id="7"/>
    </w:p>
    <w:p w:rsidR="007F3430" w:rsidRPr="00D2227F" w:rsidRDefault="007F3430" w:rsidP="007F3430">
      <w:pPr>
        <w:rPr>
          <w:szCs w:val="28"/>
        </w:rPr>
      </w:pPr>
      <w:r w:rsidRPr="00F50C18">
        <w:rPr>
          <w:szCs w:val="28"/>
        </w:rPr>
        <w:t xml:space="preserve">Огляд існуючих </w:t>
      </w:r>
      <w:r w:rsidR="0063695E" w:rsidRPr="00F50C18">
        <w:rPr>
          <w:szCs w:val="28"/>
        </w:rPr>
        <w:t>аркад, платформерів</w:t>
      </w:r>
      <w:r w:rsidRPr="00F50C18">
        <w:rPr>
          <w:szCs w:val="28"/>
        </w:rPr>
        <w:t xml:space="preserve"> є </w:t>
      </w:r>
      <w:r w:rsidR="006C0FC8" w:rsidRPr="00F50C18">
        <w:rPr>
          <w:szCs w:val="28"/>
        </w:rPr>
        <w:t xml:space="preserve">важливою складовою роботи. Аналіз сильних та слабих сторін існуючих аналогів дозволить врахувати їх недоліки та </w:t>
      </w:r>
      <w:r w:rsidR="00EC65C1" w:rsidRPr="00F50C18">
        <w:rPr>
          <w:szCs w:val="28"/>
        </w:rPr>
        <w:t>використати переваги при розробці власної гри-аркади.</w:t>
      </w:r>
    </w:p>
    <w:p w:rsidR="007F3430" w:rsidRPr="003168D5" w:rsidRDefault="00EC65C1" w:rsidP="007F3430">
      <w:pPr>
        <w:rPr>
          <w:szCs w:val="28"/>
          <w:lang w:val="ru-RU"/>
        </w:rPr>
      </w:pPr>
      <w:r>
        <w:rPr>
          <w:szCs w:val="28"/>
        </w:rPr>
        <w:t>При оцінюванні аналогів будемо керуватись наступними критеріями</w:t>
      </w:r>
      <w:r w:rsidR="0063695E">
        <w:rPr>
          <w:szCs w:val="28"/>
        </w:rPr>
        <w:t>: дизайн,простота і зрозумілість</w:t>
      </w:r>
      <w:r w:rsidR="007F3430" w:rsidRPr="00D2227F">
        <w:rPr>
          <w:szCs w:val="28"/>
        </w:rPr>
        <w:t xml:space="preserve">, </w:t>
      </w:r>
      <w:r w:rsidR="00F50C18">
        <w:rPr>
          <w:szCs w:val="28"/>
        </w:rPr>
        <w:t>реєстрація</w:t>
      </w:r>
      <w:r w:rsidR="003168D5">
        <w:rPr>
          <w:szCs w:val="28"/>
          <w:lang w:val="ru-RU"/>
        </w:rPr>
        <w:t xml:space="preserve">, </w:t>
      </w:r>
      <w:r w:rsidR="00F50C18">
        <w:rPr>
          <w:szCs w:val="28"/>
          <w:lang w:val="ru-RU"/>
        </w:rPr>
        <w:t>сюжет</w:t>
      </w:r>
      <w:r w:rsidR="003168D5">
        <w:rPr>
          <w:szCs w:val="28"/>
          <w:lang w:val="ru-RU"/>
        </w:rPr>
        <w:t>, багатокористувацький режим.</w:t>
      </w:r>
    </w:p>
    <w:p w:rsidR="007F3430" w:rsidRPr="008F10B3" w:rsidRDefault="003A1643" w:rsidP="003A1643">
      <w:pPr>
        <w:pStyle w:val="3"/>
      </w:pPr>
      <w:bookmarkStart w:id="8" w:name="_Toc28203070"/>
      <w:r w:rsidRPr="00BB6C8C">
        <w:rPr>
          <w:lang w:val="ru-RU"/>
        </w:rPr>
        <w:t>1.</w:t>
      </w:r>
      <w:r>
        <w:rPr>
          <w:lang w:val="ru-RU"/>
        </w:rPr>
        <w:t>2</w:t>
      </w:r>
      <w:r w:rsidRPr="00BB6C8C">
        <w:rPr>
          <w:lang w:val="ru-RU"/>
        </w:rPr>
        <w:t xml:space="preserve">.1 </w:t>
      </w:r>
      <w:r w:rsidR="00DB703F">
        <w:t xml:space="preserve">Гра для </w:t>
      </w:r>
      <w:r w:rsidR="00DB703F">
        <w:rPr>
          <w:lang w:val="en-US"/>
        </w:rPr>
        <w:t>MicrosoftWindowsTerraria</w:t>
      </w:r>
      <w:bookmarkEnd w:id="8"/>
    </w:p>
    <w:p w:rsidR="008F10B3" w:rsidRPr="008F10B3" w:rsidRDefault="008F10B3" w:rsidP="008F10B3">
      <w:pPr>
        <w:rPr>
          <w:lang w:val="ru-RU"/>
        </w:rPr>
      </w:pPr>
      <w:r>
        <w:t xml:space="preserve">Інтерфейс гри можна побачити на рисунку </w:t>
      </w:r>
      <w:r w:rsidRPr="008F10B3">
        <w:rPr>
          <w:lang w:val="ru-RU"/>
        </w:rPr>
        <w:t>1.1.</w:t>
      </w:r>
    </w:p>
    <w:p w:rsidR="008F10B3" w:rsidRPr="00F27E45" w:rsidRDefault="008F10B3" w:rsidP="008F10B3">
      <w:r w:rsidRPr="008F10B3">
        <w:t xml:space="preserve">Terraria (укр. Террарія, Землеріум) — інді-відеогра розроблена студією Re-Logic. Сенс гри полягає у дослідженні світу, виготовленні предметів, будівництві та битві з різними істотами у випадково створеному 2D-світі. Terraria часто порівнюється з Minecraft, через схожі механіки та графіку. Гра вийшла 16 травня 2011 року. За оцінками, було продано близько 50 000 копій в </w:t>
      </w:r>
      <w:r w:rsidRPr="008F10B3">
        <w:lastRenderedPageBreak/>
        <w:t>перший день випуску, і одночасно понад 17 000 гр</w:t>
      </w:r>
      <w:r>
        <w:t>авців були онлайн першого дня</w:t>
      </w:r>
      <w:r w:rsidRPr="008F10B3">
        <w:t>. За тиждень було продано 200 000 копій гри, що робить її найбільш проданою грою за тиждень у Steam, таким чином Terraria виперед</w:t>
      </w:r>
      <w:r>
        <w:t>ила TheWitcher 2 та Portal 2.</w:t>
      </w:r>
    </w:p>
    <w:p w:rsidR="008F10B3" w:rsidRPr="008F10B3" w:rsidRDefault="008F10B3" w:rsidP="008F10B3">
      <w:pPr>
        <w:rPr>
          <w:lang w:val="ru-RU"/>
        </w:rPr>
      </w:pPr>
      <w:r w:rsidRPr="008F10B3">
        <w:rPr>
          <w:lang w:val="en-US"/>
        </w:rPr>
        <w:t>Terraria</w:t>
      </w:r>
      <w:r w:rsidRPr="003A1643">
        <w:t xml:space="preserve"> підтримує багатокористувацький режим. Окрім, власне, гри з іншими гравцями, він не відрізняється від однокористувацької. </w:t>
      </w:r>
      <w:r w:rsidRPr="003E57BD">
        <w:t>Кожен</w:t>
      </w:r>
      <w:r w:rsidR="00C40A95">
        <w:t xml:space="preserve"> </w:t>
      </w:r>
      <w:r w:rsidRPr="003E57BD">
        <w:t>гравець</w:t>
      </w:r>
      <w:r w:rsidR="00C40A95">
        <w:t xml:space="preserve"> </w:t>
      </w:r>
      <w:r w:rsidRPr="003E57BD">
        <w:t>може</w:t>
      </w:r>
      <w:r w:rsidR="00C40A95">
        <w:t xml:space="preserve"> </w:t>
      </w:r>
      <w:r w:rsidRPr="003E57BD">
        <w:t xml:space="preserve">увімкнути в інвентарі режим </w:t>
      </w:r>
      <w:r w:rsidRPr="008F10B3">
        <w:rPr>
          <w:lang w:val="en-US"/>
        </w:rPr>
        <w:t>PvP</w:t>
      </w:r>
      <w:r w:rsidRPr="003E57BD">
        <w:t xml:space="preserve"> (значок схрещених</w:t>
      </w:r>
      <w:r w:rsidR="00C40A95">
        <w:t xml:space="preserve"> </w:t>
      </w:r>
      <w:r w:rsidRPr="003E57BD">
        <w:t>мечів та щита). Якщо у двох</w:t>
      </w:r>
      <w:r w:rsidR="00C40A95">
        <w:t xml:space="preserve"> </w:t>
      </w:r>
      <w:r w:rsidRPr="003E57BD">
        <w:t>або</w:t>
      </w:r>
      <w:r w:rsidR="00C40A95">
        <w:t xml:space="preserve"> </w:t>
      </w:r>
      <w:r w:rsidRPr="003E57BD">
        <w:t>декількох</w:t>
      </w:r>
      <w:r w:rsidR="00C40A95">
        <w:t xml:space="preserve"> </w:t>
      </w:r>
      <w:r w:rsidRPr="003E57BD">
        <w:t>гравців</w:t>
      </w:r>
      <w:r w:rsidR="00C40A95">
        <w:t xml:space="preserve"> </w:t>
      </w:r>
      <w:r w:rsidRPr="003E57BD">
        <w:t>одночасно</w:t>
      </w:r>
      <w:r w:rsidR="00C40A95">
        <w:t xml:space="preserve"> </w:t>
      </w:r>
      <w:r w:rsidRPr="003E57BD">
        <w:t xml:space="preserve">увімкнений режим </w:t>
      </w:r>
      <w:r w:rsidRPr="008F10B3">
        <w:rPr>
          <w:lang w:val="en-US"/>
        </w:rPr>
        <w:t>PvP</w:t>
      </w:r>
      <w:r w:rsidRPr="003E57BD">
        <w:t>, то вони</w:t>
      </w:r>
      <w:r w:rsidR="00C40A95">
        <w:t xml:space="preserve"> </w:t>
      </w:r>
      <w:r w:rsidRPr="003E57BD">
        <w:t>можуть</w:t>
      </w:r>
      <w:r w:rsidR="00C40A95">
        <w:t xml:space="preserve"> </w:t>
      </w:r>
      <w:r w:rsidRPr="003E57BD">
        <w:t xml:space="preserve">битись. </w:t>
      </w:r>
      <w:r w:rsidRPr="008F10B3">
        <w:rPr>
          <w:lang w:val="ru-RU"/>
        </w:rPr>
        <w:t>Смерть від рук іншого</w:t>
      </w:r>
      <w:r w:rsidR="00C40A95">
        <w:rPr>
          <w:lang w:val="ru-RU"/>
        </w:rPr>
        <w:t xml:space="preserve"> </w:t>
      </w:r>
      <w:r w:rsidRPr="008F10B3">
        <w:rPr>
          <w:lang w:val="ru-RU"/>
        </w:rPr>
        <w:t>гравця не карається</w:t>
      </w:r>
      <w:r w:rsidR="00C40A95">
        <w:rPr>
          <w:lang w:val="ru-RU"/>
        </w:rPr>
        <w:t xml:space="preserve"> </w:t>
      </w:r>
      <w:r w:rsidRPr="008F10B3">
        <w:rPr>
          <w:lang w:val="ru-RU"/>
        </w:rPr>
        <w:t>втратою монет, якщо у персонажа «класичний» рівень</w:t>
      </w:r>
      <w:r w:rsidR="006760CD">
        <w:rPr>
          <w:lang w:val="ru-RU"/>
        </w:rPr>
        <w:t xml:space="preserve"> </w:t>
      </w:r>
      <w:r w:rsidRPr="008F10B3">
        <w:rPr>
          <w:lang w:val="ru-RU"/>
        </w:rPr>
        <w:t>складності. Приєднатись до іншого серверу можна через запрошення</w:t>
      </w:r>
      <w:r w:rsidR="006760CD">
        <w:rPr>
          <w:lang w:val="ru-RU"/>
        </w:rPr>
        <w:t xml:space="preserve"> </w:t>
      </w:r>
      <w:r w:rsidRPr="008F10B3">
        <w:rPr>
          <w:lang w:val="ru-RU"/>
        </w:rPr>
        <w:t>або</w:t>
      </w:r>
      <w:r w:rsidR="006760CD">
        <w:rPr>
          <w:lang w:val="ru-RU"/>
        </w:rPr>
        <w:t xml:space="preserve"> </w:t>
      </w:r>
      <w:r w:rsidRPr="008F10B3">
        <w:rPr>
          <w:lang w:val="ru-RU"/>
        </w:rPr>
        <w:t>ввівши</w:t>
      </w:r>
      <w:r w:rsidR="006760CD">
        <w:rPr>
          <w:lang w:val="ru-RU"/>
        </w:rPr>
        <w:t xml:space="preserve"> </w:t>
      </w:r>
      <w:r w:rsidRPr="008F10B3">
        <w:rPr>
          <w:lang w:val="en-US"/>
        </w:rPr>
        <w:t>IP</w:t>
      </w:r>
      <w:r w:rsidRPr="008F10B3">
        <w:rPr>
          <w:lang w:val="ru-RU"/>
        </w:rPr>
        <w:t>-адресу.</w:t>
      </w:r>
    </w:p>
    <w:p w:rsidR="007F3430" w:rsidRPr="008F10B3" w:rsidRDefault="007F3430" w:rsidP="007F3430">
      <w:pPr>
        <w:rPr>
          <w:noProof/>
          <w:lang w:val="ru-RU"/>
        </w:rPr>
      </w:pPr>
    </w:p>
    <w:p w:rsidR="007F3430" w:rsidRPr="00D17E1A" w:rsidRDefault="00731C36" w:rsidP="008F10B3">
      <w:pPr>
        <w:pStyle w:val="af0"/>
        <w:rPr>
          <w:szCs w:val="28"/>
          <w:lang w:val="ru-RU"/>
        </w:rPr>
      </w:pPr>
      <w:r>
        <w:rPr>
          <w:noProof/>
          <w:lang w:val="en-US" w:eastAsia="en-US"/>
        </w:rPr>
        <w:drawing>
          <wp:inline distT="0" distB="0" distL="0" distR="0">
            <wp:extent cx="4895850" cy="3059906"/>
            <wp:effectExtent l="19050" t="0" r="0" b="0"/>
            <wp:docPr id="6" name="Рисунок 1" descr="https://www.hrkgame.com/media/screens/105600/.thumbnails/ss_8c03886f214d2108cafca13845533eaa3d87d83f.600x338.jpg/ss_8c03886f214d2108cafca13845533eaa3d87d83f.600x338-800x5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hrkgame.com/media/screens/105600/.thumbnails/ss_8c03886f214d2108cafca13845533eaa3d87d83f.600x338.jpg/ss_8c03886f214d2108cafca13845533eaa3d87d83f.600x338-800x5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297" cy="30576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3430" w:rsidRPr="003A1643" w:rsidRDefault="007F3430" w:rsidP="008F10B3">
      <w:pPr>
        <w:pStyle w:val="ad"/>
        <w:rPr>
          <w:lang w:val="ru-RU"/>
        </w:rPr>
      </w:pPr>
      <w:r w:rsidRPr="00D2227F">
        <w:t xml:space="preserve">Рисунок 1.1 – Інтерфейс </w:t>
      </w:r>
      <w:r w:rsidR="008F10B3">
        <w:rPr>
          <w:lang w:val="en-US"/>
        </w:rPr>
        <w:t>Terraria</w:t>
      </w:r>
    </w:p>
    <w:p w:rsidR="007F3430" w:rsidRPr="00D2227F" w:rsidRDefault="007F3430" w:rsidP="007F3430">
      <w:pPr>
        <w:rPr>
          <w:szCs w:val="28"/>
        </w:rPr>
      </w:pPr>
    </w:p>
    <w:p w:rsidR="007F3430" w:rsidRPr="00817E34" w:rsidRDefault="003A1643" w:rsidP="003A1643">
      <w:pPr>
        <w:pStyle w:val="3"/>
      </w:pPr>
      <w:bookmarkStart w:id="9" w:name="_Toc28203071"/>
      <w:r>
        <w:rPr>
          <w:lang w:val="ru-RU"/>
        </w:rPr>
        <w:t xml:space="preserve">1.2.2 </w:t>
      </w:r>
      <w:r w:rsidR="00D17E1A">
        <w:t>Гра «</w:t>
      </w:r>
      <w:r w:rsidR="00D17E1A">
        <w:rPr>
          <w:lang w:val="en-US"/>
        </w:rPr>
        <w:t>Limbo</w:t>
      </w:r>
      <w:r w:rsidR="00D17E1A">
        <w:t>»</w:t>
      </w:r>
      <w:bookmarkEnd w:id="9"/>
    </w:p>
    <w:p w:rsidR="00817E34" w:rsidRPr="00817E34" w:rsidRDefault="00817E34" w:rsidP="00817E34">
      <w:pPr>
        <w:rPr>
          <w:lang w:val="ru-RU"/>
        </w:rPr>
      </w:pPr>
      <w:r>
        <w:t xml:space="preserve">Інтерфейс гри </w:t>
      </w:r>
      <w:r w:rsidRPr="00817E34">
        <w:t>Limbo</w:t>
      </w:r>
      <w:r>
        <w:t xml:space="preserve"> можна побачити на рисунку </w:t>
      </w:r>
      <w:r w:rsidRPr="00817E34">
        <w:rPr>
          <w:lang w:val="ru-RU"/>
        </w:rPr>
        <w:t>1.</w:t>
      </w:r>
      <w:r>
        <w:rPr>
          <w:lang w:val="ru-RU"/>
        </w:rPr>
        <w:t>2</w:t>
      </w:r>
      <w:r w:rsidRPr="00817E34">
        <w:rPr>
          <w:lang w:val="ru-RU"/>
        </w:rPr>
        <w:t>.</w:t>
      </w:r>
    </w:p>
    <w:p w:rsidR="007F3430" w:rsidRPr="00F27E45" w:rsidRDefault="00D17E1A" w:rsidP="00D17E1A">
      <w:pPr>
        <w:rPr>
          <w:szCs w:val="28"/>
        </w:rPr>
      </w:pPr>
      <w:r w:rsidRPr="00D17E1A">
        <w:rPr>
          <w:szCs w:val="28"/>
        </w:rPr>
        <w:t xml:space="preserve">Limbo (укр. </w:t>
      </w:r>
      <w:r w:rsidRPr="00D17E1A">
        <w:t xml:space="preserve">Чистилище) — відеогра жанру пазл-платформера, перший проект незалежної ігрової датської студії Playdead. Гру було випущено 21 липня 2010 року як ексклюзив для Xbox LiveArcade. Порти цієї гри для Playstation 3 та Microsoft Windows було зроблено після закінчення терміну </w:t>
      </w:r>
      <w:r w:rsidRPr="00D17E1A">
        <w:lastRenderedPageBreak/>
        <w:t>ексклюзивності (один рік). Версію для OS X було випущено у грудні 2011, порт для Playstation</w:t>
      </w:r>
      <w:r w:rsidR="006760CD">
        <w:t xml:space="preserve"> </w:t>
      </w:r>
      <w:r w:rsidRPr="00D17E1A">
        <w:t>Vita</w:t>
      </w:r>
      <w:r w:rsidRPr="00D17E1A">
        <w:rPr>
          <w:szCs w:val="28"/>
        </w:rPr>
        <w:t xml:space="preserve"> та iOS відповідно у червні та липні 2013.</w:t>
      </w:r>
    </w:p>
    <w:p w:rsidR="00817E34" w:rsidRPr="003A1643" w:rsidRDefault="00817E34" w:rsidP="00817E34">
      <w:pPr>
        <w:rPr>
          <w:noProof/>
        </w:rPr>
      </w:pPr>
      <w:r w:rsidRPr="003A1643">
        <w:rPr>
          <w:noProof/>
        </w:rPr>
        <w:t>Гра представлена в чорно-білих тонах, з використанням освітлення, ефектів зернистої плівки та мінімальною кількістю навколишніх звуків, аби створити напружену атмосферу, яка часто асоціюється з жанром жахів. Глави оформлені як занедбані туманні місця, наповнені пастками чи просто покинутими і зламаними, від того небезпечними, механізмами, спорудами. При загибелі тіло хлопчика розриває на шматки, іноді зустрічаються трупи і рої мух, чуються раптові звуки.</w:t>
      </w:r>
    </w:p>
    <w:p w:rsidR="00817E34" w:rsidRDefault="00817E34" w:rsidP="00817E34">
      <w:pPr>
        <w:rPr>
          <w:noProof/>
          <w:lang w:val="ru-RU"/>
        </w:rPr>
      </w:pPr>
      <w:r w:rsidRPr="00817E34">
        <w:rPr>
          <w:noProof/>
          <w:lang w:val="ru-RU"/>
        </w:rPr>
        <w:t>Гра не дає чіткого уявлення про сюжет. Хлопчик отямлюється в лісі, де його переслідує велетенський павук. Далі він опиняється на болотах, місці, обжитому вороже налаштованими дітьми, минає міські руїни. Наприкінці хлопчик приходить в місце, наповнене механізмами, де сила тяжіння і все положення простору постійно змінюються. Врешті він опиняється в лісі, подібному на ліс з початку гри, де бачить дівчинку. Він робить кілька невпевнених кроків до неї, а та помічає його і на цьому гра завершується.</w:t>
      </w:r>
    </w:p>
    <w:p w:rsidR="00817E34" w:rsidRPr="00817E34" w:rsidRDefault="00817E34" w:rsidP="00817E34">
      <w:pPr>
        <w:rPr>
          <w:noProof/>
          <w:lang w:val="ru-RU"/>
        </w:rPr>
      </w:pPr>
    </w:p>
    <w:p w:rsidR="007F3430" w:rsidRPr="00D2227F" w:rsidRDefault="0011070F" w:rsidP="0011070F">
      <w:pPr>
        <w:pStyle w:val="af0"/>
        <w:rPr>
          <w:szCs w:val="28"/>
        </w:rPr>
      </w:pPr>
      <w:r>
        <w:rPr>
          <w:noProof/>
          <w:lang w:val="en-US" w:eastAsia="en-US"/>
        </w:rPr>
        <w:drawing>
          <wp:inline distT="0" distB="0" distL="0" distR="0">
            <wp:extent cx="5276850" cy="3517900"/>
            <wp:effectExtent l="19050" t="0" r="0" b="0"/>
            <wp:docPr id="9" name="Рисунок 4" descr="https://pdacdn.com/app/59522bc4a3cfd/m_img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pdacdn.com/app/59522bc4a3cfd/m_img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234" cy="35208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3430" w:rsidRPr="00D2227F" w:rsidRDefault="007F3430" w:rsidP="00817E34">
      <w:pPr>
        <w:pStyle w:val="ad"/>
      </w:pPr>
      <w:r>
        <w:t>Рисунок 1.2</w:t>
      </w:r>
      <w:r w:rsidRPr="00D2227F">
        <w:t xml:space="preserve"> – </w:t>
      </w:r>
      <w:r w:rsidR="00817E34" w:rsidRPr="00D2227F">
        <w:t xml:space="preserve">Інтерфейс </w:t>
      </w:r>
      <w:r w:rsidR="00817E34">
        <w:rPr>
          <w:lang w:val="en-US"/>
        </w:rPr>
        <w:t>Limbo</w:t>
      </w:r>
    </w:p>
    <w:p w:rsidR="007F3430" w:rsidRPr="00560C0A" w:rsidRDefault="003A1643" w:rsidP="003A1643">
      <w:pPr>
        <w:pStyle w:val="3"/>
      </w:pPr>
      <w:bookmarkStart w:id="10" w:name="_Toc28203072"/>
      <w:r w:rsidRPr="003A1643">
        <w:lastRenderedPageBreak/>
        <w:t>1.</w:t>
      </w:r>
      <w:r w:rsidRPr="00BB6C8C">
        <w:t>2</w:t>
      </w:r>
      <w:r w:rsidRPr="003A1643">
        <w:t xml:space="preserve">.3 </w:t>
      </w:r>
      <w:r w:rsidR="0011070F">
        <w:t xml:space="preserve">Гра </w:t>
      </w:r>
      <w:r w:rsidR="0011070F">
        <w:rPr>
          <w:lang w:val="en-US"/>
        </w:rPr>
        <w:t>Angry</w:t>
      </w:r>
      <w:r w:rsidR="006760CD">
        <w:t xml:space="preserve"> </w:t>
      </w:r>
      <w:r w:rsidR="0011070F">
        <w:rPr>
          <w:lang w:val="en-US"/>
        </w:rPr>
        <w:t>Birds</w:t>
      </w:r>
      <w:bookmarkEnd w:id="10"/>
    </w:p>
    <w:p w:rsidR="00560C0A" w:rsidRPr="00917488" w:rsidRDefault="00560C0A" w:rsidP="00560C0A">
      <w:r>
        <w:t xml:space="preserve">Інтерфейс гри </w:t>
      </w:r>
      <w:r w:rsidRPr="00817E34">
        <w:t>Limbo</w:t>
      </w:r>
      <w:r>
        <w:t xml:space="preserve"> можна побачити на рисунку </w:t>
      </w:r>
      <w:r w:rsidRPr="00917488">
        <w:t>1.3.</w:t>
      </w:r>
    </w:p>
    <w:p w:rsidR="0011070F" w:rsidRDefault="0011070F" w:rsidP="00560C0A">
      <w:pPr>
        <w:rPr>
          <w:szCs w:val="28"/>
        </w:rPr>
      </w:pPr>
      <w:r w:rsidRPr="0011070F">
        <w:rPr>
          <w:szCs w:val="28"/>
        </w:rPr>
        <w:t>Angry</w:t>
      </w:r>
      <w:r w:rsidR="006760CD">
        <w:rPr>
          <w:szCs w:val="28"/>
        </w:rPr>
        <w:t xml:space="preserve"> </w:t>
      </w:r>
      <w:r w:rsidRPr="0011070F">
        <w:rPr>
          <w:szCs w:val="28"/>
        </w:rPr>
        <w:t>Birds (укр. Сердиті птахи) — відеогра-головоломка, розроблена фінською компанією Rovio</w:t>
      </w:r>
      <w:r w:rsidR="006760CD">
        <w:rPr>
          <w:szCs w:val="28"/>
        </w:rPr>
        <w:t xml:space="preserve"> </w:t>
      </w:r>
      <w:r w:rsidRPr="0011070F">
        <w:rPr>
          <w:szCs w:val="28"/>
        </w:rPr>
        <w:t>Entertainment, в якій гравець з допомогою рогатки повинен стріляти птахами по свинях, розставлених на різних конструкціях. З моменту першого релізу для AppleiOS</w:t>
      </w:r>
      <w:r>
        <w:rPr>
          <w:szCs w:val="28"/>
        </w:rPr>
        <w:t>, з</w:t>
      </w:r>
      <w:r w:rsidRPr="0011070F">
        <w:rPr>
          <w:szCs w:val="28"/>
        </w:rPr>
        <w:t>годом вийшли версії гри для інших платформ, включаючи Windows Phone, Micros</w:t>
      </w:r>
      <w:r>
        <w:rPr>
          <w:szCs w:val="28"/>
        </w:rPr>
        <w:t>oft Windows, Mac OS X, Symbian</w:t>
      </w:r>
      <w:r w:rsidRPr="0011070F">
        <w:rPr>
          <w:szCs w:val="28"/>
        </w:rPr>
        <w:t>, Android, Maemo 5, Mee</w:t>
      </w:r>
      <w:r w:rsidR="006760CD">
        <w:rPr>
          <w:szCs w:val="28"/>
        </w:rPr>
        <w:t xml:space="preserve"> </w:t>
      </w:r>
      <w:r w:rsidRPr="0011070F">
        <w:rPr>
          <w:szCs w:val="28"/>
        </w:rPr>
        <w:t>Go</w:t>
      </w:r>
      <w:r w:rsidR="006760CD">
        <w:rPr>
          <w:szCs w:val="28"/>
        </w:rPr>
        <w:t xml:space="preserve"> </w:t>
      </w:r>
      <w:r w:rsidRPr="0011070F">
        <w:rPr>
          <w:szCs w:val="28"/>
        </w:rPr>
        <w:t>Harmattan, Bada, Web</w:t>
      </w:r>
      <w:r w:rsidR="006760CD">
        <w:rPr>
          <w:szCs w:val="28"/>
        </w:rPr>
        <w:t xml:space="preserve"> </w:t>
      </w:r>
      <w:r w:rsidRPr="0011070F">
        <w:rPr>
          <w:szCs w:val="28"/>
        </w:rPr>
        <w:t>OS а також ігрові консолі. З 11 травня 2011 року додано версію позначену як для браузера Google</w:t>
      </w:r>
      <w:r w:rsidR="006760CD">
        <w:rPr>
          <w:szCs w:val="28"/>
        </w:rPr>
        <w:t xml:space="preserve"> </w:t>
      </w:r>
      <w:r w:rsidRPr="0011070F">
        <w:rPr>
          <w:szCs w:val="28"/>
        </w:rPr>
        <w:t>Chrome, але яка працює і в інших сучасних браузерах. Станом на 2015 момент гру завантажили понад 100 мільйонів разів тільки у Google</w:t>
      </w:r>
      <w:r w:rsidR="006760CD">
        <w:rPr>
          <w:szCs w:val="28"/>
        </w:rPr>
        <w:t xml:space="preserve"> </w:t>
      </w:r>
      <w:r w:rsidRPr="0011070F">
        <w:rPr>
          <w:szCs w:val="28"/>
        </w:rPr>
        <w:t>Play, що робить її найчастіше скачуваним д</w:t>
      </w:r>
      <w:r>
        <w:rPr>
          <w:szCs w:val="28"/>
        </w:rPr>
        <w:t>одатком для мобільних платформ.</w:t>
      </w:r>
    </w:p>
    <w:p w:rsidR="0011070F" w:rsidRPr="001A66B5" w:rsidRDefault="0011070F" w:rsidP="0011070F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</w:p>
    <w:p w:rsidR="007F3430" w:rsidRDefault="00560C0A" w:rsidP="00560C0A">
      <w:pPr>
        <w:pStyle w:val="af0"/>
        <w:rPr>
          <w:szCs w:val="28"/>
        </w:rPr>
      </w:pPr>
      <w:r>
        <w:rPr>
          <w:noProof/>
          <w:lang w:val="en-US" w:eastAsia="en-US"/>
        </w:rPr>
        <w:drawing>
          <wp:inline distT="0" distB="0" distL="0" distR="0">
            <wp:extent cx="6120130" cy="3404861"/>
            <wp:effectExtent l="19050" t="0" r="0" b="0"/>
            <wp:docPr id="11" name="Рисунок 7" descr="https://image.businessinsider.com/55ba4055371d22a40e8bb04d?width=1100&amp;format=jpeg&amp;auto=web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mage.businessinsider.com/55ba4055371d22a40e8bb04d?width=1100&amp;format=jpeg&amp;auto=webp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048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3430" w:rsidRPr="00D2227F" w:rsidRDefault="007F3430" w:rsidP="00560C0A">
      <w:pPr>
        <w:pStyle w:val="ad"/>
      </w:pPr>
      <w:r>
        <w:t xml:space="preserve">Рисунок 1.3 </w:t>
      </w:r>
      <w:r w:rsidRPr="00D2227F">
        <w:t xml:space="preserve">– Інтерфейс </w:t>
      </w:r>
      <w:r w:rsidR="00560C0A" w:rsidRPr="00560C0A">
        <w:t xml:space="preserve">гри </w:t>
      </w:r>
      <w:r w:rsidR="00560C0A">
        <w:rPr>
          <w:lang w:val="en-US"/>
        </w:rPr>
        <w:t>AngryBirds</w:t>
      </w:r>
      <w:r w:rsidRPr="00D2227F">
        <w:t>.</w:t>
      </w:r>
    </w:p>
    <w:p w:rsidR="007F3430" w:rsidRPr="00560C0A" w:rsidRDefault="007F3430" w:rsidP="007F3430">
      <w:pPr>
        <w:pStyle w:val="aff"/>
        <w:spacing w:after="0" w:line="360" w:lineRule="auto"/>
        <w:ind w:left="0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F3430" w:rsidRDefault="003A1643" w:rsidP="003A1643">
      <w:pPr>
        <w:pStyle w:val="3"/>
      </w:pPr>
      <w:bookmarkStart w:id="11" w:name="_Toc28203073"/>
      <w:r w:rsidRPr="00BB6C8C">
        <w:t xml:space="preserve">1.2.4 </w:t>
      </w:r>
      <w:r w:rsidR="001A66B5">
        <w:t xml:space="preserve">Гра </w:t>
      </w:r>
      <w:r w:rsidR="001A66B5" w:rsidRPr="001A66B5">
        <w:t>Dustforce</w:t>
      </w:r>
      <w:bookmarkEnd w:id="11"/>
    </w:p>
    <w:p w:rsidR="001A66B5" w:rsidRPr="00BB6C8C" w:rsidRDefault="001A66B5" w:rsidP="001A66B5">
      <w:r>
        <w:t xml:space="preserve">Інтерфейс гри </w:t>
      </w:r>
      <w:r w:rsidRPr="001A66B5">
        <w:t>Dustforce</w:t>
      </w:r>
      <w:r>
        <w:t xml:space="preserve"> можна побачити на рисунку </w:t>
      </w:r>
      <w:r w:rsidRPr="00BB6C8C">
        <w:t>1.4.</w:t>
      </w:r>
    </w:p>
    <w:p w:rsidR="007F3430" w:rsidRDefault="001A66B5" w:rsidP="007F3430">
      <w:pPr>
        <w:rPr>
          <w:rFonts w:eastAsiaTheme="minorHAnsi"/>
          <w:szCs w:val="28"/>
          <w:lang w:val="ru-RU" w:eastAsia="en-US"/>
        </w:rPr>
      </w:pPr>
      <w:r w:rsidRPr="001A66B5">
        <w:rPr>
          <w:rFonts w:eastAsiaTheme="minorHAnsi"/>
          <w:szCs w:val="28"/>
          <w:lang w:eastAsia="en-US"/>
        </w:rPr>
        <w:lastRenderedPageBreak/>
        <w:t>Дія Dustforce розгортається в світі, де бруд і пил буквально «заразили» собою живих істот і предмети інтер'єру. Основна локація надає доступ до більш ніж п'ятдесяти рівнів, проте велика частина з них недоступна на момент початку гри і відкривається «ключами», що видаються за успішне проходження відкритих рівнів. Персонажі Гравець може вибрати одного з чотирьох персонажів, всі вони мають подібні вміння,</w:t>
      </w:r>
      <w:r>
        <w:rPr>
          <w:rFonts w:eastAsiaTheme="minorHAnsi"/>
          <w:szCs w:val="28"/>
          <w:lang w:eastAsia="en-US"/>
        </w:rPr>
        <w:t xml:space="preserve"> але відрізняються в динаміці</w:t>
      </w:r>
      <w:r w:rsidRPr="001A66B5">
        <w:rPr>
          <w:rFonts w:eastAsiaTheme="minorHAnsi"/>
          <w:szCs w:val="28"/>
          <w:lang w:eastAsia="en-US"/>
        </w:rPr>
        <w:t xml:space="preserve">. </w:t>
      </w:r>
    </w:p>
    <w:p w:rsidR="0018479A" w:rsidRPr="0018479A" w:rsidRDefault="0018479A" w:rsidP="007F3430">
      <w:pPr>
        <w:rPr>
          <w:noProof/>
          <w:lang w:val="ru-RU"/>
        </w:rPr>
      </w:pPr>
    </w:p>
    <w:p w:rsidR="007F3430" w:rsidRDefault="0018479A" w:rsidP="0018479A">
      <w:pPr>
        <w:pStyle w:val="af0"/>
        <w:rPr>
          <w:szCs w:val="28"/>
        </w:rPr>
      </w:pPr>
      <w:r>
        <w:rPr>
          <w:noProof/>
          <w:lang w:val="en-US" w:eastAsia="en-US"/>
        </w:rPr>
        <w:drawing>
          <wp:inline distT="0" distB="0" distL="0" distR="0">
            <wp:extent cx="5905500" cy="3333750"/>
            <wp:effectExtent l="19050" t="0" r="0" b="0"/>
            <wp:docPr id="12" name="Рисунок 10" descr="https://o.aolcdn.com/images/dims?quality=85&amp;image_uri=http%3A%2F%2Fwww.blogcdn.com%2Fwww.joystiq.com%2Fmedia%2F2011%2F11%2Fdustforcescrn1-620x-1321027859.jpg&amp;client=amp-blogside-v2&amp;signature=1734c8dd4176018729e54df9c3613d06f0e52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o.aolcdn.com/images/dims?quality=85&amp;image_uri=http%3A%2F%2Fwww.blogcdn.com%2Fwww.joystiq.com%2Fmedia%2F2011%2F11%2Fdustforcescrn1-620x-1321027859.jpg&amp;client=amp-blogside-v2&amp;signature=1734c8dd4176018729e54df9c3613d06f0e5260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3430" w:rsidRPr="00F27E45" w:rsidRDefault="007F3430" w:rsidP="0018479A">
      <w:pPr>
        <w:pStyle w:val="ad"/>
      </w:pPr>
      <w:r>
        <w:t>Рисунок 1.4</w:t>
      </w:r>
      <w:r w:rsidRPr="00D2227F">
        <w:t xml:space="preserve"> – Інтерфейс сервісу </w:t>
      </w:r>
      <w:r w:rsidR="0018479A" w:rsidRPr="0018479A">
        <w:t>Dustforce</w:t>
      </w:r>
    </w:p>
    <w:p w:rsidR="007F3430" w:rsidRDefault="007F3430" w:rsidP="007F3430">
      <w:pPr>
        <w:jc w:val="center"/>
        <w:rPr>
          <w:szCs w:val="28"/>
        </w:rPr>
      </w:pPr>
    </w:p>
    <w:p w:rsidR="007F3430" w:rsidRPr="00D2227F" w:rsidRDefault="007F3430" w:rsidP="007F3430">
      <w:pPr>
        <w:rPr>
          <w:szCs w:val="28"/>
        </w:rPr>
      </w:pPr>
      <w:r w:rsidRPr="00D2227F">
        <w:rPr>
          <w:szCs w:val="28"/>
        </w:rPr>
        <w:t xml:space="preserve">Таблиця 1.1 – Порівняння </w:t>
      </w:r>
      <w:r w:rsidR="00A9708A">
        <w:rPr>
          <w:szCs w:val="28"/>
        </w:rPr>
        <w:t>ігор</w:t>
      </w:r>
      <w:r w:rsidRPr="00D2227F">
        <w:rPr>
          <w:szCs w:val="28"/>
        </w:rPr>
        <w:t>.</w:t>
      </w:r>
    </w:p>
    <w:tbl>
      <w:tblPr>
        <w:tblW w:w="5000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070"/>
        <w:gridCol w:w="2346"/>
        <w:gridCol w:w="1835"/>
        <w:gridCol w:w="1768"/>
        <w:gridCol w:w="1835"/>
      </w:tblGrid>
      <w:tr w:rsidR="007F3430" w:rsidRPr="00D2227F" w:rsidTr="0085524B">
        <w:tc>
          <w:tcPr>
            <w:tcW w:w="105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3430" w:rsidRPr="0085524B" w:rsidRDefault="0085524B" w:rsidP="00D34508">
            <w:pPr>
              <w:ind w:left="34" w:hanging="14"/>
              <w:jc w:val="left"/>
              <w:rPr>
                <w:sz w:val="24"/>
              </w:rPr>
            </w:pPr>
            <w:r w:rsidRPr="0085524B">
              <w:rPr>
                <w:sz w:val="24"/>
              </w:rPr>
              <w:t>Критерій порівняння</w:t>
            </w:r>
          </w:p>
        </w:tc>
        <w:tc>
          <w:tcPr>
            <w:tcW w:w="119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3430" w:rsidRPr="0085524B" w:rsidRDefault="00C36452" w:rsidP="00D34508">
            <w:pPr>
              <w:ind w:hanging="14"/>
              <w:jc w:val="left"/>
              <w:rPr>
                <w:sz w:val="24"/>
                <w:lang w:val="en-US"/>
              </w:rPr>
            </w:pPr>
            <w:r w:rsidRPr="0085524B">
              <w:rPr>
                <w:sz w:val="24"/>
                <w:lang w:val="en-US"/>
              </w:rPr>
              <w:t>Terraria</w:t>
            </w:r>
          </w:p>
        </w:tc>
        <w:tc>
          <w:tcPr>
            <w:tcW w:w="93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3430" w:rsidRPr="0085524B" w:rsidRDefault="00C36452" w:rsidP="00D34508">
            <w:pPr>
              <w:ind w:hanging="14"/>
              <w:jc w:val="left"/>
              <w:rPr>
                <w:sz w:val="24"/>
                <w:lang w:val="en-US"/>
              </w:rPr>
            </w:pPr>
            <w:r w:rsidRPr="0085524B">
              <w:rPr>
                <w:sz w:val="24"/>
                <w:lang w:val="en-US"/>
              </w:rPr>
              <w:t>Limbo</w:t>
            </w:r>
          </w:p>
        </w:tc>
        <w:tc>
          <w:tcPr>
            <w:tcW w:w="89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3430" w:rsidRPr="0085524B" w:rsidRDefault="00C36452" w:rsidP="00D34508">
            <w:pPr>
              <w:ind w:hanging="14"/>
              <w:jc w:val="left"/>
              <w:rPr>
                <w:sz w:val="24"/>
              </w:rPr>
            </w:pPr>
            <w:r w:rsidRPr="0085524B">
              <w:rPr>
                <w:sz w:val="24"/>
                <w:lang w:val="en-US"/>
              </w:rPr>
              <w:t>Angry Birds</w:t>
            </w:r>
          </w:p>
        </w:tc>
        <w:tc>
          <w:tcPr>
            <w:tcW w:w="93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7F3430" w:rsidRPr="0085524B" w:rsidRDefault="00C36452" w:rsidP="00D34508">
            <w:pPr>
              <w:ind w:hanging="14"/>
              <w:jc w:val="left"/>
              <w:rPr>
                <w:sz w:val="24"/>
              </w:rPr>
            </w:pPr>
            <w:r w:rsidRPr="0085524B">
              <w:rPr>
                <w:sz w:val="24"/>
              </w:rPr>
              <w:t>Dustforce</w:t>
            </w:r>
          </w:p>
        </w:tc>
      </w:tr>
      <w:tr w:rsidR="007F3430" w:rsidRPr="00D2227F" w:rsidTr="002845C1">
        <w:trPr>
          <w:trHeight w:val="861"/>
        </w:trPr>
        <w:tc>
          <w:tcPr>
            <w:tcW w:w="1050" w:type="pct"/>
            <w:tcBorders>
              <w:top w:val="single" w:sz="12" w:space="0" w:color="auto"/>
            </w:tcBorders>
          </w:tcPr>
          <w:p w:rsidR="007F3430" w:rsidRPr="0085524B" w:rsidRDefault="007F3430" w:rsidP="00D34508">
            <w:pPr>
              <w:ind w:hanging="14"/>
              <w:jc w:val="left"/>
              <w:rPr>
                <w:sz w:val="24"/>
              </w:rPr>
            </w:pPr>
            <w:r w:rsidRPr="0085524B">
              <w:rPr>
                <w:sz w:val="24"/>
              </w:rPr>
              <w:t>Дизайн</w:t>
            </w:r>
          </w:p>
        </w:tc>
        <w:tc>
          <w:tcPr>
            <w:tcW w:w="1190" w:type="pct"/>
            <w:tcBorders>
              <w:top w:val="single" w:sz="12" w:space="0" w:color="auto"/>
            </w:tcBorders>
          </w:tcPr>
          <w:p w:rsidR="007F3430" w:rsidRPr="002845C1" w:rsidRDefault="007F3430" w:rsidP="00D34508">
            <w:pPr>
              <w:ind w:hanging="14"/>
              <w:jc w:val="left"/>
              <w:rPr>
                <w:sz w:val="24"/>
              </w:rPr>
            </w:pPr>
            <w:r w:rsidRPr="002845C1">
              <w:rPr>
                <w:sz w:val="24"/>
              </w:rPr>
              <w:t>Сучасний, зрозумілий</w:t>
            </w:r>
          </w:p>
        </w:tc>
        <w:tc>
          <w:tcPr>
            <w:tcW w:w="931" w:type="pct"/>
            <w:tcBorders>
              <w:top w:val="single" w:sz="12" w:space="0" w:color="auto"/>
            </w:tcBorders>
          </w:tcPr>
          <w:p w:rsidR="007F3430" w:rsidRPr="002845C1" w:rsidRDefault="007F3430" w:rsidP="00D34508">
            <w:pPr>
              <w:ind w:hanging="14"/>
              <w:jc w:val="left"/>
              <w:rPr>
                <w:sz w:val="24"/>
              </w:rPr>
            </w:pPr>
            <w:r w:rsidRPr="002845C1">
              <w:rPr>
                <w:color w:val="000000"/>
                <w:sz w:val="24"/>
                <w:shd w:val="clear" w:color="auto" w:fill="FFFFFF"/>
              </w:rPr>
              <w:t>Зрозумілий, простий</w:t>
            </w:r>
          </w:p>
        </w:tc>
        <w:tc>
          <w:tcPr>
            <w:tcW w:w="897" w:type="pct"/>
            <w:tcBorders>
              <w:top w:val="single" w:sz="12" w:space="0" w:color="auto"/>
            </w:tcBorders>
          </w:tcPr>
          <w:p w:rsidR="007F3430" w:rsidRPr="002845C1" w:rsidRDefault="007F3430" w:rsidP="00D34508">
            <w:pPr>
              <w:ind w:hanging="14"/>
              <w:jc w:val="left"/>
              <w:rPr>
                <w:sz w:val="24"/>
              </w:rPr>
            </w:pPr>
            <w:r w:rsidRPr="002845C1">
              <w:rPr>
                <w:color w:val="000000"/>
                <w:sz w:val="24"/>
                <w:shd w:val="clear" w:color="auto" w:fill="FFFFFF"/>
              </w:rPr>
              <w:t>Детальний, пророблений</w:t>
            </w:r>
          </w:p>
        </w:tc>
        <w:tc>
          <w:tcPr>
            <w:tcW w:w="931" w:type="pct"/>
            <w:tcBorders>
              <w:top w:val="single" w:sz="12" w:space="0" w:color="auto"/>
            </w:tcBorders>
          </w:tcPr>
          <w:p w:rsidR="007F3430" w:rsidRPr="002845C1" w:rsidRDefault="007F3430" w:rsidP="00D34508">
            <w:pPr>
              <w:ind w:hanging="14"/>
              <w:jc w:val="left"/>
              <w:rPr>
                <w:sz w:val="24"/>
              </w:rPr>
            </w:pPr>
            <w:r w:rsidRPr="002845C1">
              <w:rPr>
                <w:sz w:val="24"/>
              </w:rPr>
              <w:t>Сучасний, якісний</w:t>
            </w:r>
          </w:p>
        </w:tc>
      </w:tr>
      <w:tr w:rsidR="007F3430" w:rsidRPr="00D2227F" w:rsidTr="002845C1">
        <w:tc>
          <w:tcPr>
            <w:tcW w:w="1050" w:type="pct"/>
          </w:tcPr>
          <w:p w:rsidR="007F3430" w:rsidRPr="0085524B" w:rsidRDefault="00C80991" w:rsidP="00D34508">
            <w:pPr>
              <w:ind w:hanging="14"/>
              <w:jc w:val="left"/>
              <w:rPr>
                <w:sz w:val="24"/>
              </w:rPr>
            </w:pPr>
            <w:r w:rsidRPr="0085524B">
              <w:rPr>
                <w:sz w:val="24"/>
              </w:rPr>
              <w:t>Мультиплеєр</w:t>
            </w:r>
          </w:p>
        </w:tc>
        <w:tc>
          <w:tcPr>
            <w:tcW w:w="1190" w:type="pct"/>
          </w:tcPr>
          <w:p w:rsidR="007F3430" w:rsidRPr="002845C1" w:rsidRDefault="00C80991" w:rsidP="00D34508">
            <w:pPr>
              <w:ind w:hanging="14"/>
              <w:jc w:val="center"/>
              <w:rPr>
                <w:sz w:val="24"/>
                <w:lang w:val="en-US"/>
              </w:rPr>
            </w:pPr>
            <w:r w:rsidRPr="002845C1">
              <w:rPr>
                <w:sz w:val="24"/>
              </w:rPr>
              <w:t>+</w:t>
            </w:r>
          </w:p>
        </w:tc>
        <w:tc>
          <w:tcPr>
            <w:tcW w:w="931" w:type="pct"/>
          </w:tcPr>
          <w:p w:rsidR="007F3430" w:rsidRPr="002845C1" w:rsidRDefault="00C80991" w:rsidP="00D34508">
            <w:pPr>
              <w:ind w:hanging="14"/>
              <w:jc w:val="center"/>
              <w:rPr>
                <w:sz w:val="24"/>
                <w:lang w:val="en-US"/>
              </w:rPr>
            </w:pPr>
            <w:r w:rsidRPr="002845C1">
              <w:rPr>
                <w:sz w:val="24"/>
                <w:lang w:val="en-US"/>
              </w:rPr>
              <w:t>-</w:t>
            </w:r>
          </w:p>
        </w:tc>
        <w:tc>
          <w:tcPr>
            <w:tcW w:w="897" w:type="pct"/>
          </w:tcPr>
          <w:p w:rsidR="007F3430" w:rsidRPr="002845C1" w:rsidRDefault="00C80991" w:rsidP="00D34508">
            <w:pPr>
              <w:ind w:hanging="14"/>
              <w:jc w:val="center"/>
              <w:rPr>
                <w:sz w:val="24"/>
                <w:lang w:val="en-US"/>
              </w:rPr>
            </w:pPr>
            <w:r w:rsidRPr="002845C1">
              <w:rPr>
                <w:sz w:val="24"/>
                <w:lang w:val="en-US"/>
              </w:rPr>
              <w:t>-</w:t>
            </w:r>
          </w:p>
        </w:tc>
        <w:tc>
          <w:tcPr>
            <w:tcW w:w="931" w:type="pct"/>
          </w:tcPr>
          <w:p w:rsidR="007F3430" w:rsidRPr="002845C1" w:rsidRDefault="00C80991" w:rsidP="00D34508">
            <w:pPr>
              <w:ind w:hanging="14"/>
              <w:jc w:val="center"/>
              <w:rPr>
                <w:sz w:val="24"/>
                <w:lang w:val="en-US"/>
              </w:rPr>
            </w:pPr>
            <w:r w:rsidRPr="002845C1">
              <w:rPr>
                <w:sz w:val="24"/>
                <w:lang w:val="en-US"/>
              </w:rPr>
              <w:t>+</w:t>
            </w:r>
          </w:p>
        </w:tc>
      </w:tr>
      <w:tr w:rsidR="007F3430" w:rsidRPr="00D2227F" w:rsidTr="002845C1">
        <w:tc>
          <w:tcPr>
            <w:tcW w:w="1050" w:type="pct"/>
          </w:tcPr>
          <w:p w:rsidR="007F3430" w:rsidRPr="0085524B" w:rsidRDefault="007F3430" w:rsidP="00D34508">
            <w:pPr>
              <w:ind w:hanging="14"/>
              <w:jc w:val="left"/>
              <w:rPr>
                <w:sz w:val="24"/>
              </w:rPr>
            </w:pPr>
            <w:r w:rsidRPr="0085524B">
              <w:rPr>
                <w:sz w:val="24"/>
              </w:rPr>
              <w:t>Реєстрація</w:t>
            </w:r>
          </w:p>
        </w:tc>
        <w:tc>
          <w:tcPr>
            <w:tcW w:w="1190" w:type="pct"/>
          </w:tcPr>
          <w:p w:rsidR="007F3430" w:rsidRPr="002845C1" w:rsidRDefault="00D34508" w:rsidP="00D34508">
            <w:pPr>
              <w:ind w:hanging="14"/>
              <w:jc w:val="center"/>
              <w:rPr>
                <w:sz w:val="24"/>
                <w:lang w:val="en-US"/>
              </w:rPr>
            </w:pPr>
            <w:r w:rsidRPr="002845C1">
              <w:rPr>
                <w:sz w:val="24"/>
                <w:lang w:val="en-US"/>
              </w:rPr>
              <w:t>+</w:t>
            </w:r>
          </w:p>
        </w:tc>
        <w:tc>
          <w:tcPr>
            <w:tcW w:w="931" w:type="pct"/>
          </w:tcPr>
          <w:p w:rsidR="007F3430" w:rsidRPr="002845C1" w:rsidRDefault="00D34508" w:rsidP="00D34508">
            <w:pPr>
              <w:ind w:hanging="14"/>
              <w:jc w:val="center"/>
              <w:rPr>
                <w:sz w:val="24"/>
                <w:lang w:val="en-US"/>
              </w:rPr>
            </w:pPr>
            <w:r w:rsidRPr="002845C1">
              <w:rPr>
                <w:sz w:val="24"/>
                <w:lang w:val="en-US"/>
              </w:rPr>
              <w:t>+</w:t>
            </w:r>
          </w:p>
        </w:tc>
        <w:tc>
          <w:tcPr>
            <w:tcW w:w="897" w:type="pct"/>
          </w:tcPr>
          <w:p w:rsidR="007F3430" w:rsidRPr="002845C1" w:rsidRDefault="00D34508" w:rsidP="00D34508">
            <w:pPr>
              <w:ind w:hanging="14"/>
              <w:jc w:val="center"/>
              <w:rPr>
                <w:sz w:val="24"/>
                <w:lang w:val="en-US"/>
              </w:rPr>
            </w:pPr>
            <w:r w:rsidRPr="002845C1">
              <w:rPr>
                <w:sz w:val="24"/>
                <w:lang w:val="en-US"/>
              </w:rPr>
              <w:t>+</w:t>
            </w:r>
          </w:p>
        </w:tc>
        <w:tc>
          <w:tcPr>
            <w:tcW w:w="931" w:type="pct"/>
          </w:tcPr>
          <w:p w:rsidR="007F3430" w:rsidRPr="002845C1" w:rsidRDefault="00D34508" w:rsidP="00D34508">
            <w:pPr>
              <w:ind w:hanging="14"/>
              <w:jc w:val="center"/>
              <w:rPr>
                <w:sz w:val="24"/>
                <w:lang w:val="en-US"/>
              </w:rPr>
            </w:pPr>
            <w:r w:rsidRPr="002845C1">
              <w:rPr>
                <w:sz w:val="24"/>
                <w:lang w:val="en-US"/>
              </w:rPr>
              <w:t>+</w:t>
            </w:r>
          </w:p>
        </w:tc>
      </w:tr>
      <w:tr w:rsidR="00B76A95" w:rsidRPr="00D2227F" w:rsidTr="002845C1">
        <w:tc>
          <w:tcPr>
            <w:tcW w:w="1050" w:type="pct"/>
          </w:tcPr>
          <w:p w:rsidR="00B76A95" w:rsidRPr="0085524B" w:rsidRDefault="00B76A95" w:rsidP="00D34508">
            <w:pPr>
              <w:ind w:hanging="14"/>
              <w:jc w:val="left"/>
              <w:rPr>
                <w:sz w:val="24"/>
              </w:rPr>
            </w:pPr>
            <w:r w:rsidRPr="0085524B">
              <w:rPr>
                <w:sz w:val="24"/>
              </w:rPr>
              <w:t>Простота і зрозумілість</w:t>
            </w:r>
          </w:p>
        </w:tc>
        <w:tc>
          <w:tcPr>
            <w:tcW w:w="1190" w:type="pct"/>
          </w:tcPr>
          <w:p w:rsidR="00B76A95" w:rsidRPr="002845C1" w:rsidRDefault="00B76A95" w:rsidP="00D34508">
            <w:pPr>
              <w:ind w:hanging="14"/>
              <w:jc w:val="center"/>
              <w:rPr>
                <w:sz w:val="24"/>
              </w:rPr>
            </w:pPr>
            <w:r w:rsidRPr="002845C1">
              <w:rPr>
                <w:sz w:val="24"/>
              </w:rPr>
              <w:t>+</w:t>
            </w:r>
          </w:p>
        </w:tc>
        <w:tc>
          <w:tcPr>
            <w:tcW w:w="931" w:type="pct"/>
          </w:tcPr>
          <w:p w:rsidR="00B76A95" w:rsidRPr="002845C1" w:rsidRDefault="00B76A95" w:rsidP="00D34508">
            <w:pPr>
              <w:ind w:hanging="14"/>
              <w:jc w:val="center"/>
              <w:rPr>
                <w:sz w:val="24"/>
              </w:rPr>
            </w:pPr>
            <w:r w:rsidRPr="002845C1">
              <w:rPr>
                <w:sz w:val="24"/>
              </w:rPr>
              <w:t>+</w:t>
            </w:r>
          </w:p>
        </w:tc>
        <w:tc>
          <w:tcPr>
            <w:tcW w:w="897" w:type="pct"/>
          </w:tcPr>
          <w:p w:rsidR="00B76A95" w:rsidRPr="002845C1" w:rsidRDefault="00B76A95" w:rsidP="00D34508">
            <w:pPr>
              <w:ind w:hanging="14"/>
              <w:jc w:val="center"/>
              <w:rPr>
                <w:sz w:val="24"/>
              </w:rPr>
            </w:pPr>
            <w:r w:rsidRPr="002845C1">
              <w:rPr>
                <w:sz w:val="24"/>
              </w:rPr>
              <w:t>+</w:t>
            </w:r>
          </w:p>
        </w:tc>
        <w:tc>
          <w:tcPr>
            <w:tcW w:w="931" w:type="pct"/>
          </w:tcPr>
          <w:p w:rsidR="00B76A95" w:rsidRPr="002845C1" w:rsidRDefault="00B76A95" w:rsidP="00D34508">
            <w:pPr>
              <w:ind w:hanging="14"/>
              <w:jc w:val="center"/>
              <w:rPr>
                <w:sz w:val="24"/>
              </w:rPr>
            </w:pPr>
            <w:r w:rsidRPr="002845C1">
              <w:rPr>
                <w:sz w:val="24"/>
              </w:rPr>
              <w:t>+</w:t>
            </w:r>
          </w:p>
        </w:tc>
      </w:tr>
      <w:tr w:rsidR="00B76A95" w:rsidRPr="00D2227F" w:rsidTr="002845C1">
        <w:tc>
          <w:tcPr>
            <w:tcW w:w="1050" w:type="pct"/>
          </w:tcPr>
          <w:p w:rsidR="00B76A95" w:rsidRPr="0085524B" w:rsidRDefault="00B76A95" w:rsidP="00D34508">
            <w:pPr>
              <w:ind w:hanging="14"/>
              <w:jc w:val="left"/>
              <w:rPr>
                <w:sz w:val="24"/>
              </w:rPr>
            </w:pPr>
            <w:r w:rsidRPr="0085524B">
              <w:rPr>
                <w:sz w:val="24"/>
              </w:rPr>
              <w:t>Вибір персонажу</w:t>
            </w:r>
          </w:p>
        </w:tc>
        <w:tc>
          <w:tcPr>
            <w:tcW w:w="1190" w:type="pct"/>
          </w:tcPr>
          <w:p w:rsidR="00B76A95" w:rsidRPr="002845C1" w:rsidRDefault="00B76A95" w:rsidP="00D34508">
            <w:pPr>
              <w:ind w:hanging="14"/>
              <w:jc w:val="center"/>
              <w:rPr>
                <w:b/>
                <w:sz w:val="24"/>
              </w:rPr>
            </w:pPr>
            <w:r w:rsidRPr="002845C1">
              <w:rPr>
                <w:b/>
                <w:sz w:val="24"/>
              </w:rPr>
              <w:t>-</w:t>
            </w:r>
          </w:p>
        </w:tc>
        <w:tc>
          <w:tcPr>
            <w:tcW w:w="931" w:type="pct"/>
          </w:tcPr>
          <w:p w:rsidR="00B76A95" w:rsidRPr="002845C1" w:rsidRDefault="00B76A95" w:rsidP="00D34508">
            <w:pPr>
              <w:ind w:hanging="14"/>
              <w:jc w:val="center"/>
              <w:rPr>
                <w:b/>
                <w:sz w:val="24"/>
              </w:rPr>
            </w:pPr>
            <w:r w:rsidRPr="002845C1">
              <w:rPr>
                <w:b/>
                <w:sz w:val="24"/>
              </w:rPr>
              <w:t>-</w:t>
            </w:r>
          </w:p>
        </w:tc>
        <w:tc>
          <w:tcPr>
            <w:tcW w:w="897" w:type="pct"/>
          </w:tcPr>
          <w:p w:rsidR="00B76A95" w:rsidRPr="002845C1" w:rsidRDefault="00B76A95" w:rsidP="00D34508">
            <w:pPr>
              <w:ind w:hanging="14"/>
              <w:jc w:val="center"/>
              <w:rPr>
                <w:b/>
                <w:sz w:val="24"/>
              </w:rPr>
            </w:pPr>
            <w:r w:rsidRPr="002845C1">
              <w:rPr>
                <w:b/>
                <w:sz w:val="24"/>
              </w:rPr>
              <w:t>-</w:t>
            </w:r>
          </w:p>
        </w:tc>
        <w:tc>
          <w:tcPr>
            <w:tcW w:w="931" w:type="pct"/>
          </w:tcPr>
          <w:p w:rsidR="00B76A95" w:rsidRPr="002845C1" w:rsidRDefault="00B76A95" w:rsidP="00D34508">
            <w:pPr>
              <w:ind w:hanging="14"/>
              <w:jc w:val="center"/>
              <w:rPr>
                <w:sz w:val="24"/>
              </w:rPr>
            </w:pPr>
            <w:r w:rsidRPr="002845C1">
              <w:rPr>
                <w:sz w:val="24"/>
              </w:rPr>
              <w:t>+</w:t>
            </w:r>
          </w:p>
        </w:tc>
      </w:tr>
    </w:tbl>
    <w:p w:rsidR="007F3430" w:rsidRPr="00D2227F" w:rsidRDefault="007F3430" w:rsidP="007F3430">
      <w:pPr>
        <w:rPr>
          <w:szCs w:val="28"/>
        </w:rPr>
      </w:pPr>
    </w:p>
    <w:p w:rsidR="004A235F" w:rsidRDefault="007F3430" w:rsidP="004A235F">
      <w:pPr>
        <w:rPr>
          <w:szCs w:val="28"/>
        </w:rPr>
      </w:pPr>
      <w:r w:rsidRPr="00D2227F">
        <w:rPr>
          <w:szCs w:val="28"/>
        </w:rPr>
        <w:lastRenderedPageBreak/>
        <w:t xml:space="preserve">Всі представлені </w:t>
      </w:r>
      <w:r w:rsidR="004A235F">
        <w:rPr>
          <w:szCs w:val="28"/>
        </w:rPr>
        <w:t>ігри</w:t>
      </w:r>
      <w:r w:rsidRPr="00D2227F">
        <w:rPr>
          <w:szCs w:val="28"/>
        </w:rPr>
        <w:t xml:space="preserve"> задовольняють критеріям. </w:t>
      </w:r>
      <w:r w:rsidR="004A235F">
        <w:rPr>
          <w:szCs w:val="28"/>
        </w:rPr>
        <w:t>Судячи з обсягу проданих копій іг</w:t>
      </w:r>
      <w:r w:rsidR="00F50C18">
        <w:rPr>
          <w:szCs w:val="28"/>
        </w:rPr>
        <w:t>о</w:t>
      </w:r>
      <w:r w:rsidR="004A235F">
        <w:rPr>
          <w:szCs w:val="28"/>
        </w:rPr>
        <w:t>р можн</w:t>
      </w:r>
      <w:r w:rsidR="00B76A95">
        <w:rPr>
          <w:szCs w:val="28"/>
        </w:rPr>
        <w:t>а</w:t>
      </w:r>
      <w:r w:rsidR="004A235F">
        <w:rPr>
          <w:szCs w:val="28"/>
        </w:rPr>
        <w:t xml:space="preserve"> говорити </w:t>
      </w:r>
      <w:r w:rsidR="002C31B8" w:rsidRPr="002662C1">
        <w:rPr>
          <w:szCs w:val="28"/>
          <w:lang w:val="ru-RU"/>
        </w:rPr>
        <w:t>пр</w:t>
      </w:r>
      <w:r w:rsidR="00F50C18" w:rsidRPr="002662C1">
        <w:rPr>
          <w:szCs w:val="28"/>
        </w:rPr>
        <w:t>о</w:t>
      </w:r>
      <w:r w:rsidR="00F50C18">
        <w:rPr>
          <w:szCs w:val="28"/>
        </w:rPr>
        <w:t xml:space="preserve"> актуальність</w:t>
      </w:r>
      <w:r w:rsidR="004A235F">
        <w:rPr>
          <w:szCs w:val="28"/>
        </w:rPr>
        <w:t xml:space="preserve"> обраної тематики курсової роботи.</w:t>
      </w:r>
    </w:p>
    <w:p w:rsidR="00EF7FDC" w:rsidRPr="00D2227F" w:rsidRDefault="00EF7FDC" w:rsidP="004A235F">
      <w:pPr>
        <w:rPr>
          <w:szCs w:val="28"/>
        </w:rPr>
      </w:pPr>
    </w:p>
    <w:p w:rsidR="007F3430" w:rsidRPr="003A1643" w:rsidRDefault="003A1643" w:rsidP="003A1643">
      <w:pPr>
        <w:pStyle w:val="2"/>
      </w:pPr>
      <w:bookmarkStart w:id="12" w:name="_Toc532943731"/>
      <w:bookmarkStart w:id="13" w:name="_Toc28203074"/>
      <w:r w:rsidRPr="003E4F8E">
        <w:t xml:space="preserve">1.3 </w:t>
      </w:r>
      <w:r w:rsidR="007F3430" w:rsidRPr="003A1643">
        <w:t>Постановка задачі</w:t>
      </w:r>
      <w:bookmarkEnd w:id="12"/>
      <w:bookmarkEnd w:id="13"/>
    </w:p>
    <w:p w:rsidR="00E86ECA" w:rsidRDefault="00E86ECA" w:rsidP="00E86ECA">
      <w:r>
        <w:t>Метою виконання курсової роботи є розробка гри</w:t>
      </w:r>
      <w:r w:rsidRPr="00E86ECA">
        <w:t>-</w:t>
      </w:r>
      <w:r>
        <w:t xml:space="preserve">платформера на мові </w:t>
      </w:r>
      <w:r>
        <w:rPr>
          <w:lang w:val="en-US"/>
        </w:rPr>
        <w:t>JavaScript</w:t>
      </w:r>
      <w:r w:rsidR="002C31B8" w:rsidRPr="00F50C18">
        <w:t xml:space="preserve"> «</w:t>
      </w:r>
      <w:r w:rsidR="00F50C18">
        <w:rPr>
          <w:lang w:val="en-US"/>
        </w:rPr>
        <w:t>RunningWild</w:t>
      </w:r>
      <w:r w:rsidR="002C31B8" w:rsidRPr="00F50C18">
        <w:t>»</w:t>
      </w:r>
      <w:r>
        <w:t>, що буде доступною з звичайного браузера кінцевому користувачу.</w:t>
      </w:r>
      <w:r w:rsidR="00A408DC">
        <w:t xml:space="preserve"> На сервері повинні зберігатися база даних користувачів</w:t>
      </w:r>
      <w:r w:rsidR="002C31B8">
        <w:rPr>
          <w:lang w:val="ru-RU"/>
        </w:rPr>
        <w:t>,</w:t>
      </w:r>
      <w:r w:rsidR="00A408DC">
        <w:t xml:space="preserve"> куди будуть поміщатися їхні поставлені рекорди.</w:t>
      </w:r>
    </w:p>
    <w:p w:rsidR="007E6B42" w:rsidRPr="00E51EDD" w:rsidRDefault="007E6B42" w:rsidP="00EF7FDC">
      <w:pPr>
        <w:tabs>
          <w:tab w:val="left" w:pos="1442"/>
          <w:tab w:val="left" w:pos="1862"/>
          <w:tab w:val="left" w:pos="2702"/>
          <w:tab w:val="left" w:pos="3192"/>
          <w:tab w:val="left" w:pos="3878"/>
          <w:tab w:val="left" w:pos="4606"/>
          <w:tab w:val="left" w:pos="4914"/>
        </w:tabs>
        <w:rPr>
          <w:lang w:val="ru-RU"/>
        </w:rPr>
      </w:pPr>
      <w:r w:rsidRPr="00E51EDD">
        <w:t xml:space="preserve">Для досягнення поставленої мети необхідно виконати наступні </w:t>
      </w:r>
      <w:r w:rsidR="00EF7FDC" w:rsidRPr="00E51EDD">
        <w:t>задачі</w:t>
      </w:r>
      <w:r w:rsidR="00E51EDD" w:rsidRPr="00E51EDD">
        <w:rPr>
          <w:lang w:val="ru-RU"/>
        </w:rPr>
        <w:t>:</w:t>
      </w:r>
    </w:p>
    <w:p w:rsidR="00CB7B2B" w:rsidRPr="00C03FE3" w:rsidRDefault="00CB7B2B" w:rsidP="00CB7B2B">
      <w:pPr>
        <w:pStyle w:val="a2"/>
        <w:rPr>
          <w:snapToGrid w:val="0"/>
        </w:rPr>
      </w:pPr>
      <w:r w:rsidRPr="00C03FE3">
        <w:rPr>
          <w:snapToGrid w:val="0"/>
        </w:rPr>
        <w:t>клієнт-с</w:t>
      </w:r>
      <w:r>
        <w:rPr>
          <w:snapToGrid w:val="0"/>
        </w:rPr>
        <w:t>ерверний RESTful</w:t>
      </w:r>
      <w:r w:rsidR="00C40A95">
        <w:rPr>
          <w:snapToGrid w:val="0"/>
        </w:rPr>
        <w:t xml:space="preserve"> </w:t>
      </w:r>
      <w:r>
        <w:rPr>
          <w:snapToGrid w:val="0"/>
        </w:rPr>
        <w:t>веб-застосунок</w:t>
      </w:r>
      <w:r w:rsidRPr="00CB7B2B">
        <w:rPr>
          <w:snapToGrid w:val="0"/>
          <w:lang w:val="ru-RU"/>
        </w:rPr>
        <w:t>;</w:t>
      </w:r>
    </w:p>
    <w:p w:rsidR="00CB7B2B" w:rsidRPr="00C03FE3" w:rsidRDefault="00CB7B2B" w:rsidP="00CB7B2B">
      <w:pPr>
        <w:pStyle w:val="a2"/>
        <w:rPr>
          <w:snapToGrid w:val="0"/>
        </w:rPr>
      </w:pPr>
      <w:r w:rsidRPr="00C03FE3">
        <w:rPr>
          <w:snapToGrid w:val="0"/>
        </w:rPr>
        <w:t xml:space="preserve">дані повинні зберігатися у документо-орієнтованій базі даних </w:t>
      </w:r>
      <w:r w:rsidRPr="00C03FE3">
        <w:rPr>
          <w:snapToGrid w:val="0"/>
          <w:lang w:val="en-US"/>
        </w:rPr>
        <w:t>MongoDB</w:t>
      </w:r>
      <w:r w:rsidRPr="00CB7B2B">
        <w:rPr>
          <w:snapToGrid w:val="0"/>
        </w:rPr>
        <w:t>;</w:t>
      </w:r>
    </w:p>
    <w:p w:rsidR="00CB7B2B" w:rsidRPr="00C03FE3" w:rsidRDefault="00CB7B2B" w:rsidP="00CB7B2B">
      <w:pPr>
        <w:pStyle w:val="a2"/>
        <w:rPr>
          <w:snapToGrid w:val="0"/>
        </w:rPr>
      </w:pPr>
      <w:r w:rsidRPr="00C03FE3">
        <w:rPr>
          <w:snapToGrid w:val="0"/>
        </w:rPr>
        <w:t>реалізація REST A</w:t>
      </w:r>
      <w:r>
        <w:rPr>
          <w:snapToGrid w:val="0"/>
        </w:rPr>
        <w:t>PI бекенду за допомогою Express</w:t>
      </w:r>
      <w:r>
        <w:rPr>
          <w:snapToGrid w:val="0"/>
          <w:lang w:val="en-US"/>
        </w:rPr>
        <w:t>;</w:t>
      </w:r>
    </w:p>
    <w:p w:rsidR="00CB7B2B" w:rsidRPr="00267DDB" w:rsidRDefault="00CB7B2B" w:rsidP="00CB7B2B">
      <w:pPr>
        <w:pStyle w:val="a2"/>
        <w:rPr>
          <w:snapToGrid w:val="0"/>
        </w:rPr>
      </w:pPr>
      <w:r w:rsidRPr="00267DDB">
        <w:rPr>
          <w:snapToGrid w:val="0"/>
        </w:rPr>
        <w:t>реалізація клієнтського додатк</w:t>
      </w:r>
      <w:r w:rsidR="003706BA">
        <w:rPr>
          <w:snapToGrid w:val="0"/>
        </w:rPr>
        <w:t xml:space="preserve">у до REST API за допомогою розмітки </w:t>
      </w:r>
      <w:r w:rsidR="003706BA">
        <w:rPr>
          <w:snapToGrid w:val="0"/>
          <w:lang w:val="en-US"/>
        </w:rPr>
        <w:t>HTML</w:t>
      </w:r>
      <w:r w:rsidR="003706BA">
        <w:rPr>
          <w:snapToGrid w:val="0"/>
        </w:rPr>
        <w:t xml:space="preserve">та таблиць стилів </w:t>
      </w:r>
      <w:r w:rsidR="003706BA">
        <w:rPr>
          <w:snapToGrid w:val="0"/>
          <w:lang w:val="en-US"/>
        </w:rPr>
        <w:t>CSS</w:t>
      </w:r>
      <w:r w:rsidRPr="00267DDB">
        <w:rPr>
          <w:snapToGrid w:val="0"/>
        </w:rPr>
        <w:t>;</w:t>
      </w:r>
    </w:p>
    <w:p w:rsidR="00CB7B2B" w:rsidRDefault="00CB7B2B" w:rsidP="00CB7B2B">
      <w:pPr>
        <w:pStyle w:val="a2"/>
        <w:rPr>
          <w:snapToGrid w:val="0"/>
        </w:rPr>
      </w:pPr>
      <w:r w:rsidRPr="00C03FE3">
        <w:rPr>
          <w:snapToGrid w:val="0"/>
        </w:rPr>
        <w:t>реалізація авторизації користувача – клієнт</w:t>
      </w:r>
      <w:r w:rsidR="0030464D">
        <w:rPr>
          <w:snapToGrid w:val="0"/>
          <w:lang w:val="ru-RU"/>
        </w:rPr>
        <w:t>а</w:t>
      </w:r>
      <w:r w:rsidRPr="00C03FE3">
        <w:rPr>
          <w:snapToGrid w:val="0"/>
        </w:rPr>
        <w:t xml:space="preserve"> з о</w:t>
      </w:r>
      <w:r>
        <w:rPr>
          <w:snapToGrid w:val="0"/>
        </w:rPr>
        <w:t>бмеженим доступом до бази даних</w:t>
      </w:r>
      <w:r w:rsidRPr="00CB7B2B">
        <w:rPr>
          <w:snapToGrid w:val="0"/>
          <w:lang w:val="ru-RU"/>
        </w:rPr>
        <w:t>;</w:t>
      </w:r>
    </w:p>
    <w:p w:rsidR="00CB7B2B" w:rsidRDefault="00CB7B2B" w:rsidP="00CB7B2B">
      <w:pPr>
        <w:pStyle w:val="a2"/>
        <w:rPr>
          <w:snapToGrid w:val="0"/>
        </w:rPr>
      </w:pPr>
      <w:r>
        <w:rPr>
          <w:snapToGrid w:val="0"/>
        </w:rPr>
        <w:t xml:space="preserve">створити </w:t>
      </w:r>
      <w:r w:rsidRPr="00BF758F">
        <w:rPr>
          <w:snapToGrid w:val="0"/>
        </w:rPr>
        <w:t>меню</w:t>
      </w:r>
      <w:r>
        <w:rPr>
          <w:snapToGrid w:val="0"/>
        </w:rPr>
        <w:t xml:space="preserve"> гри</w:t>
      </w:r>
      <w:r w:rsidRPr="00BF758F">
        <w:rPr>
          <w:snapToGrid w:val="0"/>
        </w:rPr>
        <w:t xml:space="preserve">: нова гра, вибір рівня складності, збереження </w:t>
      </w:r>
      <w:r w:rsidR="0030464D">
        <w:rPr>
          <w:snapToGrid w:val="0"/>
        </w:rPr>
        <w:t>часу проходження</w:t>
      </w:r>
      <w:r w:rsidRPr="00BF758F">
        <w:rPr>
          <w:snapToGrid w:val="0"/>
        </w:rPr>
        <w:t xml:space="preserve">, вихід з гри, таблиця лідерів, Help – </w:t>
      </w:r>
      <w:r>
        <w:rPr>
          <w:snapToGrid w:val="0"/>
        </w:rPr>
        <w:t>опис</w:t>
      </w:r>
      <w:r w:rsidR="00C40A95">
        <w:rPr>
          <w:snapToGrid w:val="0"/>
        </w:rPr>
        <w:t xml:space="preserve"> </w:t>
      </w:r>
      <w:r>
        <w:rPr>
          <w:snapToGrid w:val="0"/>
        </w:rPr>
        <w:t>використання гри</w:t>
      </w:r>
      <w:r w:rsidRPr="00CB7B2B">
        <w:rPr>
          <w:snapToGrid w:val="0"/>
        </w:rPr>
        <w:t>;</w:t>
      </w:r>
    </w:p>
    <w:p w:rsidR="00CB7B2B" w:rsidRDefault="00CB7B2B" w:rsidP="00CB7B2B">
      <w:pPr>
        <w:pStyle w:val="a2"/>
        <w:rPr>
          <w:snapToGrid w:val="0"/>
        </w:rPr>
      </w:pPr>
      <w:r w:rsidRPr="00BF758F">
        <w:rPr>
          <w:snapToGrid w:val="0"/>
        </w:rPr>
        <w:t xml:space="preserve">при досягненні певного результату </w:t>
      </w:r>
      <w:r>
        <w:rPr>
          <w:snapToGrid w:val="0"/>
        </w:rPr>
        <w:t>необхідно</w:t>
      </w:r>
      <w:r w:rsidRPr="00BF758F">
        <w:rPr>
          <w:snapToGrid w:val="0"/>
        </w:rPr>
        <w:t xml:space="preserve"> реаліз</w:t>
      </w:r>
      <w:r>
        <w:rPr>
          <w:snapToGrid w:val="0"/>
        </w:rPr>
        <w:t>увати</w:t>
      </w:r>
      <w:r w:rsidRPr="00BF758F">
        <w:rPr>
          <w:snapToGrid w:val="0"/>
        </w:rPr>
        <w:t xml:space="preserve"> пе</w:t>
      </w:r>
      <w:r>
        <w:rPr>
          <w:snapToGrid w:val="0"/>
        </w:rPr>
        <w:t>рехідна інший рівень складності</w:t>
      </w:r>
      <w:r w:rsidRPr="00CB7B2B">
        <w:rPr>
          <w:snapToGrid w:val="0"/>
          <w:lang w:val="ru-RU"/>
        </w:rPr>
        <w:t>;</w:t>
      </w:r>
    </w:p>
    <w:p w:rsidR="00CB7B2B" w:rsidRPr="00C03FE3" w:rsidRDefault="00CB7B2B" w:rsidP="00CB7B2B">
      <w:pPr>
        <w:pStyle w:val="a2"/>
        <w:rPr>
          <w:snapToGrid w:val="0"/>
        </w:rPr>
      </w:pPr>
      <w:r w:rsidRPr="00C03FE3">
        <w:rPr>
          <w:snapToGrid w:val="0"/>
        </w:rPr>
        <w:t>розробити презентацію результатів виконання курсової роботи.</w:t>
      </w:r>
    </w:p>
    <w:p w:rsidR="007F3430" w:rsidRPr="00D2227F" w:rsidRDefault="007F3430" w:rsidP="007F3430">
      <w:pPr>
        <w:rPr>
          <w:szCs w:val="28"/>
        </w:rPr>
      </w:pPr>
    </w:p>
    <w:p w:rsidR="007F3430" w:rsidRDefault="007F3430" w:rsidP="007F3430">
      <w:pPr>
        <w:rPr>
          <w:szCs w:val="28"/>
        </w:rPr>
      </w:pPr>
    </w:p>
    <w:p w:rsidR="007F3430" w:rsidRPr="00D2227F" w:rsidRDefault="007F3430" w:rsidP="007F3430">
      <w:pPr>
        <w:rPr>
          <w:szCs w:val="28"/>
        </w:rPr>
      </w:pPr>
    </w:p>
    <w:p w:rsidR="007F3430" w:rsidRPr="00B03A41" w:rsidRDefault="00B03A41" w:rsidP="00A80FA9">
      <w:pPr>
        <w:pStyle w:val="1"/>
      </w:pPr>
      <w:bookmarkStart w:id="14" w:name="_Toc532943732"/>
      <w:bookmarkStart w:id="15" w:name="_Toc28203075"/>
      <w:r w:rsidRPr="00B03A41">
        <w:lastRenderedPageBreak/>
        <w:t xml:space="preserve">2 </w:t>
      </w:r>
      <w:r w:rsidR="007F3430" w:rsidRPr="00B03A41">
        <w:t>СПЕЦИФІКАЦІЯ ВИМОГ ДО ПРОГРАМНОГО ЗАБЕЗПЕЧЕННЯ (SRS – SOFTWARE REQUIREMENT SPECIFICATION)</w:t>
      </w:r>
      <w:bookmarkEnd w:id="14"/>
      <w:bookmarkEnd w:id="15"/>
    </w:p>
    <w:p w:rsidR="007F3430" w:rsidRDefault="00E2336F" w:rsidP="00734577">
      <w:pPr>
        <w:pStyle w:val="2"/>
        <w:rPr>
          <w:lang w:val="ru-RU"/>
        </w:rPr>
      </w:pPr>
      <w:bookmarkStart w:id="16" w:name="_Toc28203076"/>
      <w:r>
        <w:t xml:space="preserve">2.1 </w:t>
      </w:r>
      <w:bookmarkStart w:id="17" w:name="_Toc532943733"/>
      <w:r w:rsidR="007F3430" w:rsidRPr="00A820DD">
        <w:t xml:space="preserve">Загальна </w:t>
      </w:r>
      <w:r w:rsidR="007F3430" w:rsidRPr="00734577">
        <w:t>інформація</w:t>
      </w:r>
      <w:r w:rsidR="007F3430" w:rsidRPr="00A820DD">
        <w:t xml:space="preserve"> щодо веб-застосунку</w:t>
      </w:r>
      <w:bookmarkEnd w:id="16"/>
      <w:bookmarkEnd w:id="17"/>
    </w:p>
    <w:p w:rsidR="007F3430" w:rsidRPr="009475A1" w:rsidRDefault="00634D41" w:rsidP="00634D41">
      <w:pPr>
        <w:rPr>
          <w:szCs w:val="28"/>
        </w:rPr>
      </w:pPr>
      <w:r>
        <w:t xml:space="preserve">У данному разі веб-застосунок це гра на мові </w:t>
      </w:r>
      <w:r>
        <w:rPr>
          <w:lang w:val="en-US"/>
        </w:rPr>
        <w:t>JavaScript</w:t>
      </w:r>
      <w:r w:rsidRPr="00634D41">
        <w:rPr>
          <w:lang w:val="ru-RU"/>
        </w:rPr>
        <w:t>.</w:t>
      </w:r>
      <w:r w:rsidR="009475A1">
        <w:t>Її суть полягає в проходженні рівней за якомога швидкий час аби побити попередні рекорди. Управління не повинно бути складним.</w:t>
      </w:r>
      <w:r w:rsidR="00EB3A5B">
        <w:t xml:space="preserve"> Стандартне</w:t>
      </w:r>
      <w:r w:rsidR="009475A1">
        <w:t xml:space="preserve"> керування за допомогою стрілок, а також пара допоміжних клавіш для рестарту та відкриття меню повинні </w:t>
      </w:r>
      <w:r w:rsidR="008B4341">
        <w:t xml:space="preserve">об’єднувати у собі доступ до повного функціоналу. </w:t>
      </w:r>
    </w:p>
    <w:p w:rsidR="007F3430" w:rsidRPr="00A820DD" w:rsidRDefault="00734577" w:rsidP="00734577">
      <w:pPr>
        <w:pStyle w:val="3"/>
      </w:pPr>
      <w:bookmarkStart w:id="18" w:name="_Toc532943734"/>
      <w:bookmarkStart w:id="19" w:name="_Toc28203077"/>
      <w:r w:rsidRPr="00734577">
        <w:rPr>
          <w:lang w:val="ru-RU"/>
        </w:rPr>
        <w:t>2.</w:t>
      </w:r>
      <w:r w:rsidRPr="00F27E45">
        <w:rPr>
          <w:lang w:val="ru-RU"/>
        </w:rPr>
        <w:t>1</w:t>
      </w:r>
      <w:r w:rsidRPr="00734577">
        <w:rPr>
          <w:lang w:val="ru-RU"/>
        </w:rPr>
        <w:t xml:space="preserve">.1 </w:t>
      </w:r>
      <w:r w:rsidR="007F3430" w:rsidRPr="00A820DD">
        <w:t>Огляд продукту</w:t>
      </w:r>
      <w:bookmarkEnd w:id="18"/>
      <w:bookmarkEnd w:id="19"/>
    </w:p>
    <w:p w:rsidR="007F3430" w:rsidRPr="00365468" w:rsidRDefault="00365468" w:rsidP="00365468">
      <w:r>
        <w:t>Мета проекту – с</w:t>
      </w:r>
      <w:r w:rsidR="003806F6">
        <w:t>творення</w:t>
      </w:r>
      <w:r w:rsidR="0095344E" w:rsidRPr="0095344E">
        <w:rPr>
          <w:lang w:val="ru-RU"/>
        </w:rPr>
        <w:t xml:space="preserve"> </w:t>
      </w:r>
      <w:r w:rsidR="005C5A0D">
        <w:rPr>
          <w:lang w:val="ru-RU"/>
        </w:rPr>
        <w:t>браузерно</w:t>
      </w:r>
      <w:r w:rsidR="005C5A0D">
        <w:t xml:space="preserve">ї </w:t>
      </w:r>
      <w:r>
        <w:t>гри</w:t>
      </w:r>
      <w:r w:rsidR="005C5A0D" w:rsidRPr="005C5A0D">
        <w:rPr>
          <w:lang w:val="ru-RU"/>
        </w:rPr>
        <w:t>-</w:t>
      </w:r>
      <w:r w:rsidR="005C5A0D">
        <w:rPr>
          <w:lang w:val="ru-RU"/>
        </w:rPr>
        <w:t>платформеру «</w:t>
      </w:r>
      <w:r w:rsidR="005C5A0D">
        <w:rPr>
          <w:lang w:val="en-US"/>
        </w:rPr>
        <w:t>Running</w:t>
      </w:r>
      <w:r w:rsidR="0095344E" w:rsidRPr="0095344E">
        <w:rPr>
          <w:lang w:val="ru-RU"/>
        </w:rPr>
        <w:t xml:space="preserve"> </w:t>
      </w:r>
      <w:r w:rsidR="005C5A0D">
        <w:rPr>
          <w:lang w:val="en-US"/>
        </w:rPr>
        <w:t>Wild</w:t>
      </w:r>
      <w:r w:rsidR="005C5A0D">
        <w:rPr>
          <w:lang w:val="ru-RU"/>
        </w:rPr>
        <w:t>»</w:t>
      </w:r>
      <w:r>
        <w:t>.  Контекстна діаграма наведена на рисунку 2.1.</w:t>
      </w:r>
    </w:p>
    <w:p w:rsidR="007F3430" w:rsidRPr="00D2227F" w:rsidRDefault="007F3430" w:rsidP="007F3430">
      <w:pPr>
        <w:pStyle w:val="aff"/>
        <w:spacing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F3430" w:rsidRPr="00E76825" w:rsidRDefault="0030393E" w:rsidP="00365468">
      <w:pPr>
        <w:pStyle w:val="af0"/>
        <w:rPr>
          <w:lang w:val="ru-RU"/>
        </w:rPr>
      </w:pPr>
      <w:r w:rsidRPr="005455D2">
        <w:rPr>
          <w:noProof/>
          <w:lang w:val="en-US" w:eastAsia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180.75pt">
            <v:imagedata r:id="rId12" o:title="context"/>
          </v:shape>
        </w:pict>
      </w:r>
    </w:p>
    <w:p w:rsidR="007F3430" w:rsidRPr="00D2227F" w:rsidRDefault="007F3430" w:rsidP="00365468">
      <w:pPr>
        <w:pStyle w:val="ad"/>
      </w:pPr>
      <w:r w:rsidRPr="00D2227F">
        <w:t>Рисунок 2.1 - Контекстна діаграма для розроблюваної інформаційної системи.</w:t>
      </w:r>
    </w:p>
    <w:p w:rsidR="007F3430" w:rsidRPr="00BC0A18" w:rsidRDefault="007F3430" w:rsidP="00B8072E">
      <w:pPr>
        <w:ind w:firstLine="0"/>
        <w:rPr>
          <w:szCs w:val="28"/>
          <w:lang w:val="ru-RU"/>
        </w:rPr>
      </w:pPr>
    </w:p>
    <w:p w:rsidR="007F3430" w:rsidRDefault="00734577" w:rsidP="00734577">
      <w:pPr>
        <w:pStyle w:val="3"/>
      </w:pPr>
      <w:bookmarkStart w:id="20" w:name="_Toc532943735"/>
      <w:bookmarkStart w:id="21" w:name="_Toc28203078"/>
      <w:r w:rsidRPr="00F27E45">
        <w:rPr>
          <w:lang w:val="ru-RU"/>
        </w:rPr>
        <w:t xml:space="preserve">2.1.2 </w:t>
      </w:r>
      <w:r w:rsidR="007F3430" w:rsidRPr="00A820DD">
        <w:t>Мета</w:t>
      </w:r>
      <w:bookmarkEnd w:id="20"/>
      <w:bookmarkEnd w:id="21"/>
    </w:p>
    <w:p w:rsidR="00EC2133" w:rsidRPr="00BC59C3" w:rsidRDefault="00EC2133" w:rsidP="00EC2133">
      <w:r w:rsidRPr="00BC59C3">
        <w:t>Мета – розробити просту гру де потрібно якомога швидше пройти усі рівні.</w:t>
      </w:r>
      <w:r w:rsidR="006A6386">
        <w:rPr>
          <w:lang w:val="ru-RU"/>
        </w:rPr>
        <w:t xml:space="preserve"> Створення под</w:t>
      </w:r>
      <w:r w:rsidR="006A6386">
        <w:t xml:space="preserve">ібної гри повинно закріпити знання ООП, посприяти кращому засвоєнню мови </w:t>
      </w:r>
      <w:r w:rsidR="006A6386">
        <w:rPr>
          <w:lang w:val="en-US"/>
        </w:rPr>
        <w:t>JavaScript</w:t>
      </w:r>
      <w:r w:rsidR="006A6386">
        <w:t xml:space="preserve"> у </w:t>
      </w:r>
      <w:r w:rsidR="006A6386">
        <w:rPr>
          <w:lang w:val="ru-RU"/>
        </w:rPr>
        <w:t>виконавця курсово</w:t>
      </w:r>
      <w:r w:rsidR="006A6386">
        <w:t>ї</w:t>
      </w:r>
      <w:r w:rsidR="006A6386" w:rsidRPr="006A6386">
        <w:rPr>
          <w:lang w:val="ru-RU"/>
        </w:rPr>
        <w:t xml:space="preserve">, </w:t>
      </w:r>
      <w:r w:rsidR="006A6386">
        <w:rPr>
          <w:lang w:val="ru-RU"/>
        </w:rPr>
        <w:t xml:space="preserve">стати відправним пунктом </w:t>
      </w:r>
      <w:r w:rsidR="0065492D">
        <w:rPr>
          <w:lang w:val="ru-RU"/>
        </w:rPr>
        <w:t xml:space="preserve">на шляху </w:t>
      </w:r>
      <w:r w:rsidR="006A6386">
        <w:rPr>
          <w:lang w:val="ru-RU"/>
        </w:rPr>
        <w:t>створенн</w:t>
      </w:r>
      <w:r w:rsidR="0065492D">
        <w:rPr>
          <w:lang w:val="ru-RU"/>
        </w:rPr>
        <w:t>я</w:t>
      </w:r>
      <w:r w:rsidR="006A6386">
        <w:rPr>
          <w:lang w:val="ru-RU"/>
        </w:rPr>
        <w:t xml:space="preserve"> та відлаженн</w:t>
      </w:r>
      <w:r w:rsidR="0065492D">
        <w:rPr>
          <w:lang w:val="ru-RU"/>
        </w:rPr>
        <w:t>я</w:t>
      </w:r>
      <w:r w:rsidR="006A6386">
        <w:rPr>
          <w:lang w:val="ru-RU"/>
        </w:rPr>
        <w:t xml:space="preserve"> відносно середн</w:t>
      </w:r>
      <w:r w:rsidR="0065492D">
        <w:t>іх</w:t>
      </w:r>
      <w:r w:rsidR="006A6386">
        <w:rPr>
          <w:lang w:val="ru-RU"/>
        </w:rPr>
        <w:t xml:space="preserve"> та велик</w:t>
      </w:r>
      <w:r w:rsidR="0065492D">
        <w:rPr>
          <w:lang w:val="ru-RU"/>
        </w:rPr>
        <w:t xml:space="preserve">их </w:t>
      </w:r>
      <w:r w:rsidR="006A6386">
        <w:rPr>
          <w:lang w:val="ru-RU"/>
        </w:rPr>
        <w:t>проектів.</w:t>
      </w:r>
    </w:p>
    <w:p w:rsidR="007F3430" w:rsidRDefault="00734577" w:rsidP="00734577">
      <w:pPr>
        <w:pStyle w:val="3"/>
      </w:pPr>
      <w:bookmarkStart w:id="22" w:name="_Toc532943737"/>
      <w:bookmarkStart w:id="23" w:name="_Toc28203079"/>
      <w:r w:rsidRPr="003E57BD">
        <w:lastRenderedPageBreak/>
        <w:t>2.1.3</w:t>
      </w:r>
      <w:r w:rsidR="007F3430" w:rsidRPr="00A820DD">
        <w:t>Межі</w:t>
      </w:r>
      <w:bookmarkEnd w:id="22"/>
      <w:bookmarkEnd w:id="23"/>
    </w:p>
    <w:p w:rsidR="00EC2133" w:rsidRPr="00632CA4" w:rsidRDefault="000B48FD" w:rsidP="00EC2133">
      <w:r w:rsidRPr="003E57BD">
        <w:t>Застосунок</w:t>
      </w:r>
      <w:r w:rsidR="00C40A95">
        <w:t xml:space="preserve"> </w:t>
      </w:r>
      <w:r w:rsidRPr="003E57BD">
        <w:t>має</w:t>
      </w:r>
      <w:r w:rsidR="00C40A95">
        <w:t xml:space="preserve"> </w:t>
      </w:r>
      <w:r w:rsidRPr="003E57BD">
        <w:t>певну</w:t>
      </w:r>
      <w:r w:rsidR="00C40A95">
        <w:t xml:space="preserve"> </w:t>
      </w:r>
      <w:r w:rsidRPr="003E57BD">
        <w:t>кількість</w:t>
      </w:r>
      <w:r w:rsidR="00C40A95">
        <w:t xml:space="preserve"> </w:t>
      </w:r>
      <w:r w:rsidRPr="003E57BD">
        <w:t>рівней. Перший рівень</w:t>
      </w:r>
      <w:r w:rsidR="00C40A95">
        <w:t xml:space="preserve"> </w:t>
      </w:r>
      <w:r w:rsidRPr="003E57BD">
        <w:t>має</w:t>
      </w:r>
      <w:r w:rsidR="00C40A95">
        <w:t xml:space="preserve"> </w:t>
      </w:r>
      <w:r w:rsidRPr="003E57BD">
        <w:t>певну</w:t>
      </w:r>
      <w:r w:rsidR="00C40A95">
        <w:t xml:space="preserve"> </w:t>
      </w:r>
      <w:r w:rsidRPr="003E57BD">
        <w:t>к</w:t>
      </w:r>
      <w:r w:rsidR="00846CA0" w:rsidRPr="003E57BD">
        <w:t>і</w:t>
      </w:r>
      <w:r w:rsidRPr="003E57BD">
        <w:t>лькість</w:t>
      </w:r>
      <w:r w:rsidR="00C40A95">
        <w:t xml:space="preserve"> </w:t>
      </w:r>
      <w:r w:rsidR="00151448">
        <w:t>кімнат (оди</w:t>
      </w:r>
      <w:r w:rsidRPr="003E57BD">
        <w:t>надцять) та відповідно до розм</w:t>
      </w:r>
      <w:r w:rsidR="0040703B">
        <w:t>і</w:t>
      </w:r>
      <w:r w:rsidRPr="003E57BD">
        <w:t>р</w:t>
      </w:r>
      <w:r w:rsidR="00C40A95">
        <w:t xml:space="preserve"> </w:t>
      </w:r>
      <w:r w:rsidRPr="003E57BD">
        <w:t>у</w:t>
      </w:r>
      <w:r w:rsidR="00C40A95">
        <w:t xml:space="preserve"> </w:t>
      </w:r>
      <w:r w:rsidRPr="003E57BD">
        <w:t>цих</w:t>
      </w:r>
      <w:r w:rsidR="00C40A95">
        <w:t xml:space="preserve"> </w:t>
      </w:r>
      <w:r w:rsidRPr="003E57BD">
        <w:t>кімнат на екрані</w:t>
      </w:r>
      <w:r w:rsidR="00C40A95">
        <w:t xml:space="preserve"> </w:t>
      </w:r>
      <w:r w:rsidRPr="003E57BD">
        <w:t>відображається 16 плиток в</w:t>
      </w:r>
      <w:r w:rsidR="00632CA4">
        <w:t xml:space="preserve"> довжину та 16 плиток в висоту. Щодо другого рівня, то довжина та висота, що відображається така ж сама, але здійснюється прокрутка мапи адже її довжина перевищує 16 клітинок. Ц</w:t>
      </w:r>
      <w:r w:rsidRPr="003E57BD">
        <w:t>я</w:t>
      </w:r>
      <w:r w:rsidR="00C40A95">
        <w:t xml:space="preserve"> </w:t>
      </w:r>
      <w:r w:rsidRPr="003E57BD">
        <w:t>кількість</w:t>
      </w:r>
      <w:r w:rsidR="00C40A95">
        <w:t xml:space="preserve"> </w:t>
      </w:r>
      <w:r w:rsidRPr="003E57BD">
        <w:t>може</w:t>
      </w:r>
      <w:r w:rsidR="00C40A95">
        <w:t xml:space="preserve"> </w:t>
      </w:r>
      <w:r w:rsidRPr="003E57BD">
        <w:t>різнитися</w:t>
      </w:r>
      <w:r w:rsidR="00C40A95">
        <w:t xml:space="preserve"> </w:t>
      </w:r>
      <w:r w:rsidRPr="003E57BD">
        <w:t>між</w:t>
      </w:r>
      <w:r w:rsidR="00C40A95">
        <w:t xml:space="preserve"> </w:t>
      </w:r>
      <w:r w:rsidRPr="003E57BD">
        <w:t>рівнями</w:t>
      </w:r>
      <w:r w:rsidR="00960702" w:rsidRPr="003E57BD">
        <w:t>.</w:t>
      </w:r>
    </w:p>
    <w:p w:rsidR="007F3430" w:rsidRDefault="00734577" w:rsidP="00734577">
      <w:pPr>
        <w:pStyle w:val="3"/>
      </w:pPr>
      <w:bookmarkStart w:id="24" w:name="_Toc532943738"/>
      <w:bookmarkStart w:id="25" w:name="_Toc28203080"/>
      <w:r w:rsidRPr="00F27E45">
        <w:rPr>
          <w:lang w:val="ru-RU"/>
        </w:rPr>
        <w:t xml:space="preserve">2.1.4 </w:t>
      </w:r>
      <w:r w:rsidR="007F3430" w:rsidRPr="00A820DD">
        <w:t>Масштаб проекту</w:t>
      </w:r>
      <w:bookmarkEnd w:id="24"/>
      <w:bookmarkEnd w:id="25"/>
    </w:p>
    <w:p w:rsidR="007F3430" w:rsidRPr="00D2227F" w:rsidRDefault="00CE6FE6" w:rsidP="00CE6FE6">
      <w:pPr>
        <w:rPr>
          <w:szCs w:val="28"/>
        </w:rPr>
      </w:pPr>
      <w:r>
        <w:t xml:space="preserve">Застосунок дозволить користувачам запустити рівень та грати через інтернет не встановлюючи при цьому стороннє </w:t>
      </w:r>
      <w:r w:rsidR="00D1546A">
        <w:rPr>
          <w:lang w:val="ru-RU"/>
        </w:rPr>
        <w:t>ПО</w:t>
      </w:r>
      <w:r>
        <w:t xml:space="preserve"> на свій комп’ютер.</w:t>
      </w:r>
    </w:p>
    <w:p w:rsidR="007F3430" w:rsidRPr="00CE6FE6" w:rsidRDefault="007F3430" w:rsidP="00CE6FE6">
      <w:pPr>
        <w:tabs>
          <w:tab w:val="left" w:pos="709"/>
        </w:tabs>
        <w:rPr>
          <w:szCs w:val="28"/>
        </w:rPr>
      </w:pPr>
      <w:r w:rsidRPr="00D2227F">
        <w:rPr>
          <w:szCs w:val="28"/>
        </w:rPr>
        <w:t>Функції, реа</w:t>
      </w:r>
      <w:r w:rsidR="00CE6FE6">
        <w:rPr>
          <w:szCs w:val="28"/>
        </w:rPr>
        <w:t>лізація яких запланована у цій версії</w:t>
      </w:r>
      <w:r w:rsidRPr="00D2227F">
        <w:rPr>
          <w:szCs w:val="28"/>
        </w:rPr>
        <w:t>:</w:t>
      </w:r>
    </w:p>
    <w:p w:rsidR="007F3430" w:rsidRPr="00D2227F" w:rsidRDefault="00CE6FE6" w:rsidP="00CE6FE6">
      <w:pPr>
        <w:pStyle w:val="a2"/>
      </w:pPr>
      <w:r>
        <w:rPr>
          <w:lang w:val="ru-RU"/>
        </w:rPr>
        <w:t>с</w:t>
      </w:r>
      <w:r w:rsidR="007F3430" w:rsidRPr="00D2227F">
        <w:t>творення, перегляд, зміна і видаленн</w:t>
      </w:r>
      <w:r>
        <w:t>я даних у базі даних</w:t>
      </w:r>
      <w:r w:rsidRPr="00CE6FE6">
        <w:rPr>
          <w:lang w:val="ru-RU"/>
        </w:rPr>
        <w:t>;</w:t>
      </w:r>
    </w:p>
    <w:p w:rsidR="007F3430" w:rsidRPr="00D2227F" w:rsidRDefault="00CE6FE6" w:rsidP="00CE6FE6">
      <w:pPr>
        <w:pStyle w:val="a2"/>
      </w:pPr>
      <w:r>
        <w:rPr>
          <w:lang w:val="ru-RU"/>
        </w:rPr>
        <w:t>з</w:t>
      </w:r>
      <w:r w:rsidR="007F3430" w:rsidRPr="00D2227F">
        <w:t xml:space="preserve">абезпечення доступу до системи через мережу інтернет для авторизованих </w:t>
      </w:r>
      <w:r>
        <w:t>користувачів</w:t>
      </w:r>
      <w:r w:rsidRPr="00CE6FE6">
        <w:rPr>
          <w:lang w:val="ru-RU"/>
        </w:rPr>
        <w:t>;</w:t>
      </w:r>
    </w:p>
    <w:p w:rsidR="007F3430" w:rsidRPr="00D2227F" w:rsidRDefault="00CE6FE6" w:rsidP="00CE6FE6">
      <w:pPr>
        <w:pStyle w:val="a2"/>
      </w:pPr>
      <w:r>
        <w:rPr>
          <w:lang w:val="ru-RU"/>
        </w:rPr>
        <w:t>д</w:t>
      </w:r>
      <w:r w:rsidR="007F3430" w:rsidRPr="00D2227F">
        <w:t>одання н</w:t>
      </w:r>
      <w:r>
        <w:t>ових користувачів до бази даних</w:t>
      </w:r>
      <w:r w:rsidRPr="00CE6FE6">
        <w:rPr>
          <w:lang w:val="ru-RU"/>
        </w:rPr>
        <w:t>;</w:t>
      </w:r>
    </w:p>
    <w:p w:rsidR="007F3430" w:rsidRPr="00D2227F" w:rsidRDefault="00CE6FE6" w:rsidP="00CE6FE6">
      <w:pPr>
        <w:pStyle w:val="a2"/>
      </w:pPr>
      <w:r>
        <w:rPr>
          <w:lang w:val="ru-RU"/>
        </w:rPr>
        <w:t>р</w:t>
      </w:r>
      <w:r w:rsidR="007F3430" w:rsidRPr="00D2227F">
        <w:t>едагування інформації про користувача.</w:t>
      </w:r>
    </w:p>
    <w:p w:rsidR="007F3430" w:rsidRPr="00CE6FE6" w:rsidRDefault="00CE6FE6" w:rsidP="00734577">
      <w:pPr>
        <w:pStyle w:val="3"/>
      </w:pPr>
      <w:bookmarkStart w:id="26" w:name="_Toc532943739"/>
      <w:bookmarkStart w:id="27" w:name="_Toc28203081"/>
      <w:r>
        <w:t>2.</w:t>
      </w:r>
      <w:r w:rsidR="00734577">
        <w:rPr>
          <w:lang w:val="en-US"/>
        </w:rPr>
        <w:t>1</w:t>
      </w:r>
      <w:r>
        <w:t xml:space="preserve">.5 </w:t>
      </w:r>
      <w:r w:rsidR="007F3430" w:rsidRPr="00D2227F">
        <w:t>Обмеження реалізації</w:t>
      </w:r>
      <w:bookmarkEnd w:id="26"/>
      <w:bookmarkEnd w:id="27"/>
    </w:p>
    <w:p w:rsidR="007F3430" w:rsidRPr="00D2227F" w:rsidRDefault="007F3430" w:rsidP="007F3430">
      <w:pPr>
        <w:tabs>
          <w:tab w:val="left" w:pos="709"/>
        </w:tabs>
        <w:rPr>
          <w:szCs w:val="28"/>
        </w:rPr>
      </w:pPr>
      <w:r w:rsidRPr="00D2227F">
        <w:rPr>
          <w:szCs w:val="28"/>
        </w:rPr>
        <w:t>Увесь код HTML повинен відповідати стандарту HTML 5.0.</w:t>
      </w:r>
    </w:p>
    <w:p w:rsidR="007F3430" w:rsidRPr="00F27E45" w:rsidRDefault="007F3430" w:rsidP="009B5711">
      <w:pPr>
        <w:tabs>
          <w:tab w:val="left" w:pos="709"/>
        </w:tabs>
        <w:rPr>
          <w:szCs w:val="28"/>
        </w:rPr>
      </w:pPr>
      <w:r w:rsidRPr="00D2227F">
        <w:rPr>
          <w:szCs w:val="28"/>
        </w:rPr>
        <w:t>Весь код CSS повинен відповідати рівню CSS3.</w:t>
      </w:r>
    </w:p>
    <w:p w:rsidR="007F3430" w:rsidRPr="007E548A" w:rsidRDefault="007E548A" w:rsidP="00734577">
      <w:pPr>
        <w:pStyle w:val="3"/>
      </w:pPr>
      <w:bookmarkStart w:id="28" w:name="_Toc532943741"/>
      <w:bookmarkStart w:id="29" w:name="_Toc28203082"/>
      <w:r w:rsidRPr="00F27E45">
        <w:t>2.</w:t>
      </w:r>
      <w:r w:rsidR="00734577" w:rsidRPr="00F27E45">
        <w:t>1</w:t>
      </w:r>
      <w:r w:rsidRPr="00F27E45">
        <w:t xml:space="preserve">.6 </w:t>
      </w:r>
      <w:r w:rsidR="007F3430" w:rsidRPr="007E548A">
        <w:t>Діаграми потоків даних</w:t>
      </w:r>
      <w:bookmarkEnd w:id="28"/>
      <w:bookmarkEnd w:id="29"/>
    </w:p>
    <w:p w:rsidR="0040703B" w:rsidRPr="00D77CC6" w:rsidRDefault="007F3430" w:rsidP="0095344E">
      <w:pPr>
        <w:tabs>
          <w:tab w:val="left" w:pos="709"/>
        </w:tabs>
        <w:rPr>
          <w:szCs w:val="28"/>
        </w:rPr>
      </w:pPr>
      <w:r w:rsidRPr="00D2227F">
        <w:rPr>
          <w:szCs w:val="28"/>
        </w:rPr>
        <w:t>Для опису присутньої функціональності були побудовані діаграми потоків даних (DFD – data</w:t>
      </w:r>
      <w:r w:rsidR="00C40A95">
        <w:rPr>
          <w:szCs w:val="28"/>
        </w:rPr>
        <w:t xml:space="preserve"> </w:t>
      </w:r>
      <w:r w:rsidRPr="00D2227F">
        <w:rPr>
          <w:szCs w:val="28"/>
        </w:rPr>
        <w:t>flow</w:t>
      </w:r>
      <w:r w:rsidR="00C40A95">
        <w:rPr>
          <w:szCs w:val="28"/>
        </w:rPr>
        <w:t xml:space="preserve"> </w:t>
      </w:r>
      <w:r w:rsidRPr="00D2227F">
        <w:rPr>
          <w:szCs w:val="28"/>
        </w:rPr>
        <w:t>diagram) (</w:t>
      </w:r>
      <w:r w:rsidR="0095344E">
        <w:rPr>
          <w:szCs w:val="28"/>
        </w:rPr>
        <w:t xml:space="preserve">рис </w:t>
      </w:r>
      <w:r w:rsidRPr="00D2227F">
        <w:rPr>
          <w:szCs w:val="28"/>
        </w:rPr>
        <w:t>2.</w:t>
      </w:r>
      <w:r w:rsidR="0095344E" w:rsidRPr="00D77CC6">
        <w:rPr>
          <w:szCs w:val="28"/>
        </w:rPr>
        <w:t>2</w:t>
      </w:r>
      <w:r w:rsidRPr="00D2227F">
        <w:rPr>
          <w:szCs w:val="28"/>
        </w:rPr>
        <w:t>).</w:t>
      </w:r>
    </w:p>
    <w:p w:rsidR="0095344E" w:rsidRPr="00D77CC6" w:rsidRDefault="0095344E" w:rsidP="0095344E">
      <w:pPr>
        <w:tabs>
          <w:tab w:val="left" w:pos="709"/>
        </w:tabs>
        <w:rPr>
          <w:szCs w:val="28"/>
        </w:rPr>
      </w:pPr>
    </w:p>
    <w:p w:rsidR="007F3430" w:rsidRPr="00D2227F" w:rsidRDefault="0030393E" w:rsidP="0040703B">
      <w:pPr>
        <w:pStyle w:val="af0"/>
      </w:pPr>
      <w:r>
        <w:lastRenderedPageBreak/>
        <w:pict>
          <v:shape id="_x0000_i1026" type="#_x0000_t75" style="width:483pt;height:258pt">
            <v:imagedata r:id="rId13" o:title="dfd_new2"/>
          </v:shape>
        </w:pict>
      </w:r>
    </w:p>
    <w:p w:rsidR="007F3430" w:rsidRPr="00D2227F" w:rsidRDefault="007F3430" w:rsidP="007303B8">
      <w:pPr>
        <w:pStyle w:val="ad"/>
      </w:pPr>
      <w:r w:rsidRPr="00D2227F">
        <w:t>Рисунок 2.</w:t>
      </w:r>
      <w:r w:rsidR="0095344E" w:rsidRPr="0095344E">
        <w:rPr>
          <w:lang w:val="ru-RU"/>
        </w:rPr>
        <w:t>2</w:t>
      </w:r>
      <w:r w:rsidRPr="00D2227F">
        <w:t xml:space="preserve"> – Діаграма потоків даних (клієнт)</w:t>
      </w:r>
    </w:p>
    <w:p w:rsidR="007F3430" w:rsidRPr="00D2227F" w:rsidRDefault="007F3430" w:rsidP="007F3430">
      <w:pPr>
        <w:rPr>
          <w:szCs w:val="28"/>
        </w:rPr>
      </w:pPr>
    </w:p>
    <w:p w:rsidR="007F3430" w:rsidRPr="00A820DD" w:rsidRDefault="008A1557" w:rsidP="008A1557">
      <w:pPr>
        <w:pStyle w:val="2"/>
      </w:pPr>
      <w:bookmarkStart w:id="30" w:name="_Toc532943742"/>
      <w:bookmarkStart w:id="31" w:name="_Toc28203083"/>
      <w:r>
        <w:t xml:space="preserve">2.2 </w:t>
      </w:r>
      <w:r w:rsidR="007F3430" w:rsidRPr="00A820DD">
        <w:t>Вимоги до веб-застосунку</w:t>
      </w:r>
      <w:bookmarkEnd w:id="30"/>
      <w:bookmarkEnd w:id="31"/>
    </w:p>
    <w:p w:rsidR="007F3430" w:rsidRPr="00A820DD" w:rsidRDefault="008A1557" w:rsidP="008A1557">
      <w:pPr>
        <w:pStyle w:val="3"/>
      </w:pPr>
      <w:bookmarkStart w:id="32" w:name="_Toc532943743"/>
      <w:bookmarkStart w:id="33" w:name="_Toc28203084"/>
      <w:r>
        <w:t xml:space="preserve">2.2.1 </w:t>
      </w:r>
      <w:r w:rsidR="007F3430" w:rsidRPr="00A820DD">
        <w:t>Функціональні вимоги</w:t>
      </w:r>
      <w:bookmarkEnd w:id="32"/>
      <w:bookmarkEnd w:id="33"/>
    </w:p>
    <w:p w:rsidR="007F3430" w:rsidRPr="00D2227F" w:rsidRDefault="007F3430" w:rsidP="007F3430">
      <w:pPr>
        <w:rPr>
          <w:szCs w:val="28"/>
        </w:rPr>
      </w:pPr>
      <w:r w:rsidRPr="00D2227F">
        <w:rPr>
          <w:szCs w:val="28"/>
        </w:rPr>
        <w:t>Функціональні вимоги наведені в таблиці 2.1.</w:t>
      </w:r>
    </w:p>
    <w:p w:rsidR="007F3430" w:rsidRPr="00F27E45" w:rsidRDefault="007F3430" w:rsidP="00BB4BCB">
      <w:pPr>
        <w:ind w:firstLine="0"/>
        <w:rPr>
          <w:szCs w:val="28"/>
          <w:lang w:val="ru-RU"/>
        </w:rPr>
      </w:pPr>
    </w:p>
    <w:p w:rsidR="007F3430" w:rsidRPr="00D2227F" w:rsidRDefault="007F3430" w:rsidP="008C1C42">
      <w:pPr>
        <w:pStyle w:val="af"/>
      </w:pPr>
      <w:r w:rsidRPr="00D2227F">
        <w:t>Таблиця 2.1 – Опис функціональних вимог до веб-застосунку.</w:t>
      </w:r>
    </w:p>
    <w:tbl>
      <w:tblPr>
        <w:tblStyle w:val="af1"/>
        <w:tblW w:w="5000" w:type="pct"/>
        <w:tblInd w:w="-5" w:type="dxa"/>
        <w:tblLook w:val="04A0"/>
      </w:tblPr>
      <w:tblGrid>
        <w:gridCol w:w="3798"/>
        <w:gridCol w:w="6056"/>
      </w:tblGrid>
      <w:tr w:rsidR="007F3430" w:rsidRPr="00AA6D84" w:rsidTr="00A210AB">
        <w:tc>
          <w:tcPr>
            <w:tcW w:w="1927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F3430" w:rsidRPr="00AA6D84" w:rsidRDefault="007F3430" w:rsidP="00AA6D84">
            <w:pPr>
              <w:tabs>
                <w:tab w:val="left" w:pos="2310"/>
              </w:tabs>
              <w:ind w:firstLine="0"/>
              <w:jc w:val="center"/>
              <w:rPr>
                <w:sz w:val="24"/>
                <w:szCs w:val="28"/>
              </w:rPr>
            </w:pPr>
            <w:r w:rsidRPr="00AA6D84">
              <w:rPr>
                <w:sz w:val="24"/>
                <w:szCs w:val="28"/>
              </w:rPr>
              <w:t>Вимога</w:t>
            </w:r>
          </w:p>
        </w:tc>
        <w:tc>
          <w:tcPr>
            <w:tcW w:w="3073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F3430" w:rsidRPr="00AA6D84" w:rsidRDefault="008C1C42" w:rsidP="00AA6D84">
            <w:pPr>
              <w:jc w:val="center"/>
              <w:rPr>
                <w:sz w:val="24"/>
                <w:szCs w:val="28"/>
              </w:rPr>
            </w:pPr>
            <w:r w:rsidRPr="00AA6D84">
              <w:rPr>
                <w:sz w:val="24"/>
                <w:szCs w:val="28"/>
              </w:rPr>
              <w:t>Опис</w:t>
            </w:r>
          </w:p>
        </w:tc>
      </w:tr>
      <w:tr w:rsidR="007F3430" w:rsidRPr="00AA6D84" w:rsidTr="00A210AB">
        <w:tc>
          <w:tcPr>
            <w:tcW w:w="1927" w:type="pct"/>
            <w:tcBorders>
              <w:top w:val="single" w:sz="12" w:space="0" w:color="auto"/>
            </w:tcBorders>
            <w:vAlign w:val="center"/>
          </w:tcPr>
          <w:p w:rsidR="007F3430" w:rsidRPr="00AA6D84" w:rsidRDefault="007F3430" w:rsidP="00AA6D84">
            <w:pPr>
              <w:ind w:firstLine="0"/>
              <w:jc w:val="left"/>
              <w:rPr>
                <w:sz w:val="24"/>
                <w:szCs w:val="28"/>
              </w:rPr>
            </w:pPr>
            <w:r w:rsidRPr="00AA6D84">
              <w:rPr>
                <w:sz w:val="24"/>
                <w:szCs w:val="28"/>
              </w:rPr>
              <w:t>Реєстрація.Клієнт</w:t>
            </w:r>
          </w:p>
        </w:tc>
        <w:tc>
          <w:tcPr>
            <w:tcW w:w="3073" w:type="pct"/>
            <w:tcBorders>
              <w:top w:val="single" w:sz="12" w:space="0" w:color="auto"/>
            </w:tcBorders>
          </w:tcPr>
          <w:p w:rsidR="007F3430" w:rsidRPr="00AA6D84" w:rsidRDefault="007F3430" w:rsidP="00AA6D84">
            <w:pPr>
              <w:ind w:firstLine="0"/>
              <w:rPr>
                <w:sz w:val="24"/>
                <w:szCs w:val="28"/>
              </w:rPr>
            </w:pPr>
            <w:r w:rsidRPr="00AA6D84">
              <w:rPr>
                <w:sz w:val="24"/>
                <w:szCs w:val="28"/>
              </w:rPr>
              <w:t xml:space="preserve">Якщо </w:t>
            </w:r>
            <w:r w:rsidR="00BB4BCB" w:rsidRPr="00AA6D84">
              <w:rPr>
                <w:sz w:val="24"/>
                <w:szCs w:val="28"/>
                <w:lang w:val="ru-RU"/>
              </w:rPr>
              <w:t>користувач</w:t>
            </w:r>
            <w:r w:rsidR="00BB4BCB" w:rsidRPr="00AA6D84">
              <w:rPr>
                <w:sz w:val="24"/>
                <w:szCs w:val="28"/>
              </w:rPr>
              <w:t xml:space="preserve"> хоче пограти</w:t>
            </w:r>
            <w:r w:rsidRPr="00AA6D84">
              <w:rPr>
                <w:sz w:val="24"/>
                <w:szCs w:val="28"/>
              </w:rPr>
              <w:t>, то він має бути зареєстрованим.</w:t>
            </w:r>
          </w:p>
        </w:tc>
      </w:tr>
      <w:tr w:rsidR="007F3430" w:rsidRPr="00AA6D84" w:rsidTr="00A210AB">
        <w:tc>
          <w:tcPr>
            <w:tcW w:w="1927" w:type="pct"/>
            <w:vAlign w:val="center"/>
          </w:tcPr>
          <w:p w:rsidR="007F3430" w:rsidRPr="00AA6D84" w:rsidRDefault="007F3430" w:rsidP="00AA6D84">
            <w:pPr>
              <w:ind w:firstLine="0"/>
              <w:jc w:val="left"/>
              <w:rPr>
                <w:sz w:val="24"/>
                <w:szCs w:val="28"/>
              </w:rPr>
            </w:pPr>
            <w:r w:rsidRPr="00AA6D84">
              <w:rPr>
                <w:sz w:val="24"/>
                <w:szCs w:val="28"/>
              </w:rPr>
              <w:t>Реєстрація.Клієнт.Дані</w:t>
            </w:r>
          </w:p>
        </w:tc>
        <w:tc>
          <w:tcPr>
            <w:tcW w:w="3073" w:type="pct"/>
          </w:tcPr>
          <w:p w:rsidR="007F3430" w:rsidRPr="00AA6D84" w:rsidRDefault="007F3430" w:rsidP="00AA6D84">
            <w:pPr>
              <w:ind w:firstLine="0"/>
              <w:rPr>
                <w:sz w:val="24"/>
                <w:szCs w:val="28"/>
              </w:rPr>
            </w:pPr>
            <w:r w:rsidRPr="00AA6D84">
              <w:rPr>
                <w:sz w:val="24"/>
                <w:szCs w:val="28"/>
              </w:rPr>
              <w:t>Для реєстрації клієнт має ввести необхідні дані в реєстраційну форму.</w:t>
            </w:r>
          </w:p>
        </w:tc>
      </w:tr>
      <w:tr w:rsidR="007F3430" w:rsidRPr="00AA6D84" w:rsidTr="00A210AB">
        <w:tc>
          <w:tcPr>
            <w:tcW w:w="1927" w:type="pct"/>
            <w:vAlign w:val="center"/>
          </w:tcPr>
          <w:p w:rsidR="007F3430" w:rsidRPr="00AA6D84" w:rsidRDefault="007F3430" w:rsidP="00AA6D84">
            <w:pPr>
              <w:ind w:firstLine="0"/>
              <w:jc w:val="left"/>
              <w:rPr>
                <w:sz w:val="24"/>
                <w:szCs w:val="28"/>
              </w:rPr>
            </w:pPr>
            <w:r w:rsidRPr="00AA6D84">
              <w:rPr>
                <w:sz w:val="24"/>
                <w:szCs w:val="28"/>
              </w:rPr>
              <w:t>Реєстрація.Клієнт.Завершення</w:t>
            </w:r>
          </w:p>
        </w:tc>
        <w:tc>
          <w:tcPr>
            <w:tcW w:w="3073" w:type="pct"/>
          </w:tcPr>
          <w:p w:rsidR="007F3430" w:rsidRPr="00AA6D84" w:rsidRDefault="007F3430" w:rsidP="00AA6D84">
            <w:pPr>
              <w:ind w:firstLine="0"/>
              <w:rPr>
                <w:sz w:val="24"/>
                <w:szCs w:val="28"/>
              </w:rPr>
            </w:pPr>
            <w:r w:rsidRPr="00AA6D84">
              <w:rPr>
                <w:sz w:val="24"/>
                <w:szCs w:val="28"/>
              </w:rPr>
              <w:t xml:space="preserve">Після того як клієнт натисне кнопку «Зареєструватися», система  </w:t>
            </w:r>
            <w:r w:rsidR="008C1C42" w:rsidRPr="00AA6D84">
              <w:rPr>
                <w:sz w:val="24"/>
                <w:szCs w:val="28"/>
              </w:rPr>
              <w:t>завантажує доступні рівні для гри</w:t>
            </w:r>
          </w:p>
        </w:tc>
      </w:tr>
      <w:tr w:rsidR="007F3430" w:rsidRPr="00D2227F" w:rsidTr="00A210AB">
        <w:tc>
          <w:tcPr>
            <w:tcW w:w="1927" w:type="pct"/>
          </w:tcPr>
          <w:p w:rsidR="007F3430" w:rsidRPr="00A210AB" w:rsidRDefault="007F3430" w:rsidP="00A210AB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t>Реєстрація.Клієнт.Перевірка</w:t>
            </w:r>
          </w:p>
        </w:tc>
        <w:tc>
          <w:tcPr>
            <w:tcW w:w="3073" w:type="pct"/>
          </w:tcPr>
          <w:p w:rsidR="007F3430" w:rsidRPr="00A210AB" w:rsidRDefault="007F3430" w:rsidP="00A210AB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>Після подання форми реєстрації клієнтом, система має провірити чи не існує даний клієнт в базі даних.</w:t>
            </w:r>
          </w:p>
        </w:tc>
      </w:tr>
      <w:tr w:rsidR="007F3430" w:rsidRPr="00D2227F" w:rsidTr="00A210AB">
        <w:tc>
          <w:tcPr>
            <w:tcW w:w="1927" w:type="pct"/>
          </w:tcPr>
          <w:p w:rsidR="007F3430" w:rsidRPr="00A210AB" w:rsidRDefault="007F3430" w:rsidP="00A210AB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t>Реєстрація.Клієнт.Підтвердження</w:t>
            </w:r>
          </w:p>
        </w:tc>
        <w:tc>
          <w:tcPr>
            <w:tcW w:w="3073" w:type="pct"/>
          </w:tcPr>
          <w:p w:rsidR="007F3430" w:rsidRPr="00A210AB" w:rsidRDefault="007F3430" w:rsidP="00A210AB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>При невиявлені даного клієнта в базі даних, додати нового клієнта до бази даних з статусом «Реєстрація пройшла успішно».</w:t>
            </w:r>
          </w:p>
        </w:tc>
      </w:tr>
    </w:tbl>
    <w:p w:rsidR="00D77CC6" w:rsidRDefault="00D77CC6" w:rsidP="00B7556A">
      <w:pPr>
        <w:ind w:firstLine="0"/>
        <w:rPr>
          <w:szCs w:val="28"/>
        </w:rPr>
      </w:pPr>
    </w:p>
    <w:p w:rsidR="007F3430" w:rsidRDefault="00D77CC6" w:rsidP="00D77CC6">
      <w:pPr>
        <w:pStyle w:val="af"/>
      </w:pPr>
      <w:r>
        <w:lastRenderedPageBreak/>
        <w:t>Кінець таблиці 2.1</w:t>
      </w:r>
    </w:p>
    <w:tbl>
      <w:tblPr>
        <w:tblStyle w:val="af1"/>
        <w:tblW w:w="5000" w:type="pct"/>
        <w:tblInd w:w="-5" w:type="dxa"/>
        <w:tblLook w:val="04A0"/>
      </w:tblPr>
      <w:tblGrid>
        <w:gridCol w:w="3798"/>
        <w:gridCol w:w="6056"/>
      </w:tblGrid>
      <w:tr w:rsidR="00D77CC6" w:rsidRPr="00A210AB" w:rsidTr="00DB6C38">
        <w:tc>
          <w:tcPr>
            <w:tcW w:w="1927" w:type="pct"/>
          </w:tcPr>
          <w:p w:rsidR="00D77CC6" w:rsidRPr="00A210AB" w:rsidRDefault="00D77CC6" w:rsidP="00DB6C38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t>Реєстрація.Клієнт.Відмова</w:t>
            </w:r>
          </w:p>
        </w:tc>
        <w:tc>
          <w:tcPr>
            <w:tcW w:w="3073" w:type="pct"/>
          </w:tcPr>
          <w:p w:rsidR="00D77CC6" w:rsidRPr="00A210AB" w:rsidRDefault="00D77CC6" w:rsidP="00DB6C38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>При виявлені даного клієнта в базі даних, завершити транзакцію зі статусом «Даний клієнт уже зареєстрований».</w:t>
            </w:r>
          </w:p>
        </w:tc>
      </w:tr>
      <w:tr w:rsidR="00D77CC6" w:rsidRPr="00A210AB" w:rsidTr="00DB6C38">
        <w:tc>
          <w:tcPr>
            <w:tcW w:w="1927" w:type="pct"/>
          </w:tcPr>
          <w:p w:rsidR="00D77CC6" w:rsidRPr="00A210AB" w:rsidRDefault="00D77CC6" w:rsidP="00DB6C38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t>Вхід.Система</w:t>
            </w:r>
          </w:p>
        </w:tc>
        <w:tc>
          <w:tcPr>
            <w:tcW w:w="3073" w:type="pct"/>
          </w:tcPr>
          <w:p w:rsidR="00D77CC6" w:rsidRPr="00A210AB" w:rsidRDefault="00D77CC6" w:rsidP="00DB6C38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>Для входу до системи, користувач має ввести логін і пароль в форму входу.</w:t>
            </w:r>
          </w:p>
        </w:tc>
      </w:tr>
      <w:tr w:rsidR="00D77CC6" w:rsidRPr="00A210AB" w:rsidTr="00DB6C38">
        <w:tc>
          <w:tcPr>
            <w:tcW w:w="1927" w:type="pct"/>
          </w:tcPr>
          <w:p w:rsidR="00D77CC6" w:rsidRPr="00A210AB" w:rsidRDefault="00D77CC6" w:rsidP="00DB6C38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br w:type="page"/>
              <w:t>Вхід.Система.Підтвердження</w:t>
            </w:r>
          </w:p>
        </w:tc>
        <w:tc>
          <w:tcPr>
            <w:tcW w:w="3073" w:type="pct"/>
          </w:tcPr>
          <w:p w:rsidR="00D77CC6" w:rsidRPr="00A210AB" w:rsidRDefault="00D77CC6" w:rsidP="00DB6C38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>При збігу даних завершити транзакцію зі статусом «Вхід виконано успішно».</w:t>
            </w:r>
          </w:p>
        </w:tc>
      </w:tr>
      <w:tr w:rsidR="00D77CC6" w:rsidRPr="00A210AB" w:rsidTr="00DB6C38">
        <w:tc>
          <w:tcPr>
            <w:tcW w:w="1927" w:type="pct"/>
          </w:tcPr>
          <w:p w:rsidR="00D77CC6" w:rsidRPr="00A210AB" w:rsidRDefault="00D77CC6" w:rsidP="00DB6C38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t>Вхід.Система.Відмова</w:t>
            </w:r>
          </w:p>
        </w:tc>
        <w:tc>
          <w:tcPr>
            <w:tcW w:w="3073" w:type="pct"/>
          </w:tcPr>
          <w:p w:rsidR="00D77CC6" w:rsidRPr="00A210AB" w:rsidRDefault="00D77CC6" w:rsidP="00DB6C38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>При розбіжності даних завершити транзакцію зі статусом «Невірні дані»</w:t>
            </w:r>
          </w:p>
        </w:tc>
      </w:tr>
      <w:tr w:rsidR="00D77CC6" w:rsidRPr="00A210AB" w:rsidTr="00DB6C38">
        <w:tc>
          <w:tcPr>
            <w:tcW w:w="1927" w:type="pct"/>
          </w:tcPr>
          <w:p w:rsidR="00D77CC6" w:rsidRPr="00A210AB" w:rsidRDefault="00D77CC6" w:rsidP="00DB6C38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t>ОбліковийЗапис.Користувач</w:t>
            </w:r>
          </w:p>
        </w:tc>
        <w:tc>
          <w:tcPr>
            <w:tcW w:w="3073" w:type="pct"/>
          </w:tcPr>
          <w:p w:rsidR="00D77CC6" w:rsidRPr="00A210AB" w:rsidRDefault="00D77CC6" w:rsidP="00DB6C38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>Клієнт має можливість вийти з власного облікового запису.</w:t>
            </w:r>
          </w:p>
        </w:tc>
      </w:tr>
      <w:tr w:rsidR="00D77CC6" w:rsidRPr="00A210AB" w:rsidTr="00DB6C38">
        <w:tc>
          <w:tcPr>
            <w:tcW w:w="1927" w:type="pct"/>
          </w:tcPr>
          <w:p w:rsidR="00D77CC6" w:rsidRPr="00A210AB" w:rsidRDefault="00D77CC6" w:rsidP="00DB6C38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t>Рівень.ЗбереженняЧасу</w:t>
            </w:r>
          </w:p>
        </w:tc>
        <w:tc>
          <w:tcPr>
            <w:tcW w:w="3073" w:type="pct"/>
          </w:tcPr>
          <w:p w:rsidR="00D77CC6" w:rsidRPr="00A210AB" w:rsidRDefault="00D77CC6" w:rsidP="00DB6C38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>Система повинна дозволяти клієнту, зареєстрованому в системі, розміщувати час затрачений на пройденя кожного рівня гри</w:t>
            </w:r>
          </w:p>
        </w:tc>
      </w:tr>
      <w:tr w:rsidR="00D77CC6" w:rsidRPr="00A210AB" w:rsidTr="00DB6C38">
        <w:tc>
          <w:tcPr>
            <w:tcW w:w="1927" w:type="pct"/>
          </w:tcPr>
          <w:p w:rsidR="00D77CC6" w:rsidRPr="00A210AB" w:rsidRDefault="00D77CC6" w:rsidP="00DB6C38">
            <w:pPr>
              <w:ind w:firstLine="5"/>
              <w:rPr>
                <w:sz w:val="24"/>
              </w:rPr>
            </w:pPr>
            <w:r w:rsidRPr="00A210AB">
              <w:rPr>
                <w:sz w:val="24"/>
              </w:rPr>
              <w:t>Рівень.ЗавантаженняФайліс</w:t>
            </w:r>
          </w:p>
        </w:tc>
        <w:tc>
          <w:tcPr>
            <w:tcW w:w="3073" w:type="pct"/>
          </w:tcPr>
          <w:p w:rsidR="00D77CC6" w:rsidRPr="00A210AB" w:rsidRDefault="00D77CC6" w:rsidP="00DB6C38">
            <w:pPr>
              <w:ind w:firstLine="0"/>
              <w:rPr>
                <w:sz w:val="24"/>
              </w:rPr>
            </w:pPr>
            <w:r w:rsidRPr="00A210AB">
              <w:rPr>
                <w:sz w:val="24"/>
              </w:rPr>
              <w:t xml:space="preserve">Якщо користувач виконав вхід до системи та відправив запит на рівень передати потрібні для гри файли (картинки, </w:t>
            </w:r>
            <w:r w:rsidRPr="00A210AB">
              <w:rPr>
                <w:sz w:val="24"/>
                <w:lang w:val="en-US"/>
              </w:rPr>
              <w:t>json</w:t>
            </w:r>
            <w:r w:rsidRPr="00A210AB">
              <w:rPr>
                <w:sz w:val="24"/>
              </w:rPr>
              <w:t>тощо)</w:t>
            </w:r>
          </w:p>
        </w:tc>
      </w:tr>
    </w:tbl>
    <w:p w:rsidR="00D77CC6" w:rsidRPr="00D77CC6" w:rsidRDefault="00D77CC6" w:rsidP="00B7556A">
      <w:pPr>
        <w:ind w:firstLine="0"/>
        <w:rPr>
          <w:szCs w:val="28"/>
        </w:rPr>
      </w:pPr>
    </w:p>
    <w:p w:rsidR="0081667D" w:rsidRDefault="0081667D" w:rsidP="0081667D">
      <w:r>
        <w:t>Діаграму варіантів використання наведено на рисунку 2.</w:t>
      </w:r>
      <w:r w:rsidR="00D77CC6">
        <w:t>3</w:t>
      </w:r>
    </w:p>
    <w:p w:rsidR="0081667D" w:rsidRDefault="0081667D" w:rsidP="0081667D"/>
    <w:p w:rsidR="0081667D" w:rsidRDefault="0030393E" w:rsidP="0081667D">
      <w:pPr>
        <w:pStyle w:val="af0"/>
      </w:pPr>
      <w:r>
        <w:pict>
          <v:shape id="_x0000_i1027" type="#_x0000_t75" style="width:404.25pt;height:188.25pt">
            <v:imagedata r:id="rId14" o:title="use case"/>
          </v:shape>
        </w:pict>
      </w:r>
    </w:p>
    <w:p w:rsidR="0081667D" w:rsidRDefault="00F20D2B" w:rsidP="0081667D">
      <w:pPr>
        <w:pStyle w:val="ad"/>
      </w:pPr>
      <w:r>
        <w:t>Рисунок 2.</w:t>
      </w:r>
      <w:r w:rsidR="00D77CC6">
        <w:t>3</w:t>
      </w:r>
      <w:r>
        <w:t xml:space="preserve"> – Діагра</w:t>
      </w:r>
      <w:r w:rsidR="0081667D">
        <w:t>ма варіантів використання</w:t>
      </w:r>
    </w:p>
    <w:p w:rsidR="0081667D" w:rsidRPr="0081667D" w:rsidRDefault="0081667D" w:rsidP="0081667D"/>
    <w:p w:rsidR="007F3430" w:rsidRDefault="008A1557" w:rsidP="008A1557">
      <w:pPr>
        <w:pStyle w:val="3"/>
      </w:pPr>
      <w:bookmarkStart w:id="34" w:name="_Toc532943744"/>
      <w:bookmarkStart w:id="35" w:name="_Toc28203085"/>
      <w:r>
        <w:lastRenderedPageBreak/>
        <w:t xml:space="preserve">2.2.2 </w:t>
      </w:r>
      <w:r w:rsidR="007F3430" w:rsidRPr="00A820DD">
        <w:t>Вимоги до зовнішнього інтерфейсу</w:t>
      </w:r>
      <w:bookmarkEnd w:id="34"/>
      <w:bookmarkEnd w:id="35"/>
    </w:p>
    <w:p w:rsidR="00D66F3E" w:rsidRDefault="00D66F3E" w:rsidP="00D66F3E">
      <w:r>
        <w:t>Застосунок забезпечує доступ до певного функціоналу гри при умові успішної авторизації. Доступ виконується завдяки мережі Інтернет.</w:t>
      </w:r>
    </w:p>
    <w:p w:rsidR="00D66F3E" w:rsidRPr="00A820DD" w:rsidRDefault="00D66F3E" w:rsidP="00D66F3E">
      <w:r>
        <w:t>В грі повинне бути присутнім основне меню, та меню вибору рівня. В основному меню потрібно розмістити корисну для користувача інформацію, таку як таблиця лідерів, допомога.</w:t>
      </w:r>
    </w:p>
    <w:p w:rsidR="007F3430" w:rsidRPr="00A820DD" w:rsidRDefault="008A1557" w:rsidP="008A1557">
      <w:pPr>
        <w:pStyle w:val="3"/>
      </w:pPr>
      <w:bookmarkStart w:id="36" w:name="_Toc532943745"/>
      <w:bookmarkStart w:id="37" w:name="_Toc28203086"/>
      <w:r>
        <w:t xml:space="preserve">2.2.3 </w:t>
      </w:r>
      <w:r w:rsidR="007F3430" w:rsidRPr="00A820DD">
        <w:t>Нефункціональні вимоги</w:t>
      </w:r>
      <w:bookmarkEnd w:id="36"/>
      <w:bookmarkEnd w:id="37"/>
    </w:p>
    <w:p w:rsidR="007F3430" w:rsidRPr="00D2227F" w:rsidRDefault="007F3430" w:rsidP="007F3430">
      <w:pPr>
        <w:rPr>
          <w:szCs w:val="28"/>
        </w:rPr>
      </w:pPr>
      <w:r w:rsidRPr="00D2227F">
        <w:rPr>
          <w:szCs w:val="28"/>
        </w:rPr>
        <w:t xml:space="preserve">Користувачі повинні обов'язково реєструватися для </w:t>
      </w:r>
      <w:r w:rsidR="00E06EC9">
        <w:rPr>
          <w:szCs w:val="28"/>
        </w:rPr>
        <w:t>можливості виконання операцій перегляду статистики та гри</w:t>
      </w:r>
      <w:r w:rsidRPr="00D2227F">
        <w:rPr>
          <w:szCs w:val="28"/>
        </w:rPr>
        <w:t>.</w:t>
      </w:r>
    </w:p>
    <w:p w:rsidR="007F3430" w:rsidRPr="00D2227F" w:rsidRDefault="00E06EC9" w:rsidP="007F3430">
      <w:pPr>
        <w:rPr>
          <w:szCs w:val="28"/>
        </w:rPr>
      </w:pPr>
      <w:r>
        <w:rPr>
          <w:szCs w:val="28"/>
        </w:rPr>
        <w:t>Тільки користувачі, позначені як адміністратори повинні мати змогу змінювати інформацію про інших користувачів (не адміністраторів).</w:t>
      </w:r>
    </w:p>
    <w:p w:rsidR="007F3430" w:rsidRPr="00D2227F" w:rsidRDefault="007F3430" w:rsidP="007F3430">
      <w:pPr>
        <w:rPr>
          <w:szCs w:val="28"/>
        </w:rPr>
      </w:pPr>
      <w:r w:rsidRPr="00D2227F">
        <w:rPr>
          <w:szCs w:val="28"/>
        </w:rPr>
        <w:t xml:space="preserve">Читабельність коду можна розглядати як важливу складову супроводжуваності. Код повинний бути зручним для аналізу, змін </w:t>
      </w:r>
      <w:r w:rsidR="00E06EC9">
        <w:rPr>
          <w:szCs w:val="28"/>
        </w:rPr>
        <w:t>та тестування.</w:t>
      </w:r>
    </w:p>
    <w:p w:rsidR="007F3430" w:rsidRDefault="00E06EC9" w:rsidP="007F3430">
      <w:pPr>
        <w:rPr>
          <w:szCs w:val="28"/>
          <w:lang w:val="ru-RU"/>
        </w:rPr>
      </w:pPr>
      <w:r>
        <w:rPr>
          <w:szCs w:val="28"/>
        </w:rPr>
        <w:t>Гра не потребує інсталяції</w:t>
      </w:r>
      <w:r w:rsidR="007F3430" w:rsidRPr="00D2227F">
        <w:rPr>
          <w:szCs w:val="28"/>
        </w:rPr>
        <w:t>, так як в</w:t>
      </w:r>
      <w:r>
        <w:rPr>
          <w:szCs w:val="28"/>
        </w:rPr>
        <w:t>она</w:t>
      </w:r>
      <w:r w:rsidR="007F3430" w:rsidRPr="00D2227F">
        <w:rPr>
          <w:szCs w:val="28"/>
        </w:rPr>
        <w:t xml:space="preserve"> буде доступн</w:t>
      </w:r>
      <w:r>
        <w:rPr>
          <w:szCs w:val="28"/>
        </w:rPr>
        <w:t xml:space="preserve">а </w:t>
      </w:r>
      <w:r w:rsidR="007F3430" w:rsidRPr="00D2227F">
        <w:rPr>
          <w:szCs w:val="28"/>
        </w:rPr>
        <w:t xml:space="preserve">користувачеві за допомогою мережі інтернет і тому буде мати відмінну швидкість доступу до бази даних та завантаження </w:t>
      </w:r>
      <w:r>
        <w:rPr>
          <w:szCs w:val="28"/>
        </w:rPr>
        <w:t>файлів</w:t>
      </w:r>
      <w:r w:rsidR="007F3430" w:rsidRPr="00D2227F">
        <w:rPr>
          <w:szCs w:val="28"/>
        </w:rPr>
        <w:t xml:space="preserve">, не </w:t>
      </w:r>
      <w:r>
        <w:rPr>
          <w:szCs w:val="28"/>
        </w:rPr>
        <w:t xml:space="preserve">буде </w:t>
      </w:r>
      <w:r w:rsidR="00A16343">
        <w:rPr>
          <w:szCs w:val="28"/>
        </w:rPr>
        <w:t xml:space="preserve">сильно </w:t>
      </w:r>
      <w:r w:rsidR="007F3430" w:rsidRPr="00D2227F">
        <w:rPr>
          <w:szCs w:val="28"/>
        </w:rPr>
        <w:t>завантажувати процесор та оперативну пам'ять.</w:t>
      </w:r>
    </w:p>
    <w:p w:rsidR="00106FC5" w:rsidRPr="00106FC5" w:rsidRDefault="00106FC5" w:rsidP="007F3430">
      <w:pPr>
        <w:rPr>
          <w:szCs w:val="28"/>
          <w:lang w:val="ru-RU"/>
        </w:rPr>
      </w:pPr>
    </w:p>
    <w:p w:rsidR="007F3430" w:rsidRPr="00A820DD" w:rsidRDefault="007F3430" w:rsidP="00106FC5">
      <w:pPr>
        <w:pStyle w:val="2"/>
      </w:pPr>
      <w:bookmarkStart w:id="38" w:name="_Toc532943746"/>
      <w:bookmarkStart w:id="39" w:name="_Toc28203087"/>
      <w:r w:rsidRPr="00A820DD">
        <w:t>2.3 Опис обраних технологій для розробки веб-застосунку</w:t>
      </w:r>
      <w:bookmarkEnd w:id="38"/>
      <w:bookmarkEnd w:id="39"/>
    </w:p>
    <w:p w:rsidR="007F3430" w:rsidRPr="00A820DD" w:rsidRDefault="007F3430" w:rsidP="008A1557">
      <w:pPr>
        <w:pStyle w:val="3"/>
      </w:pPr>
      <w:bookmarkStart w:id="40" w:name="_Toc532943747"/>
      <w:bookmarkStart w:id="41" w:name="_Toc28203088"/>
      <w:r w:rsidRPr="00A820DD">
        <w:t>2.3.</w:t>
      </w:r>
      <w:r w:rsidR="00273426">
        <w:t>1</w:t>
      </w:r>
      <w:r w:rsidRPr="00A820DD">
        <w:t xml:space="preserve"> Мова гіперрозмітки HTML5</w:t>
      </w:r>
      <w:bookmarkEnd w:id="40"/>
      <w:bookmarkEnd w:id="41"/>
    </w:p>
    <w:p w:rsidR="0030393E" w:rsidRPr="0030393E" w:rsidRDefault="0030393E" w:rsidP="0030393E">
      <w:r w:rsidRPr="0030393E">
        <w:t>HTML5 є найновішим стандартом HTML. Цей термін представляє дві різні концепції:</w:t>
      </w:r>
    </w:p>
    <w:p w:rsidR="0030393E" w:rsidRPr="0030393E" w:rsidRDefault="0030393E" w:rsidP="0030393E">
      <w:pPr>
        <w:pStyle w:val="a2"/>
      </w:pPr>
      <w:r>
        <w:t>ц</w:t>
      </w:r>
      <w:r w:rsidRPr="0030393E">
        <w:t>е нова версія мови HTML, з новими елементами, атрибутами і поведінкою</w:t>
      </w:r>
      <w:r w:rsidRPr="0030393E">
        <w:rPr>
          <w:lang w:val="ru-RU"/>
        </w:rPr>
        <w:t>;</w:t>
      </w:r>
    </w:p>
    <w:p w:rsidR="0030393E" w:rsidRPr="0030393E" w:rsidRDefault="0030393E" w:rsidP="0030393E">
      <w:pPr>
        <w:pStyle w:val="a2"/>
      </w:pPr>
      <w:r>
        <w:t>ц</w:t>
      </w:r>
      <w:r w:rsidRPr="0030393E">
        <w:t>е великий стек технологій, котрі надають більшого різноманіття та потужності Веб-сайтам та додаткам. Цей набір інколи називають HTML5 &amp; friends, але часто скорочують до HTML5.</w:t>
      </w:r>
    </w:p>
    <w:p w:rsidR="0030393E" w:rsidRPr="0030393E" w:rsidRDefault="0030393E" w:rsidP="0030393E">
      <w:r w:rsidRPr="0030393E">
        <w:lastRenderedPageBreak/>
        <w:t>Спроектована, для використання всіма розробниками Відкритого Вебу (Open Web), ця сторінка надає посилання до численних ресурсів про HTML5 технологї, розсортованні в декілька груп, в залежності від їх функцій.</w:t>
      </w:r>
    </w:p>
    <w:p w:rsidR="0030393E" w:rsidRPr="0030393E" w:rsidRDefault="0030393E" w:rsidP="0030393E">
      <w:pPr>
        <w:pStyle w:val="a2"/>
      </w:pPr>
      <w:r>
        <w:t>с</w:t>
      </w:r>
      <w:r w:rsidRPr="0030393E">
        <w:t>емантика:  дозволяє описати якомога точніше</w:t>
      </w:r>
      <w:r>
        <w:t xml:space="preserve"> з чого складається ваш контент</w:t>
      </w:r>
      <w:r w:rsidRPr="0030393E">
        <w:rPr>
          <w:lang w:val="ru-RU"/>
        </w:rPr>
        <w:t>;</w:t>
      </w:r>
    </w:p>
    <w:p w:rsidR="0030393E" w:rsidRPr="0030393E" w:rsidRDefault="0030393E" w:rsidP="0030393E">
      <w:pPr>
        <w:pStyle w:val="a2"/>
      </w:pPr>
      <w:r>
        <w:t>з</w:t>
      </w:r>
      <w:r w:rsidRPr="0030393E">
        <w:t>в'язок:  дозволяє вам взаємодіяти з сервер</w:t>
      </w:r>
      <w:r>
        <w:t>ом новим та інноваційним шляхом</w:t>
      </w:r>
      <w:r w:rsidRPr="0030393E">
        <w:rPr>
          <w:lang w:val="ru-RU"/>
        </w:rPr>
        <w:t>;</w:t>
      </w:r>
    </w:p>
    <w:p w:rsidR="0030393E" w:rsidRPr="0030393E" w:rsidRDefault="0030393E" w:rsidP="0030393E">
      <w:pPr>
        <w:pStyle w:val="a2"/>
      </w:pPr>
      <w:r>
        <w:t>о</w:t>
      </w:r>
      <w:r w:rsidRPr="0030393E">
        <w:t xml:space="preserve">ффлайн та сховище:  надає можливість веб-сторінкам зберігати дані на стороні клієнта локально та </w:t>
      </w:r>
      <w:r>
        <w:t>оперувати оффлайном ефективніше</w:t>
      </w:r>
      <w:r w:rsidRPr="0030393E">
        <w:t>;</w:t>
      </w:r>
    </w:p>
    <w:p w:rsidR="0030393E" w:rsidRPr="0030393E" w:rsidRDefault="0030393E" w:rsidP="0030393E">
      <w:pPr>
        <w:pStyle w:val="a2"/>
      </w:pPr>
      <w:r>
        <w:t>м</w:t>
      </w:r>
      <w:r w:rsidRPr="0030393E">
        <w:t>ультимедіа: робить відео та аудіо першоклас</w:t>
      </w:r>
      <w:r>
        <w:t>ними мешканцями Відкритого Вебу</w:t>
      </w:r>
      <w:r w:rsidRPr="0030393E">
        <w:rPr>
          <w:lang w:val="ru-RU"/>
        </w:rPr>
        <w:t>;</w:t>
      </w:r>
    </w:p>
    <w:p w:rsidR="0030393E" w:rsidRPr="0030393E" w:rsidRDefault="0030393E" w:rsidP="0030393E">
      <w:pPr>
        <w:pStyle w:val="a2"/>
      </w:pPr>
      <w:r w:rsidRPr="0030393E">
        <w:t>2D/3D графіка та ефекти: дозволяє безліч презент</w:t>
      </w:r>
      <w:r>
        <w:t>аційних варіантів</w:t>
      </w:r>
      <w:r w:rsidRPr="0030393E">
        <w:t>;</w:t>
      </w:r>
    </w:p>
    <w:p w:rsidR="0030393E" w:rsidRPr="0030393E" w:rsidRDefault="0030393E" w:rsidP="0030393E">
      <w:pPr>
        <w:pStyle w:val="a2"/>
      </w:pPr>
      <w:r>
        <w:t>е</w:t>
      </w:r>
      <w:r w:rsidRPr="0030393E">
        <w:t>фективність та інтеграція:  надає більшу оптимізацію швидкості та кращого використанн</w:t>
      </w:r>
      <w:r>
        <w:t>я заліза (hardware) комп'ютера</w:t>
      </w:r>
      <w:r w:rsidRPr="0030393E">
        <w:t>;</w:t>
      </w:r>
    </w:p>
    <w:p w:rsidR="0030393E" w:rsidRPr="0030393E" w:rsidRDefault="0030393E" w:rsidP="0030393E">
      <w:pPr>
        <w:pStyle w:val="a2"/>
      </w:pPr>
      <w:r>
        <w:t>д</w:t>
      </w:r>
      <w:r w:rsidRPr="0030393E">
        <w:t>оступ до пристрою: дозвляє використання різноманітних пристроїв вводу/виводу</w:t>
      </w:r>
      <w:r w:rsidRPr="0030393E">
        <w:rPr>
          <w:lang w:val="ru-RU"/>
        </w:rPr>
        <w:t>;</w:t>
      </w:r>
    </w:p>
    <w:p w:rsidR="0030393E" w:rsidRDefault="0030393E" w:rsidP="0030393E">
      <w:pPr>
        <w:pStyle w:val="a2"/>
      </w:pPr>
      <w:r>
        <w:t>с</w:t>
      </w:r>
      <w:r w:rsidRPr="0030393E">
        <w:t>тилі: Дозволяє авторам створювати більш складні і витончені теми.</w:t>
      </w:r>
    </w:p>
    <w:p w:rsidR="007F3430" w:rsidRPr="00D2227F" w:rsidRDefault="007F3430" w:rsidP="0030393E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>Переваги HTML5:</w:t>
      </w:r>
    </w:p>
    <w:p w:rsidR="007F3430" w:rsidRPr="00D2227F" w:rsidRDefault="007F3430" w:rsidP="00E41433">
      <w:pPr>
        <w:pStyle w:val="a2"/>
      </w:pPr>
      <w:r w:rsidRPr="00D2227F">
        <w:t>легкість створюва</w:t>
      </w:r>
      <w:r w:rsidR="00BF6566">
        <w:t>ння</w:t>
      </w:r>
      <w:r w:rsidRPr="00D2227F">
        <w:t xml:space="preserve"> програмн</w:t>
      </w:r>
      <w:r w:rsidR="00BF6566">
        <w:t>ого</w:t>
      </w:r>
      <w:r w:rsidRPr="00D2227F">
        <w:t xml:space="preserve"> код;</w:t>
      </w:r>
    </w:p>
    <w:p w:rsidR="007F3430" w:rsidRPr="00D2227F" w:rsidRDefault="007F3430" w:rsidP="00E41433">
      <w:pPr>
        <w:pStyle w:val="a2"/>
      </w:pPr>
      <w:r w:rsidRPr="00D2227F">
        <w:t>використання елементів article, footer, nav, header та ін.;</w:t>
      </w:r>
    </w:p>
    <w:p w:rsidR="007F3430" w:rsidRPr="00D2227F" w:rsidRDefault="007F3430" w:rsidP="00E41433">
      <w:pPr>
        <w:pStyle w:val="a2"/>
      </w:pPr>
      <w:r w:rsidRPr="00D2227F">
        <w:t>у вікні браузера можна відтворювати Flash (анімації, відеоролики, музику) і для цього не потрібні драйвера і утиліти;</w:t>
      </w:r>
    </w:p>
    <w:p w:rsidR="007F3430" w:rsidRPr="00D2227F" w:rsidRDefault="007F3430" w:rsidP="00E41433">
      <w:pPr>
        <w:pStyle w:val="a2"/>
      </w:pPr>
      <w:r w:rsidRPr="00D2227F">
        <w:t>процес обміну даними з сервером став поліпшеним;</w:t>
      </w:r>
    </w:p>
    <w:p w:rsidR="007F3430" w:rsidRPr="00D2227F" w:rsidRDefault="007F3430" w:rsidP="00E41433">
      <w:pPr>
        <w:pStyle w:val="a2"/>
      </w:pPr>
      <w:r w:rsidRPr="00D2227F">
        <w:t>отримання оповіщень про помилки при роботі сайту;</w:t>
      </w:r>
    </w:p>
    <w:p w:rsidR="007F3430" w:rsidRPr="00D2227F" w:rsidRDefault="007F3430" w:rsidP="00E41433">
      <w:pPr>
        <w:pStyle w:val="a2"/>
      </w:pPr>
      <w:r w:rsidRPr="00D2227F">
        <w:t>Недоліки HTML:</w:t>
      </w:r>
    </w:p>
    <w:p w:rsidR="007F3430" w:rsidRPr="00D2227F" w:rsidRDefault="007F3430" w:rsidP="00E41433">
      <w:pPr>
        <w:pStyle w:val="a2"/>
      </w:pPr>
      <w:r w:rsidRPr="00D2227F">
        <w:t>щоб створювати якісні проекти, доводиться серйозно попрацювати;</w:t>
      </w:r>
    </w:p>
    <w:p w:rsidR="007F3430" w:rsidRPr="00D2227F" w:rsidRDefault="007F3430" w:rsidP="00E41433">
      <w:pPr>
        <w:pStyle w:val="a2"/>
      </w:pPr>
      <w:r w:rsidRPr="00D2227F">
        <w:t>при замовленні сайтів на HTML5, доведеться платити більше;</w:t>
      </w:r>
    </w:p>
    <w:p w:rsidR="007F3430" w:rsidRPr="00D2227F" w:rsidRDefault="007F3430" w:rsidP="00E41433">
      <w:pPr>
        <w:pStyle w:val="a2"/>
      </w:pPr>
      <w:r w:rsidRPr="00D2227F">
        <w:t>деякі фахівці стверджують, що безпека після застосування нової технології стала нижче;</w:t>
      </w:r>
    </w:p>
    <w:p w:rsidR="007F3430" w:rsidRPr="00D2227F" w:rsidRDefault="007F3430" w:rsidP="00E41433">
      <w:pPr>
        <w:pStyle w:val="a2"/>
      </w:pPr>
      <w:r w:rsidRPr="00D2227F">
        <w:lastRenderedPageBreak/>
        <w:t>розробники браузерних платформ намагаються не відставати від сучасних технологій, тим не менш, є деякі програми, в яких не вірно відображаються сайти на HTML5.</w:t>
      </w:r>
    </w:p>
    <w:p w:rsidR="007F3430" w:rsidRPr="00D2227F" w:rsidRDefault="007F3430" w:rsidP="007F3430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>В цілому дана технологія є відмінною заміною застарілого HTML.</w:t>
      </w:r>
    </w:p>
    <w:p w:rsidR="007F3430" w:rsidRPr="00A820DD" w:rsidRDefault="007F3430" w:rsidP="00273426">
      <w:pPr>
        <w:pStyle w:val="3"/>
      </w:pPr>
      <w:bookmarkStart w:id="42" w:name="_Toc532943748"/>
      <w:bookmarkStart w:id="43" w:name="_Toc28203089"/>
      <w:r w:rsidRPr="00A820DD">
        <w:t>2.3.</w:t>
      </w:r>
      <w:r w:rsidR="00273426">
        <w:t>2</w:t>
      </w:r>
      <w:r w:rsidRPr="00A820DD">
        <w:t xml:space="preserve"> Каскадні стилі CSS3</w:t>
      </w:r>
      <w:bookmarkEnd w:id="42"/>
      <w:bookmarkEnd w:id="43"/>
    </w:p>
    <w:p w:rsidR="007F3430" w:rsidRPr="00D2227F" w:rsidRDefault="007F3430" w:rsidP="00E41433">
      <w:r w:rsidRPr="00D2227F">
        <w:t>CSS (англ. Cascading</w:t>
      </w:r>
      <w:r w:rsidR="00C40A95">
        <w:t xml:space="preserve"> </w:t>
      </w:r>
      <w:r w:rsidRPr="00D2227F">
        <w:t>Style</w:t>
      </w:r>
      <w:r w:rsidR="00C40A95">
        <w:t xml:space="preserve"> </w:t>
      </w:r>
      <w:r w:rsidRPr="00D2227F">
        <w:t>Sheets – каскадні таблиці стилів) – формальна мова опису зовнішнього вигляду документа, написаного з використанням мови розмітки.</w:t>
      </w:r>
    </w:p>
    <w:p w:rsidR="002B3F89" w:rsidRDefault="002B3F89" w:rsidP="002B3F89">
      <w:r>
        <w:t xml:space="preserve">Специфікація CSS3 - це незаперечне майбутнє в області декоративного оформлення веб-сторінок, і її розробка ще далека від завершення. Більшість модулів все ще продовжує удосконалюватися і модифікуватися, і жоден браузер не підтримує всі модулі. Це означає, що CSS3 зазнає таких самих складностей, як і HTML5. Веб-розробникам потрібно вирішувати, які можливості використовувати, а які ігнорувати, а також яким чином заповнити прогалини в браузерній підтримці. </w:t>
      </w:r>
    </w:p>
    <w:p w:rsidR="002B3F89" w:rsidRDefault="002B3F89" w:rsidP="002B3F89">
      <w:r>
        <w:t>Специфікація CSS3 не є частиною специфікації HTML5. Ці два стандарти були розроблені окремо один від одного, різними людьми, які працювали в різний час в різних місцях. Але навіть організація W3C закликає веб-розробників використовувати HTML5 та CSS3 разом, як частина однієї нової хвилі сучасного веб-дизайну.</w:t>
      </w:r>
    </w:p>
    <w:p w:rsidR="007F3430" w:rsidRPr="00D2227F" w:rsidRDefault="007F3430" w:rsidP="002B3F89">
      <w:r w:rsidRPr="00D2227F">
        <w:t>Переваги CSS:</w:t>
      </w:r>
    </w:p>
    <w:p w:rsidR="007F3430" w:rsidRPr="00D2227F" w:rsidRDefault="007F3430" w:rsidP="00E41433">
      <w:pPr>
        <w:pStyle w:val="a"/>
      </w:pPr>
      <w:r w:rsidRPr="00D2227F">
        <w:t>Простота самої мови CSS разом з принципом відділення оформлення від змісту дає можливість скоротити час на розробку і підтримку сайту.</w:t>
      </w:r>
    </w:p>
    <w:p w:rsidR="007F3430" w:rsidRPr="00D2227F" w:rsidRDefault="007F3430" w:rsidP="00E41433">
      <w:pPr>
        <w:pStyle w:val="a"/>
      </w:pPr>
      <w:r w:rsidRPr="00D2227F">
        <w:t>Є кілька варіантів дизайну сторінки для перегляду на різних пристроях. Наприклад, дизайн на екрані комп'ютера розрахований на одну ширину, і буде повністю виводитися на екран, а на мобільних пристроях він буде підлаштовуватися до розмірів екрану і деякі елементи будуть виключені від показу, також і при друці, буде друкуватися потрібний текст, без зайвого (наприклад, без шапки меню).</w:t>
      </w:r>
    </w:p>
    <w:p w:rsidR="007F3430" w:rsidRPr="00D2227F" w:rsidRDefault="007F3430" w:rsidP="00E41433">
      <w:pPr>
        <w:pStyle w:val="a"/>
      </w:pPr>
      <w:r w:rsidRPr="00D2227F">
        <w:lastRenderedPageBreak/>
        <w:t>Зменшується час завантаження сторінок web-сайту за рахунок перенесення правил представлення даних в окремий CSS-файл. Завдяки цьому браузер завантажує тільки структуру документа, а також дані, що зберігаються на сторінці, а представлення цих даних завантажується браузером тільки один раз і може бути закешований, - завдяки цьому зменшується трафік, час завантаження, а також навантаження на сервер.</w:t>
      </w:r>
    </w:p>
    <w:p w:rsidR="007F3430" w:rsidRPr="00D2227F" w:rsidRDefault="007F3430" w:rsidP="00E41433">
      <w:pPr>
        <w:pStyle w:val="a"/>
      </w:pPr>
      <w:r w:rsidRPr="00D2227F">
        <w:t>Простота зміни дизайну. Один CSS управляє відображенням безлічі HTML-сторінок. Коли виникає необхідність змінити дизайн сайту, то нема чого правити кожну сторінку. Для подальшої зміни дизайну всього лише потрібно змінити CSS-файл, і як результат, зміна дизайну робиться швидше.</w:t>
      </w:r>
    </w:p>
    <w:p w:rsidR="007F3430" w:rsidRPr="00D2227F" w:rsidRDefault="007F3430" w:rsidP="00E41433">
      <w:pPr>
        <w:pStyle w:val="a"/>
      </w:pPr>
      <w:r w:rsidRPr="00D2227F">
        <w:t>CSS надає додаткові можливості форматування, про яких при використанні тільки самих атрибутів навіть і не мріяли.</w:t>
      </w:r>
    </w:p>
    <w:p w:rsidR="007F3430" w:rsidRPr="00D2227F" w:rsidRDefault="007F3430" w:rsidP="00E41433">
      <w:pPr>
        <w:pStyle w:val="a"/>
      </w:pPr>
      <w:r w:rsidRPr="00D2227F">
        <w:t>Підвищення сумісності з різними платформами за рахунок використання web-стандартів.</w:t>
      </w:r>
    </w:p>
    <w:p w:rsidR="007F3430" w:rsidRPr="00D2227F" w:rsidRDefault="007F3430" w:rsidP="00E41433">
      <w:r w:rsidRPr="00D2227F">
        <w:t>Недоліки CSS:</w:t>
      </w:r>
    </w:p>
    <w:p w:rsidR="007F3430" w:rsidRPr="00D2227F" w:rsidRDefault="007F3430" w:rsidP="00B275AC">
      <w:pPr>
        <w:pStyle w:val="a"/>
        <w:numPr>
          <w:ilvl w:val="0"/>
          <w:numId w:val="4"/>
        </w:numPr>
      </w:pPr>
      <w:r w:rsidRPr="00D2227F">
        <w:t>Різне відображення верстки в різних браузерах. Якщо браузери застарілі, то можливо, що одні й ті ж дані CSS по-різному ними інтерпретуються.</w:t>
      </w:r>
    </w:p>
    <w:p w:rsidR="007F3430" w:rsidRPr="00D2227F" w:rsidRDefault="007F3430" w:rsidP="00E41433">
      <w:pPr>
        <w:pStyle w:val="a"/>
      </w:pPr>
      <w:r w:rsidRPr="00D2227F">
        <w:t>Необхідність виправляти не тільки один CSS-файл, але і теги HTML. Часто зустрічається на практиці необхідність виправляти не тільки один CSS-файл, але і теги HTML, які пов'язані з селекторами CSS. Іноді це значно збільшує час редагування, а також і тестування.</w:t>
      </w:r>
    </w:p>
    <w:p w:rsidR="007F3430" w:rsidRPr="00D2227F" w:rsidRDefault="007F3430" w:rsidP="007F3430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Отже, CSS – це </w:t>
      </w:r>
      <w:r w:rsidR="008A1557">
        <w:rPr>
          <w:rFonts w:ascii="Times New Roman" w:hAnsi="Times New Roman" w:cs="Times New Roman"/>
          <w:sz w:val="28"/>
          <w:szCs w:val="28"/>
          <w:lang w:val="uk-UA"/>
        </w:rPr>
        <w:t>сильний</w:t>
      </w: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 інструмент і один з основних складових практично будь-якого web-сайту. Без CSS просто неможливо уявити сучасну діяльність web-розробників. Сьогодні CSS – це загальноприйнятий стандарт розробки, який приймається усіма без винятку компаніями-розробниками, що явно показує його значимість і необхідність.</w:t>
      </w:r>
    </w:p>
    <w:p w:rsidR="007F3430" w:rsidRPr="00A820DD" w:rsidRDefault="007F3430" w:rsidP="007F3430">
      <w:pPr>
        <w:pStyle w:val="3"/>
        <w:rPr>
          <w:rFonts w:cs="Times New Roman"/>
          <w:color w:val="000000" w:themeColor="text1"/>
          <w:szCs w:val="28"/>
        </w:rPr>
      </w:pPr>
      <w:bookmarkStart w:id="44" w:name="_Toc532943749"/>
      <w:bookmarkStart w:id="45" w:name="_Toc28203090"/>
      <w:r w:rsidRPr="00A820DD">
        <w:rPr>
          <w:rFonts w:cs="Times New Roman"/>
          <w:color w:val="000000" w:themeColor="text1"/>
          <w:szCs w:val="28"/>
        </w:rPr>
        <w:t>2.3.</w:t>
      </w:r>
      <w:r w:rsidR="00273426">
        <w:rPr>
          <w:rFonts w:cs="Times New Roman"/>
          <w:color w:val="000000" w:themeColor="text1"/>
          <w:szCs w:val="28"/>
        </w:rPr>
        <w:t>3</w:t>
      </w:r>
      <w:r w:rsidRPr="00A820DD">
        <w:rPr>
          <w:rFonts w:cs="Times New Roman"/>
          <w:color w:val="000000" w:themeColor="text1"/>
          <w:szCs w:val="28"/>
        </w:rPr>
        <w:t xml:space="preserve"> Мова програмування JavaScript</w:t>
      </w:r>
      <w:bookmarkEnd w:id="44"/>
      <w:bookmarkEnd w:id="45"/>
    </w:p>
    <w:p w:rsidR="009F3529" w:rsidRPr="009F3529" w:rsidRDefault="009F3529" w:rsidP="009F3529">
      <w:pPr>
        <w:rPr>
          <w:szCs w:val="28"/>
        </w:rPr>
      </w:pPr>
      <w:r w:rsidRPr="009F3529">
        <w:rPr>
          <w:szCs w:val="28"/>
        </w:rPr>
        <w:t xml:space="preserve">JavaScript ("JS" скорочено) це повноцінна динамічна мова програмування, яка, у застосуванні до HTML документу, може надати динамічну </w:t>
      </w:r>
      <w:r w:rsidRPr="009F3529">
        <w:rPr>
          <w:szCs w:val="28"/>
        </w:rPr>
        <w:lastRenderedPageBreak/>
        <w:t>інтерактивність на веб-сайтах. Вона була винайдена Бренданом Eйхом, співзасновником проекту Mozilla, the Mozilla Foun</w:t>
      </w:r>
      <w:r>
        <w:rPr>
          <w:szCs w:val="28"/>
        </w:rPr>
        <w:t>dation, та Mozilla Corporation.</w:t>
      </w:r>
    </w:p>
    <w:p w:rsidR="009F3529" w:rsidRPr="009F3529" w:rsidRDefault="009F3529" w:rsidP="009F3529">
      <w:pPr>
        <w:rPr>
          <w:szCs w:val="28"/>
        </w:rPr>
      </w:pPr>
      <w:r w:rsidRPr="009F3529">
        <w:rPr>
          <w:szCs w:val="28"/>
        </w:rPr>
        <w:t>JavaScript має надзвичайно багато застосувань. Ви можете розпочати з малого: створити "каруселі", галереї зображень, динамічні макети сторінок, відповіді на натиски кнопок, тощо. Із досвідом, ви зможете створювати ігри, 2D та 3D графіку, складні застосунки з використан</w:t>
      </w:r>
      <w:r>
        <w:rPr>
          <w:szCs w:val="28"/>
        </w:rPr>
        <w:t>ням баз даних та багато іншого!</w:t>
      </w:r>
    </w:p>
    <w:p w:rsidR="009F3529" w:rsidRPr="009F3529" w:rsidRDefault="009F3529" w:rsidP="009F3529">
      <w:pPr>
        <w:rPr>
          <w:szCs w:val="28"/>
        </w:rPr>
      </w:pPr>
      <w:r w:rsidRPr="009F3529">
        <w:rPr>
          <w:szCs w:val="28"/>
        </w:rPr>
        <w:t>JavaScript доволі компактна та гнучка мова. Розробники забезпечили велике розмаїття інструментів, що доповнюють основу мови JavaScript, які відкривають величезну кількість додаткового функціоналу з мін</w:t>
      </w:r>
      <w:r>
        <w:rPr>
          <w:szCs w:val="28"/>
        </w:rPr>
        <w:t>імальними зусиллями. Серед них:</w:t>
      </w:r>
    </w:p>
    <w:p w:rsidR="009F3529" w:rsidRPr="009F3529" w:rsidRDefault="009F3529" w:rsidP="009F3529">
      <w:pPr>
        <w:rPr>
          <w:szCs w:val="28"/>
        </w:rPr>
      </w:pPr>
      <w:r w:rsidRPr="009F3529">
        <w:rPr>
          <w:szCs w:val="28"/>
        </w:rPr>
        <w:t>Програмні інтерфейси (APIs) для браузерів — API, які вбудовані у браузери, що надають функціонал на зразок динамічного створення HTML та застосування CSS-стилів, збір та обробка відео-потоків з вебкамери користувача, генерац</w:t>
      </w:r>
      <w:r>
        <w:rPr>
          <w:szCs w:val="28"/>
        </w:rPr>
        <w:t>ія 3D-графіки та аудіо-семплів.</w:t>
      </w:r>
    </w:p>
    <w:p w:rsidR="009F3529" w:rsidRPr="009F3529" w:rsidRDefault="009F3529" w:rsidP="009F3529">
      <w:pPr>
        <w:rPr>
          <w:szCs w:val="28"/>
        </w:rPr>
      </w:pPr>
      <w:r w:rsidRPr="009F3529">
        <w:rPr>
          <w:szCs w:val="28"/>
        </w:rPr>
        <w:t>API третіх осіб, що дозволяють розробникам інтегрувати у власні сайти функціонал інших провайдерів, таких як Twitter або Facebook.</w:t>
      </w:r>
    </w:p>
    <w:p w:rsidR="009F3529" w:rsidRDefault="009F3529" w:rsidP="009F3529">
      <w:pPr>
        <w:rPr>
          <w:szCs w:val="28"/>
        </w:rPr>
      </w:pPr>
      <w:r w:rsidRPr="009F3529">
        <w:rPr>
          <w:szCs w:val="28"/>
        </w:rPr>
        <w:t>Фреймворки та бібліотеки третіх осіб, які ви можете застосувати до вашого HTML, щоб прискорити створення сайтів та застосунків.</w:t>
      </w:r>
    </w:p>
    <w:p w:rsidR="007F3430" w:rsidRPr="00D2227F" w:rsidRDefault="007F3430" w:rsidP="009F3529">
      <w:pPr>
        <w:rPr>
          <w:szCs w:val="28"/>
        </w:rPr>
      </w:pPr>
      <w:r w:rsidRPr="00D2227F">
        <w:rPr>
          <w:szCs w:val="28"/>
        </w:rPr>
        <w:t>Мова JavaScript використовується для:</w:t>
      </w:r>
    </w:p>
    <w:p w:rsidR="007F3430" w:rsidRPr="00D2227F" w:rsidRDefault="007F3430" w:rsidP="00273426">
      <w:pPr>
        <w:pStyle w:val="a2"/>
      </w:pPr>
      <w:r w:rsidRPr="00D2227F">
        <w:t>написання сценаріїв веб-сторінок для надання їм інтерактивності;</w:t>
      </w:r>
    </w:p>
    <w:p w:rsidR="007F3430" w:rsidRPr="00D2227F" w:rsidRDefault="007F3430" w:rsidP="00273426">
      <w:pPr>
        <w:pStyle w:val="a2"/>
      </w:pPr>
      <w:r w:rsidRPr="00D2227F">
        <w:t>створення односторінкових</w:t>
      </w:r>
      <w:r w:rsidR="00C40A95">
        <w:t xml:space="preserve"> </w:t>
      </w:r>
      <w:r w:rsidRPr="00D2227F">
        <w:t>веб-застосунків (ReactJS, AngularJS, Vue.js);</w:t>
      </w:r>
    </w:p>
    <w:p w:rsidR="007F3430" w:rsidRPr="00D2227F" w:rsidRDefault="007F3430" w:rsidP="00273426">
      <w:pPr>
        <w:pStyle w:val="a2"/>
      </w:pPr>
      <w:r w:rsidRPr="00D2227F">
        <w:t>програмування на стороні сервера (Node.js);</w:t>
      </w:r>
    </w:p>
    <w:p w:rsidR="007F3430" w:rsidRPr="00D2227F" w:rsidRDefault="007F3430" w:rsidP="00273426">
      <w:pPr>
        <w:pStyle w:val="a2"/>
      </w:pPr>
      <w:r w:rsidRPr="00D2227F">
        <w:t>стаціонарних застосунків (Electron, NW.js);</w:t>
      </w:r>
    </w:p>
    <w:p w:rsidR="007F3430" w:rsidRPr="00D2227F" w:rsidRDefault="007F3430" w:rsidP="00273426">
      <w:pPr>
        <w:pStyle w:val="a2"/>
      </w:pPr>
      <w:r w:rsidRPr="00D2227F">
        <w:t>мобільних застосунків (ReactNative, Cordova);</w:t>
      </w:r>
    </w:p>
    <w:p w:rsidR="007F3430" w:rsidRPr="00D2227F" w:rsidRDefault="007F3430" w:rsidP="00273426">
      <w:pPr>
        <w:pStyle w:val="a2"/>
      </w:pPr>
      <w:r w:rsidRPr="00D2227F">
        <w:t>сценаріїв в прикладному ПЗ (наприклад, в програмах зі складу Adobe</w:t>
      </w:r>
      <w:r w:rsidR="00C40A95">
        <w:t xml:space="preserve"> </w:t>
      </w:r>
      <w:r w:rsidRPr="00D2227F">
        <w:t>CreativeSuite чи ApacheJMeter);</w:t>
      </w:r>
    </w:p>
    <w:p w:rsidR="007F3430" w:rsidRPr="00D2227F" w:rsidRDefault="007F3430" w:rsidP="00273426">
      <w:pPr>
        <w:pStyle w:val="a2"/>
      </w:pPr>
      <w:r w:rsidRPr="00D2227F">
        <w:t>всередині PDF-документів тощо.</w:t>
      </w:r>
    </w:p>
    <w:p w:rsidR="007F3430" w:rsidRPr="00D2227F" w:rsidRDefault="007F3430" w:rsidP="00273426">
      <w:r w:rsidRPr="00D2227F">
        <w:t xml:space="preserve">Незважаючи на схожість назв, мови Java та JavaScript є двома різними мовами, що мають відмінну семантику, хоча й мають схожі риси в стандартних </w:t>
      </w:r>
      <w:r w:rsidRPr="00D2227F">
        <w:lastRenderedPageBreak/>
        <w:t>бібліотеках та правилах іменування. Синтаксис обох мов отриманий «у спадок» від мови С, але семантика та дизайн JavaScript є результатом впливу мов Self та Scheme.</w:t>
      </w:r>
    </w:p>
    <w:p w:rsidR="007F3430" w:rsidRPr="00D2227F" w:rsidRDefault="007F3430" w:rsidP="00273426">
      <w:r w:rsidRPr="00D2227F">
        <w:t>Переваги JavaScript:</w:t>
      </w:r>
    </w:p>
    <w:p w:rsidR="007F3430" w:rsidRPr="00D2227F" w:rsidRDefault="007F3430" w:rsidP="00B275AC">
      <w:pPr>
        <w:pStyle w:val="a"/>
        <w:numPr>
          <w:ilvl w:val="0"/>
          <w:numId w:val="5"/>
        </w:numPr>
      </w:pPr>
      <w:r w:rsidRPr="00D2227F">
        <w:t>Жоден сучасний браузер не обходиться без підтримки JavaScript.</w:t>
      </w:r>
    </w:p>
    <w:p w:rsidR="007F3430" w:rsidRPr="00D2227F" w:rsidRDefault="007F3430" w:rsidP="00273426">
      <w:pPr>
        <w:pStyle w:val="a"/>
      </w:pPr>
      <w:r w:rsidRPr="00D2227F">
        <w:t>З використанням написаних на JavaScript</w:t>
      </w:r>
      <w:r w:rsidR="00C40A95">
        <w:t xml:space="preserve"> </w:t>
      </w:r>
      <w:r w:rsidRPr="00D2227F">
        <w:t>плагінів і скриптів впорається навіть не фахівець.</w:t>
      </w:r>
    </w:p>
    <w:p w:rsidR="007F3430" w:rsidRPr="00D2227F" w:rsidRDefault="007F3430" w:rsidP="00273426">
      <w:pPr>
        <w:pStyle w:val="a"/>
      </w:pPr>
      <w:r w:rsidRPr="00D2227F">
        <w:t>Корисні функціональні настройки.</w:t>
      </w:r>
    </w:p>
    <w:p w:rsidR="007F3430" w:rsidRPr="00D2227F" w:rsidRDefault="007F3430" w:rsidP="00273426">
      <w:pPr>
        <w:pStyle w:val="a"/>
      </w:pPr>
      <w:r w:rsidRPr="00D2227F">
        <w:t>Постійно удосконалюється мова – зараз розробляється бета-варіація проекту, JavaScript2.</w:t>
      </w:r>
    </w:p>
    <w:p w:rsidR="007F3430" w:rsidRPr="00D2227F" w:rsidRDefault="007F3430" w:rsidP="00273426">
      <w:pPr>
        <w:pStyle w:val="a"/>
      </w:pPr>
      <w:r w:rsidRPr="00D2227F">
        <w:t>Взаємодія з додатком може здійснюється навіть через текстові редактори – Microsoft Office і Open Office.</w:t>
      </w:r>
    </w:p>
    <w:p w:rsidR="007F3430" w:rsidRPr="00D2227F" w:rsidRDefault="007F3430" w:rsidP="00273426">
      <w:pPr>
        <w:pStyle w:val="a"/>
      </w:pPr>
      <w:r w:rsidRPr="00D2227F">
        <w:t>Перспектива використання мови в процесі навчання програмуванню і інформатиці.</w:t>
      </w:r>
    </w:p>
    <w:p w:rsidR="007F3430" w:rsidRPr="00D2227F" w:rsidRDefault="007F3430" w:rsidP="00273426">
      <w:r w:rsidRPr="00D2227F">
        <w:t>Недоліки JavaScript:</w:t>
      </w:r>
    </w:p>
    <w:p w:rsidR="007F3430" w:rsidRPr="00D2227F" w:rsidRDefault="007F3430" w:rsidP="00B275AC">
      <w:pPr>
        <w:pStyle w:val="a"/>
        <w:numPr>
          <w:ilvl w:val="0"/>
          <w:numId w:val="6"/>
        </w:numPr>
      </w:pPr>
      <w:r w:rsidRPr="00D2227F">
        <w:t>Знижений рівень безпеки через повсюдний і вільного доступу до вихідного коду популярних скриптів.</w:t>
      </w:r>
    </w:p>
    <w:p w:rsidR="007F3430" w:rsidRPr="00D2227F" w:rsidRDefault="007F3430" w:rsidP="00273426">
      <w:pPr>
        <w:pStyle w:val="a"/>
      </w:pPr>
      <w:r w:rsidRPr="00D2227F">
        <w:t>Безліч дрібних дратівливих помилок на кожному етапі роботи. Велика частина з них легко виправляється, але їх наявність дозволяє вважати цю мову менш професійною, порівняно з іншими.</w:t>
      </w:r>
    </w:p>
    <w:p w:rsidR="007F3430" w:rsidRPr="00D2227F" w:rsidRDefault="007F3430" w:rsidP="00273426">
      <w:pPr>
        <w:pStyle w:val="a"/>
      </w:pPr>
      <w:r w:rsidRPr="00D2227F">
        <w:t>Повсюдне поширення. Своєрідним недоліком можна вважати той факт, що частина активно використовуваних програм (особливо додатків) перестануть існувати при відсутності мови, оскільки цілком базуються на ньому.</w:t>
      </w:r>
    </w:p>
    <w:p w:rsidR="007F3430" w:rsidRPr="008D67CA" w:rsidRDefault="007F3430" w:rsidP="008D67CA">
      <w:pPr>
        <w:pStyle w:val="3"/>
      </w:pPr>
      <w:bookmarkStart w:id="46" w:name="_Toc532943750"/>
      <w:bookmarkStart w:id="47" w:name="_Toc28203091"/>
      <w:r w:rsidRPr="00A820DD">
        <w:t>2.3.</w:t>
      </w:r>
      <w:r w:rsidR="008D67CA">
        <w:t>4</w:t>
      </w:r>
      <w:r w:rsidRPr="00A820DD">
        <w:t xml:space="preserve"> Серверна платформа Node.js</w:t>
      </w:r>
      <w:bookmarkEnd w:id="46"/>
      <w:bookmarkEnd w:id="47"/>
    </w:p>
    <w:p w:rsidR="007F3430" w:rsidRPr="00D2227F" w:rsidRDefault="007F3430" w:rsidP="008D67CA">
      <w:r w:rsidRPr="00D2227F">
        <w:t xml:space="preserve">Node.js – платформа з відкритим кодом для виконання високопродуктивних мережевих застосунків, написаних мовою JavaScript. Засновником платформи є РаянДал (RyanDahl). Якщо раніше Javascript застосовувався для обробки даних в браузері на сторонні користувача, то node.js надав можливість виконувати JavaScript-скрипти на сервері та </w:t>
      </w:r>
      <w:r w:rsidRPr="00D2227F">
        <w:lastRenderedPageBreak/>
        <w:t>відправляти користувачеві результат їх виконання. Платформа Node.js перетворила JavaScript на мову загального використання з великою спільнотою розробників.</w:t>
      </w:r>
    </w:p>
    <w:p w:rsidR="007F3430" w:rsidRPr="00D2227F" w:rsidRDefault="007F3430" w:rsidP="008D67CA">
      <w:r w:rsidRPr="00D2227F">
        <w:t>Node.js має наступні властивості:</w:t>
      </w:r>
    </w:p>
    <w:p w:rsidR="007F3430" w:rsidRPr="00D2227F" w:rsidRDefault="007F3430" w:rsidP="008D67CA">
      <w:pPr>
        <w:pStyle w:val="a2"/>
      </w:pPr>
      <w:r w:rsidRPr="00D2227F">
        <w:t>асинхронна однопотокова модель виконання запитів;</w:t>
      </w:r>
    </w:p>
    <w:p w:rsidR="007F3430" w:rsidRPr="00D2227F" w:rsidRDefault="007F3430" w:rsidP="008D67CA">
      <w:pPr>
        <w:pStyle w:val="a2"/>
      </w:pPr>
      <w:r w:rsidRPr="00D2227F">
        <w:t>не блокуючий ввід/вивід;</w:t>
      </w:r>
    </w:p>
    <w:p w:rsidR="007F3430" w:rsidRPr="00D2227F" w:rsidRDefault="007F3430" w:rsidP="008D67CA">
      <w:pPr>
        <w:pStyle w:val="a2"/>
      </w:pPr>
      <w:r w:rsidRPr="00D2227F">
        <w:t>система модулів CommonJS;</w:t>
      </w:r>
    </w:p>
    <w:p w:rsidR="007F3430" w:rsidRPr="00D2227F" w:rsidRDefault="007F3430" w:rsidP="008D67CA">
      <w:pPr>
        <w:pStyle w:val="a2"/>
      </w:pPr>
      <w:r w:rsidRPr="00D2227F">
        <w:t>рушій JavaScriptGoogle V8.</w:t>
      </w:r>
    </w:p>
    <w:p w:rsidR="007F3430" w:rsidRPr="00D2227F" w:rsidRDefault="007F3430" w:rsidP="008D67CA">
      <w:r w:rsidRPr="00D2227F">
        <w:t>Для керування модулями використовується пакетний менеджер npm (nodepackagemanager).</w:t>
      </w:r>
    </w:p>
    <w:p w:rsidR="007F3430" w:rsidRPr="00D2227F" w:rsidRDefault="007F3430" w:rsidP="008D67CA">
      <w:r w:rsidRPr="00D2227F">
        <w:t>Платформа Node.js призначена для виконання високопродуктивних мережевих додатків, написаних мовою програмування JavaScript. Платформа окрім роботи із серверними скриптами для веб-запитів, також використовується для створення клієнтських та серверних програм.</w:t>
      </w:r>
    </w:p>
    <w:p w:rsidR="007F3430" w:rsidRPr="00D2227F" w:rsidRDefault="007F3430" w:rsidP="008D67CA">
      <w:r w:rsidRPr="00D2227F">
        <w:t>В платформі використовується розроблений компанією Google рушій V8.</w:t>
      </w:r>
    </w:p>
    <w:p w:rsidR="007F3430" w:rsidRPr="00D2227F" w:rsidRDefault="007F3430" w:rsidP="008D67CA">
      <w:r w:rsidRPr="00D2227F">
        <w:t>Для забезпечення обробки великої кількості паралельних запитів у Node.js використовується асинхронна модель запуску коду, заснована на обробці подій в неблокуючому режимі та визначенні обробників зворотніх викликів (callback). Як способи мультиплексування з'єднань підтримується epoll, kqueue, /dev/poll і select. Для мультиплексування з'єднань використовується бібліотека libuv, для створення пулу потоків (threadpool) задіяна бібліотека libeio, для виконання DNS-запитів у неблокуючому режимі інтегрований c-ares. Всі системні виклики, що спричиняють блокування, виконуються всередині пула потоків і потім, як і обробники сигналів, передають результат своєї роботи назад через неіменовані канали (pipe).</w:t>
      </w:r>
    </w:p>
    <w:p w:rsidR="007F3430" w:rsidRPr="00D2227F" w:rsidRDefault="007F3430" w:rsidP="008D67CA">
      <w:r w:rsidRPr="00D2227F">
        <w:t>За своєю суттю Node.js схожий на фреймворки</w:t>
      </w:r>
      <w:r w:rsidR="006760CD">
        <w:t xml:space="preserve"> </w:t>
      </w:r>
      <w:r w:rsidRPr="00D2227F">
        <w:t>Perl</w:t>
      </w:r>
      <w:r w:rsidR="006760CD">
        <w:t xml:space="preserve"> </w:t>
      </w:r>
      <w:r w:rsidRPr="00D2227F">
        <w:t>Any</w:t>
      </w:r>
      <w:r w:rsidR="006760CD">
        <w:t xml:space="preserve"> </w:t>
      </w:r>
      <w:r w:rsidRPr="00D2227F">
        <w:t>Event, Ruby</w:t>
      </w:r>
      <w:r w:rsidR="006760CD">
        <w:t xml:space="preserve"> </w:t>
      </w:r>
      <w:r w:rsidRPr="00D2227F">
        <w:t>Event</w:t>
      </w:r>
      <w:r w:rsidR="006760CD">
        <w:t xml:space="preserve"> </w:t>
      </w:r>
      <w:r w:rsidRPr="00D2227F">
        <w:t>Machine і Python</w:t>
      </w:r>
      <w:r w:rsidR="006760CD">
        <w:t xml:space="preserve"> </w:t>
      </w:r>
      <w:r w:rsidRPr="00D2227F">
        <w:t>Twisted, але цикл обробки подій (eventloop) у Node.js прихований від розробника і нагадує обробку подій у веб-застосунку, що працює в браузері. При написанні програм для Node.js необхідно враховувати специфіку подієво-орієнтованого програмування.</w:t>
      </w:r>
    </w:p>
    <w:p w:rsidR="007F3430" w:rsidRPr="00D2227F" w:rsidRDefault="007F3430" w:rsidP="008D67CA">
      <w:r w:rsidRPr="00D2227F">
        <w:lastRenderedPageBreak/>
        <w:t>Переваги Node.js:</w:t>
      </w:r>
    </w:p>
    <w:p w:rsidR="007F3430" w:rsidRPr="00D2227F" w:rsidRDefault="007F3430" w:rsidP="008D67CA">
      <w:pPr>
        <w:pStyle w:val="a2"/>
      </w:pPr>
      <w:r w:rsidRPr="00D2227F">
        <w:t>швидкість;</w:t>
      </w:r>
    </w:p>
    <w:p w:rsidR="007F3430" w:rsidRPr="00D2227F" w:rsidRDefault="007F3430" w:rsidP="008D67CA">
      <w:pPr>
        <w:pStyle w:val="a2"/>
      </w:pPr>
      <w:r w:rsidRPr="00D2227F">
        <w:t>використання мови JS;</w:t>
      </w:r>
    </w:p>
    <w:p w:rsidR="007F3430" w:rsidRPr="00D2227F" w:rsidRDefault="007F3430" w:rsidP="008D67CA">
      <w:pPr>
        <w:pStyle w:val="a2"/>
      </w:pPr>
      <w:r w:rsidRPr="00D2227F">
        <w:t>доступність;</w:t>
      </w:r>
    </w:p>
    <w:p w:rsidR="007F3430" w:rsidRPr="00D2227F" w:rsidRDefault="007F3430" w:rsidP="008D67CA">
      <w:pPr>
        <w:pStyle w:val="a2"/>
      </w:pPr>
      <w:r w:rsidRPr="00D2227F">
        <w:t>активна спільнота підтримки;</w:t>
      </w:r>
    </w:p>
    <w:p w:rsidR="007F3430" w:rsidRPr="00D2227F" w:rsidRDefault="007F3430" w:rsidP="008D67CA">
      <w:pPr>
        <w:pStyle w:val="a2"/>
      </w:pPr>
      <w:r w:rsidRPr="00D2227F">
        <w:t>асинхронність.</w:t>
      </w:r>
    </w:p>
    <w:p w:rsidR="007F3430" w:rsidRPr="00D2227F" w:rsidRDefault="007F3430" w:rsidP="008D67CA">
      <w:r w:rsidRPr="00D2227F">
        <w:t>Недоліки Node.js:</w:t>
      </w:r>
    </w:p>
    <w:p w:rsidR="007F3430" w:rsidRPr="00D2227F" w:rsidRDefault="007F3430" w:rsidP="008D67CA">
      <w:pPr>
        <w:pStyle w:val="a2"/>
      </w:pPr>
      <w:r w:rsidRPr="00D2227F">
        <w:t>не підходить для завдань, інтенсивних для ЦП;</w:t>
      </w:r>
    </w:p>
    <w:p w:rsidR="007F3430" w:rsidRPr="00D2227F" w:rsidRDefault="007F3430" w:rsidP="008D67CA">
      <w:pPr>
        <w:pStyle w:val="a2"/>
      </w:pPr>
      <w:r w:rsidRPr="00D2227F">
        <w:t>неефективний при широкомасштабному застосуванні;</w:t>
      </w:r>
    </w:p>
    <w:p w:rsidR="007F3430" w:rsidRPr="00D2227F" w:rsidRDefault="007F3430" w:rsidP="008D67CA">
      <w:pPr>
        <w:pStyle w:val="a2"/>
      </w:pPr>
      <w:r w:rsidRPr="00D2227F">
        <w:t>невідповідність, проблеми в узгодженості;</w:t>
      </w:r>
    </w:p>
    <w:p w:rsidR="007F3430" w:rsidRPr="00D2227F" w:rsidRDefault="007F3430" w:rsidP="008D67CA">
      <w:pPr>
        <w:pStyle w:val="a2"/>
      </w:pPr>
      <w:r w:rsidRPr="00D2227F">
        <w:t>погано підтримується реляційними базами даних.</w:t>
      </w:r>
    </w:p>
    <w:p w:rsidR="007F3430" w:rsidRPr="00A820DD" w:rsidRDefault="007F3430" w:rsidP="00CC243F">
      <w:pPr>
        <w:pStyle w:val="3"/>
      </w:pPr>
      <w:bookmarkStart w:id="48" w:name="_Toc28203092"/>
      <w:r w:rsidRPr="00A820DD">
        <w:t>2.3.</w:t>
      </w:r>
      <w:r w:rsidR="00CC243F">
        <w:t>5</w:t>
      </w:r>
      <w:r w:rsidRPr="00A820DD">
        <w:t>Фреймворк Express</w:t>
      </w:r>
      <w:bookmarkEnd w:id="48"/>
    </w:p>
    <w:p w:rsidR="007421C2" w:rsidRPr="007421C2" w:rsidRDefault="007421C2" w:rsidP="008F0613">
      <w:bookmarkStart w:id="49" w:name="_Toc532943751"/>
      <w:r w:rsidRPr="007421C2">
        <w:t>Фреймворк Express - мінімалістичний і гнучкий фреймворк для Node.js, що</w:t>
      </w:r>
      <w:r w:rsidRPr="007421C2">
        <w:rPr>
          <w:b/>
          <w:bCs/>
        </w:rPr>
        <w:t xml:space="preserve"> </w:t>
      </w:r>
      <w:r w:rsidRPr="007421C2">
        <w:t>забезпечує широкий набір надійнийх функцій для розробки веб- і мобільних</w:t>
      </w:r>
      <w:r w:rsidRPr="007421C2">
        <w:rPr>
          <w:b/>
          <w:bCs/>
        </w:rPr>
        <w:t xml:space="preserve"> </w:t>
      </w:r>
      <w:r w:rsidRPr="007421C2">
        <w:t>додатків. Це полегшує швидкий розвиток веб-додатків на основі Node.js. Фреймворк</w:t>
      </w:r>
      <w:r w:rsidRPr="007421C2">
        <w:rPr>
          <w:b/>
          <w:bCs/>
        </w:rPr>
        <w:t xml:space="preserve"> </w:t>
      </w:r>
      <w:r w:rsidRPr="007421C2">
        <w:t>Express має ряд переваг:</w:t>
      </w:r>
    </w:p>
    <w:p w:rsidR="007421C2" w:rsidRPr="007421C2" w:rsidRDefault="007421C2" w:rsidP="007421C2">
      <w:pPr>
        <w:pStyle w:val="a"/>
        <w:numPr>
          <w:ilvl w:val="0"/>
          <w:numId w:val="11"/>
        </w:numPr>
      </w:pPr>
      <w:r w:rsidRPr="007421C2">
        <w:t xml:space="preserve">Дозволяє </w:t>
      </w:r>
      <w:r w:rsidRPr="007421C2">
        <w:t>налаштовувати та контролювати HTTP-запити між клієнтською і</w:t>
      </w:r>
      <w:r w:rsidRPr="007421C2">
        <w:rPr>
          <w:b/>
          <w:bCs/>
          <w:lang w:val="ru-RU"/>
        </w:rPr>
        <w:t xml:space="preserve"> </w:t>
      </w:r>
      <w:r w:rsidRPr="007421C2">
        <w:t>серверною частинами додатку;</w:t>
      </w:r>
    </w:p>
    <w:p w:rsidR="007421C2" w:rsidRPr="007421C2" w:rsidRDefault="007421C2" w:rsidP="007421C2">
      <w:pPr>
        <w:pStyle w:val="a"/>
      </w:pPr>
      <w:r w:rsidRPr="007421C2">
        <w:t xml:space="preserve">Визначає </w:t>
      </w:r>
      <w:r w:rsidRPr="007421C2">
        <w:t>таблицю маршрутизації, яка використовується для виконання</w:t>
      </w:r>
      <w:r w:rsidRPr="007421C2">
        <w:rPr>
          <w:b/>
          <w:bCs/>
        </w:rPr>
        <w:t xml:space="preserve"> </w:t>
      </w:r>
      <w:r w:rsidRPr="007421C2">
        <w:t>різних дій на основі методу HTTP і URL-адреси;</w:t>
      </w:r>
    </w:p>
    <w:p w:rsidR="007421C2" w:rsidRPr="007421C2" w:rsidRDefault="007421C2" w:rsidP="007421C2">
      <w:pPr>
        <w:pStyle w:val="a"/>
      </w:pPr>
      <w:r w:rsidRPr="007421C2">
        <w:t xml:space="preserve">Дозволяє </w:t>
      </w:r>
      <w:r w:rsidRPr="007421C2">
        <w:t>динамічно відтворювати HTML-сторінки на основі передачі</w:t>
      </w:r>
      <w:r w:rsidRPr="007421C2">
        <w:rPr>
          <w:b/>
          <w:bCs/>
          <w:lang w:val="ru-RU"/>
        </w:rPr>
        <w:t xml:space="preserve"> </w:t>
      </w:r>
      <w:r w:rsidRPr="007421C2">
        <w:t>аргументів шаблонам;</w:t>
      </w:r>
    </w:p>
    <w:p w:rsidR="007421C2" w:rsidRPr="007421C2" w:rsidRDefault="007421C2" w:rsidP="007421C2">
      <w:pPr>
        <w:pStyle w:val="a"/>
      </w:pPr>
      <w:r w:rsidRPr="007421C2">
        <w:t xml:space="preserve">Асинхронне </w:t>
      </w:r>
      <w:r w:rsidRPr="007421C2">
        <w:t>та подієве управління – це означає, що сервер на основі</w:t>
      </w:r>
      <w:r w:rsidRPr="007421C2">
        <w:rPr>
          <w:b/>
          <w:bCs/>
          <w:lang w:val="ru-RU"/>
        </w:rPr>
        <w:t xml:space="preserve"> </w:t>
      </w:r>
      <w:r w:rsidRPr="007421C2">
        <w:t>фреймворку Express ніколи не чекає на повернення даних API. Сервер</w:t>
      </w:r>
      <w:r w:rsidRPr="007421C2">
        <w:rPr>
          <w:b/>
          <w:bCs/>
        </w:rPr>
        <w:t xml:space="preserve"> </w:t>
      </w:r>
      <w:r w:rsidRPr="007421C2">
        <w:t>переходить до наступного API після виклику, а механізм сповіщень Events</w:t>
      </w:r>
      <w:r w:rsidRPr="007421C2">
        <w:rPr>
          <w:b/>
          <w:bCs/>
          <w:lang w:val="ru-RU"/>
        </w:rPr>
        <w:t xml:space="preserve"> </w:t>
      </w:r>
      <w:r w:rsidRPr="007421C2">
        <w:t>допомагає серверу отримувати відповідь від попереднього виклику API.</w:t>
      </w:r>
    </w:p>
    <w:p w:rsidR="007421C2" w:rsidRPr="007421C2" w:rsidRDefault="007421C2" w:rsidP="007421C2">
      <w:pPr>
        <w:pStyle w:val="a"/>
      </w:pPr>
      <w:r w:rsidRPr="007421C2">
        <w:t xml:space="preserve">Дуже </w:t>
      </w:r>
      <w:r w:rsidRPr="007421C2">
        <w:t>швидкий – побудований на основі Google Chrome Engine V8,</w:t>
      </w:r>
      <w:r w:rsidRPr="007421C2">
        <w:rPr>
          <w:b/>
          <w:bCs/>
        </w:rPr>
        <w:t xml:space="preserve"> </w:t>
      </w:r>
      <w:r w:rsidRPr="007421C2">
        <w:t>бібліотека фреймворку Express дуже швидко виконує код;</w:t>
      </w:r>
    </w:p>
    <w:p w:rsidR="007421C2" w:rsidRPr="007421C2" w:rsidRDefault="007421C2" w:rsidP="007421C2">
      <w:pPr>
        <w:pStyle w:val="a"/>
      </w:pPr>
      <w:r w:rsidRPr="007421C2">
        <w:t>Однопотоковий</w:t>
      </w:r>
      <w:r w:rsidRPr="007421C2">
        <w:t>, проте високо маштабований – Express використовує одну</w:t>
      </w:r>
      <w:r w:rsidRPr="007421C2">
        <w:rPr>
          <w:b/>
          <w:bCs/>
          <w:lang w:val="ru-RU"/>
        </w:rPr>
        <w:t xml:space="preserve"> </w:t>
      </w:r>
      <w:r w:rsidRPr="007421C2">
        <w:t>потокову модель з циклом подій. Механізм подій допомагає серверу</w:t>
      </w:r>
      <w:r w:rsidRPr="007421C2">
        <w:rPr>
          <w:b/>
          <w:bCs/>
          <w:lang w:val="ru-RU"/>
        </w:rPr>
        <w:t xml:space="preserve"> </w:t>
      </w:r>
      <w:r w:rsidRPr="007421C2">
        <w:lastRenderedPageBreak/>
        <w:t>реагувати неблокуючим способом і робить сервер дуже масштабованим, на</w:t>
      </w:r>
      <w:r w:rsidRPr="007421C2">
        <w:rPr>
          <w:b/>
          <w:bCs/>
          <w:lang w:val="ru-RU"/>
        </w:rPr>
        <w:t xml:space="preserve"> </w:t>
      </w:r>
      <w:r w:rsidRPr="007421C2">
        <w:t>відміну від традиційних серверів, які створюють обмежені потоки для</w:t>
      </w:r>
      <w:r w:rsidRPr="007421C2">
        <w:rPr>
          <w:b/>
          <w:bCs/>
          <w:lang w:val="ru-RU"/>
        </w:rPr>
        <w:t xml:space="preserve"> </w:t>
      </w:r>
      <w:r w:rsidRPr="007421C2">
        <w:t>обробки запитів. Express використовує одну потокову програму, і одна й та</w:t>
      </w:r>
      <w:r w:rsidRPr="007421C2">
        <w:rPr>
          <w:b/>
          <w:bCs/>
          <w:lang w:val="ru-RU"/>
        </w:rPr>
        <w:t xml:space="preserve"> </w:t>
      </w:r>
      <w:r w:rsidRPr="007421C2">
        <w:t>сама програма може надавати послуги набагато більшу кількість запитів,</w:t>
      </w:r>
      <w:r w:rsidRPr="007421C2">
        <w:rPr>
          <w:b/>
          <w:bCs/>
          <w:lang w:val="ru-RU"/>
        </w:rPr>
        <w:t xml:space="preserve"> </w:t>
      </w:r>
      <w:r w:rsidRPr="007421C2">
        <w:t>ніж традиційні сервери, такі як HTTP-сервер Apache.</w:t>
      </w:r>
    </w:p>
    <w:p w:rsidR="007421C2" w:rsidRPr="007421C2" w:rsidRDefault="007421C2" w:rsidP="007421C2">
      <w:pPr>
        <w:pStyle w:val="a"/>
        <w:rPr>
          <w:b/>
          <w:bCs/>
        </w:rPr>
      </w:pPr>
      <w:r w:rsidRPr="007421C2">
        <w:t xml:space="preserve">Без </w:t>
      </w:r>
      <w:r w:rsidRPr="007421C2">
        <w:t>буферизації - програми Express ніколи не буферують будь-які дані. Всі</w:t>
      </w:r>
      <w:r w:rsidRPr="007421C2">
        <w:rPr>
          <w:b/>
          <w:bCs/>
        </w:rPr>
        <w:t xml:space="preserve"> </w:t>
      </w:r>
      <w:r w:rsidRPr="007421C2">
        <w:t>дані у програмі просто передаються від однієї функції до іншої.</w:t>
      </w:r>
      <w:r w:rsidRPr="007421C2">
        <w:rPr>
          <w:b/>
          <w:bCs/>
          <w:lang w:val="ru-RU"/>
        </w:rPr>
        <w:t xml:space="preserve"> </w:t>
      </w:r>
      <w:r w:rsidRPr="007421C2">
        <w:t>Фреймворк Express дозволяє розробника з легкістю працювати з POST і GET</w:t>
      </w:r>
      <w:r w:rsidRPr="007421C2">
        <w:rPr>
          <w:b/>
          <w:bCs/>
          <w:lang w:val="ru-RU"/>
        </w:rPr>
        <w:t xml:space="preserve"> </w:t>
      </w:r>
      <w:r w:rsidRPr="007421C2">
        <w:t xml:space="preserve">запитами, підтримує більшість функціоналу доступного в JavaScript, тому він </w:t>
      </w:r>
      <w:r w:rsidRPr="007421C2">
        <w:rPr>
          <w:b/>
          <w:bCs/>
          <w:lang w:val="ru-RU"/>
        </w:rPr>
        <w:t xml:space="preserve"> </w:t>
      </w:r>
      <w:r w:rsidRPr="007421C2">
        <w:t>надзвичайно зручний для комплексної розробки разом із клієнтською частиною на</w:t>
      </w:r>
      <w:r w:rsidRPr="007421C2">
        <w:rPr>
          <w:b/>
          <w:bCs/>
          <w:lang w:val="ru-RU"/>
        </w:rPr>
        <w:t xml:space="preserve"> </w:t>
      </w:r>
      <w:r w:rsidRPr="007421C2">
        <w:t xml:space="preserve">основі JavaScript. </w:t>
      </w:r>
    </w:p>
    <w:p w:rsidR="007F3430" w:rsidRPr="00CC243F" w:rsidRDefault="007F3430" w:rsidP="007421C2">
      <w:pPr>
        <w:pStyle w:val="3"/>
      </w:pPr>
      <w:bookmarkStart w:id="50" w:name="_Toc28203093"/>
      <w:r w:rsidRPr="004719EE">
        <w:t>2.3.</w:t>
      </w:r>
      <w:r w:rsidR="00CC243F">
        <w:t>6</w:t>
      </w:r>
      <w:r w:rsidRPr="004719EE">
        <w:t xml:space="preserve"> База даних MongoDB</w:t>
      </w:r>
      <w:bookmarkEnd w:id="49"/>
      <w:bookmarkEnd w:id="50"/>
    </w:p>
    <w:p w:rsidR="007F3430" w:rsidRPr="00D2227F" w:rsidRDefault="007F3430" w:rsidP="00CC243F">
      <w:r w:rsidRPr="00D2227F">
        <w:t>MongoDB – документо-орієнтована система керування базами даних (СКБД) з відкритим вихідним кодом, яка не потребує опису схеми таблиць. MongoDB займає нішу між швидкими і масштабованими системами, що оперують даними у форматі ключ/значення, і реляційними СКБД, функціональними і зручними у формуванні запитів.</w:t>
      </w:r>
    </w:p>
    <w:p w:rsidR="007F3430" w:rsidRPr="00D2227F" w:rsidRDefault="007F3430" w:rsidP="00CC243F">
      <w:r w:rsidRPr="00D2227F">
        <w:t>Код MongoDB написаний на мові C++ і поширюється в рамках ліцензії AGPLv3.</w:t>
      </w:r>
    </w:p>
    <w:p w:rsidR="007F3430" w:rsidRPr="00D2227F" w:rsidRDefault="007F3430" w:rsidP="00CC243F">
      <w:r w:rsidRPr="00D2227F">
        <w:t xml:space="preserve">MongoDB підтримує зберігання документів в JSON-подібному форматі, має досить гнучку мову для формування запитів, може створювати індекси для різних збережених атрибутів, ефективно забезпечує зберігання великих бінарних об'єктів, підтримує журналювання операцій зі зміни і додавання даних в БД, може працювати відповідно до парадигми Map/Reduce, підтримує реплікацію і побудову відмовостійких конфігурацій. У MongoDB є вбудовані засоби із забезпечення шардінгу (розподіл набору даних по серверах на основі певного ключа), комбінуючи який реплікацією даних можна побудувати горизонтально масштабований кластер зберігання, в якому відсутня єдина точка відмови (збій будь-якого вузла не позначається на роботі БД), підтримується автоматичне відновлення після збою і перенесення </w:t>
      </w:r>
      <w:r w:rsidRPr="00D2227F">
        <w:lastRenderedPageBreak/>
        <w:t>навантаження з вузла, який вийшов з ладу. Розширення кластера або перетворення одного сервера на кластер проводиться без зупинки роботи БД простим додаванням нових машин.</w:t>
      </w:r>
    </w:p>
    <w:p w:rsidR="007F3430" w:rsidRPr="00D2227F" w:rsidRDefault="007F3430" w:rsidP="00CC243F">
      <w:r w:rsidRPr="00D2227F">
        <w:t>Основні можливості MongoDB:</w:t>
      </w:r>
    </w:p>
    <w:p w:rsidR="007F3430" w:rsidRPr="00D2227F" w:rsidRDefault="00CC243F" w:rsidP="00CC243F">
      <w:pPr>
        <w:pStyle w:val="a2"/>
      </w:pPr>
      <w:r w:rsidRPr="00D2227F">
        <w:t>документо</w:t>
      </w:r>
      <w:r w:rsidR="007F3430" w:rsidRPr="00D2227F">
        <w:t>-орієнтоване сховище (проста та по</w:t>
      </w:r>
      <w:r>
        <w:t>тужна JSON-подібна схема даних)</w:t>
      </w:r>
      <w:r w:rsidRPr="00CC243F">
        <w:rPr>
          <w:lang w:val="ru-RU"/>
        </w:rPr>
        <w:t>;</w:t>
      </w:r>
    </w:p>
    <w:p w:rsidR="007F3430" w:rsidRPr="00D2227F" w:rsidRDefault="00CC243F" w:rsidP="00CC243F">
      <w:pPr>
        <w:pStyle w:val="a2"/>
      </w:pPr>
      <w:r w:rsidRPr="00D2227F">
        <w:t xml:space="preserve">досить </w:t>
      </w:r>
      <w:r w:rsidR="007F3430" w:rsidRPr="00D2227F">
        <w:t>гну</w:t>
      </w:r>
      <w:r>
        <w:t>чка мова для формування запитів</w:t>
      </w:r>
      <w:r w:rsidRPr="00CC243F">
        <w:rPr>
          <w:lang w:val="ru-RU"/>
        </w:rPr>
        <w:t>;</w:t>
      </w:r>
    </w:p>
    <w:p w:rsidR="007F3430" w:rsidRPr="00D2227F" w:rsidRDefault="00CC243F" w:rsidP="00CC243F">
      <w:pPr>
        <w:pStyle w:val="a2"/>
      </w:pPr>
      <w:r>
        <w:t>динамічні запити</w:t>
      </w:r>
      <w:r>
        <w:rPr>
          <w:lang w:val="en-US"/>
        </w:rPr>
        <w:t>;</w:t>
      </w:r>
    </w:p>
    <w:p w:rsidR="007F3430" w:rsidRPr="00D2227F" w:rsidRDefault="00CC243F" w:rsidP="00CC243F">
      <w:pPr>
        <w:pStyle w:val="a2"/>
      </w:pPr>
      <w:r>
        <w:t>повна підтримка індексів</w:t>
      </w:r>
      <w:r>
        <w:rPr>
          <w:lang w:val="en-US"/>
        </w:rPr>
        <w:t>;</w:t>
      </w:r>
    </w:p>
    <w:p w:rsidR="007F3430" w:rsidRPr="00D2227F" w:rsidRDefault="00CC243F" w:rsidP="00CC243F">
      <w:pPr>
        <w:pStyle w:val="a2"/>
      </w:pPr>
      <w:r w:rsidRPr="00D2227F">
        <w:t xml:space="preserve">профілювання </w:t>
      </w:r>
      <w:r w:rsidR="007F3430" w:rsidRPr="00D2227F">
        <w:t>за</w:t>
      </w:r>
      <w:r>
        <w:t>питів</w:t>
      </w:r>
      <w:r>
        <w:rPr>
          <w:lang w:val="en-US"/>
        </w:rPr>
        <w:t>;</w:t>
      </w:r>
    </w:p>
    <w:p w:rsidR="007F3430" w:rsidRPr="00D2227F" w:rsidRDefault="00CC243F" w:rsidP="00CC243F">
      <w:pPr>
        <w:pStyle w:val="a2"/>
      </w:pPr>
      <w:r>
        <w:t>швидкі оновлення «на місці»</w:t>
      </w:r>
      <w:r>
        <w:rPr>
          <w:lang w:val="en-US"/>
        </w:rPr>
        <w:t>;</w:t>
      </w:r>
    </w:p>
    <w:p w:rsidR="007F3430" w:rsidRPr="00D2227F" w:rsidRDefault="00CC243F" w:rsidP="00CC243F">
      <w:pPr>
        <w:pStyle w:val="a2"/>
      </w:pPr>
      <w:r w:rsidRPr="00D2227F">
        <w:t xml:space="preserve">ефективне </w:t>
      </w:r>
      <w:r w:rsidR="007F3430" w:rsidRPr="00D2227F">
        <w:t>зберігання бінарних даних великих об</w:t>
      </w:r>
      <w:r>
        <w:t>сягів, наприклад, фото та відео</w:t>
      </w:r>
      <w:r w:rsidRPr="00CC243F">
        <w:rPr>
          <w:lang w:val="ru-RU"/>
        </w:rPr>
        <w:t>;</w:t>
      </w:r>
    </w:p>
    <w:p w:rsidR="007F3430" w:rsidRPr="00D2227F" w:rsidRDefault="00CC243F" w:rsidP="00CC243F">
      <w:pPr>
        <w:pStyle w:val="a2"/>
      </w:pPr>
      <w:r w:rsidRPr="00D2227F">
        <w:t>журналювання</w:t>
      </w:r>
      <w:r w:rsidR="00C40A95">
        <w:t xml:space="preserve"> </w:t>
      </w:r>
      <w:r w:rsidR="007F3430" w:rsidRPr="00D2227F">
        <w:t>опе</w:t>
      </w:r>
      <w:r>
        <w:t>рацій, що модифікують дані в БД</w:t>
      </w:r>
      <w:r w:rsidRPr="00CC243F">
        <w:rPr>
          <w:lang w:val="ru-RU"/>
        </w:rPr>
        <w:t>;</w:t>
      </w:r>
    </w:p>
    <w:p w:rsidR="007F3430" w:rsidRPr="00D2227F" w:rsidRDefault="00CC243F" w:rsidP="00CC243F">
      <w:pPr>
        <w:pStyle w:val="a2"/>
      </w:pPr>
      <w:r w:rsidRPr="00D2227F">
        <w:t xml:space="preserve">підтримка </w:t>
      </w:r>
      <w:r w:rsidR="007F3430" w:rsidRPr="00D2227F">
        <w:t>відмовостійкості і масштабованості: асинхронна реп</w:t>
      </w:r>
      <w:r>
        <w:t>лікація, набір реплік і шардінг</w:t>
      </w:r>
      <w:r w:rsidRPr="00CC243F">
        <w:t>;</w:t>
      </w:r>
    </w:p>
    <w:p w:rsidR="007F3430" w:rsidRPr="00D2227F" w:rsidRDefault="00CC243F" w:rsidP="00CC243F">
      <w:pPr>
        <w:pStyle w:val="a2"/>
      </w:pPr>
      <w:r w:rsidRPr="00D2227F">
        <w:t xml:space="preserve">може </w:t>
      </w:r>
      <w:r w:rsidR="007F3430" w:rsidRPr="00D2227F">
        <w:t>працювати відповідно до парадигми MapReduce.</w:t>
      </w:r>
    </w:p>
    <w:p w:rsidR="007F3430" w:rsidRPr="00BE5777" w:rsidRDefault="007F3430" w:rsidP="00BE5777">
      <w:pPr>
        <w:pStyle w:val="aff"/>
        <w:spacing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>Недоліком MongoDB є використання пам'яті.</w:t>
      </w:r>
    </w:p>
    <w:p w:rsidR="007F3430" w:rsidRPr="004719EE" w:rsidRDefault="007F3430" w:rsidP="00BE5777">
      <w:pPr>
        <w:pStyle w:val="2"/>
      </w:pPr>
      <w:bookmarkStart w:id="51" w:name="_Toc532943753"/>
      <w:bookmarkStart w:id="52" w:name="_Toc28203094"/>
      <w:r w:rsidRPr="004719EE">
        <w:t>2.4 Опис архітектури веб-</w:t>
      </w:r>
      <w:r w:rsidRPr="00BE5777">
        <w:t>застосунку</w:t>
      </w:r>
      <w:bookmarkEnd w:id="51"/>
      <w:bookmarkEnd w:id="52"/>
    </w:p>
    <w:p w:rsidR="007F3430" w:rsidRPr="004719EE" w:rsidRDefault="007F3430" w:rsidP="00BE5777">
      <w:pPr>
        <w:pStyle w:val="3"/>
      </w:pPr>
      <w:bookmarkStart w:id="53" w:name="_Toc532943754"/>
      <w:bookmarkStart w:id="54" w:name="_Toc28203095"/>
      <w:r w:rsidRPr="004719EE">
        <w:t>2.4.1 Діаграма розміщення</w:t>
      </w:r>
      <w:bookmarkEnd w:id="53"/>
      <w:bookmarkEnd w:id="54"/>
    </w:p>
    <w:p w:rsidR="007F3430" w:rsidRPr="00D2227F" w:rsidRDefault="007F3430" w:rsidP="003A5517">
      <w:r w:rsidRPr="00D2227F">
        <w:t>Діаграми розгортання</w:t>
      </w:r>
      <w:r w:rsidR="00D4169B">
        <w:t xml:space="preserve"> (діаграма розміщення)</w:t>
      </w:r>
      <w:r w:rsidRPr="00D2227F">
        <w:t xml:space="preserve"> (рис. 2.</w:t>
      </w:r>
      <w:r w:rsidR="00D77CC6">
        <w:t>4</w:t>
      </w:r>
      <w:r w:rsidRPr="00D2227F">
        <w:t>) представля</w:t>
      </w:r>
      <w:r w:rsidR="00D4169B">
        <w:t xml:space="preserve">є </w:t>
      </w:r>
      <w:r w:rsidRPr="00D2227F">
        <w:t>фізичне розташування системи, показуючи, на якому фізичному обладнанні запускається та чи інша складова програмного забезпечення.</w:t>
      </w:r>
    </w:p>
    <w:p w:rsidR="007F3430" w:rsidRPr="00D2227F" w:rsidRDefault="007F3430" w:rsidP="003A5517">
      <w:r w:rsidRPr="00D2227F">
        <w:t>Вузол (node) – це те, що може містити програмне забезпечення. Вузли бувають двох типів. Пристрій (device) – це фізичне обладнання: комп'ютер або пристрій, пов'язан</w:t>
      </w:r>
      <w:r w:rsidR="003A5517">
        <w:t>ий</w:t>
      </w:r>
      <w:r w:rsidRPr="00D2227F">
        <w:t xml:space="preserve"> з системою. Середовище виконання (execution</w:t>
      </w:r>
      <w:r w:rsidR="00C40A95">
        <w:t xml:space="preserve"> </w:t>
      </w:r>
      <w:r w:rsidRPr="00D2227F">
        <w:t>environment) – це програмне забезпечення, яке саме може включати інше програмне забезпечення, наприклад операційну систему або процес-контейнер.</w:t>
      </w:r>
    </w:p>
    <w:p w:rsidR="007F3430" w:rsidRPr="00D2227F" w:rsidRDefault="007F3430" w:rsidP="003A5517">
      <w:r w:rsidRPr="00D2227F">
        <w:lastRenderedPageBreak/>
        <w:t>Вузли можуть містити артефакти (artifacts), які є фізичним уособленням програмного забезпечення; зазвичай це файли. Такими файлами можуть бути виконувані файли (такі як файли .eхе, виконавчі файли, файли DLL, файли JAR, складання або сценарії) або файли даних, конфігураційні файли, HTML-документи і т. д. Перелік артефактів всередині вузла вказує на те, що на даному вузлі артефакт розгортається в систему, яка запускається.</w:t>
      </w:r>
    </w:p>
    <w:p w:rsidR="007F3430" w:rsidRPr="00D2227F" w:rsidRDefault="007F3430" w:rsidP="003A5517">
      <w:r w:rsidRPr="00D2227F">
        <w:t>Артефакти можна зображувати у вигляді прямокутників класів або перераховувати їх імена всередині вузла.</w:t>
      </w:r>
    </w:p>
    <w:p w:rsidR="007F3430" w:rsidRPr="00D2227F" w:rsidRDefault="007F3430" w:rsidP="003A5517">
      <w:r w:rsidRPr="00D2227F">
        <w:t>Артефакти часто є реалізацією компонентів. Це можна показати, задавши значення-мітки всередині прямокутників артефактів.</w:t>
      </w:r>
    </w:p>
    <w:p w:rsidR="007F3430" w:rsidRPr="00D2227F" w:rsidRDefault="007F3430" w:rsidP="003A5517">
      <w:r w:rsidRPr="00D2227F">
        <w:t>Інформаційні шляхи між вузлами представляють обмін інформацією в системі. Можна супроводжувати ці шляхи інформацією про використання інформаційних протоколів.</w:t>
      </w:r>
    </w:p>
    <w:p w:rsidR="007F3430" w:rsidRPr="00D2227F" w:rsidRDefault="007F3430" w:rsidP="007F3430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7F3430" w:rsidRPr="00D2227F" w:rsidRDefault="007C5598" w:rsidP="003A5517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6115050" cy="1181100"/>
            <wp:effectExtent l="0" t="0" r="0" b="0"/>
            <wp:docPr id="2" name="Рисунок 2" descr="deploy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ploymen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3430" w:rsidRPr="00D2227F" w:rsidRDefault="007F3430" w:rsidP="003A5517">
      <w:pPr>
        <w:pStyle w:val="ad"/>
      </w:pPr>
      <w:r w:rsidRPr="00E519A3">
        <w:t>Рисунок 2.</w:t>
      </w:r>
      <w:r w:rsidR="00D77CC6">
        <w:t>4</w:t>
      </w:r>
      <w:r w:rsidRPr="00E519A3">
        <w:t xml:space="preserve"> – Діаграма розміщення.</w:t>
      </w:r>
    </w:p>
    <w:p w:rsidR="007F3430" w:rsidRPr="00D2227F" w:rsidRDefault="007F3430" w:rsidP="007F3430">
      <w:pPr>
        <w:pStyle w:val="aff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7F3430" w:rsidRDefault="007F3430" w:rsidP="003A5517">
      <w:pPr>
        <w:pStyle w:val="3"/>
      </w:pPr>
      <w:bookmarkStart w:id="55" w:name="_Toc532943755"/>
      <w:bookmarkStart w:id="56" w:name="_Toc28203096"/>
      <w:r w:rsidRPr="004719EE">
        <w:t>2.4.2 Діаграма компонентів</w:t>
      </w:r>
      <w:bookmarkEnd w:id="55"/>
      <w:bookmarkEnd w:id="56"/>
    </w:p>
    <w:p w:rsidR="00D04B48" w:rsidRPr="00D04B48" w:rsidRDefault="00D04B48" w:rsidP="00D04B48">
      <w:r>
        <w:t>Діаграма компонентів зображена на рисунку 2.</w:t>
      </w:r>
      <w:r w:rsidR="00D77CC6">
        <w:t>5</w:t>
      </w:r>
      <w:r>
        <w:t>.</w:t>
      </w:r>
    </w:p>
    <w:p w:rsidR="00ED657D" w:rsidRDefault="005564A1" w:rsidP="005564A1">
      <w:pPr>
        <w:rPr>
          <w:lang w:val="ru-RU"/>
        </w:rPr>
      </w:pPr>
      <w:r>
        <w:t>В</w:t>
      </w:r>
      <w:r w:rsidRPr="005564A1">
        <w:rPr>
          <w:lang w:val="ru-RU"/>
        </w:rPr>
        <w:t>ідносини</w:t>
      </w:r>
      <w:r w:rsidR="00C40A95">
        <w:rPr>
          <w:lang w:val="ru-RU"/>
        </w:rPr>
        <w:t xml:space="preserve"> </w:t>
      </w:r>
      <w:r w:rsidRPr="005564A1">
        <w:rPr>
          <w:lang w:val="ru-RU"/>
        </w:rPr>
        <w:t>залежності на діаграмі</w:t>
      </w:r>
      <w:r w:rsidR="00C40A95">
        <w:rPr>
          <w:lang w:val="ru-RU"/>
        </w:rPr>
        <w:t xml:space="preserve"> </w:t>
      </w:r>
      <w:r w:rsidRPr="005564A1">
        <w:rPr>
          <w:lang w:val="ru-RU"/>
        </w:rPr>
        <w:t>компонентів є відношення</w:t>
      </w:r>
      <w:r w:rsidR="00C40A95">
        <w:rPr>
          <w:lang w:val="ru-RU"/>
        </w:rPr>
        <w:t xml:space="preserve"> </w:t>
      </w:r>
      <w:r>
        <w:rPr>
          <w:lang w:val="ru-RU"/>
        </w:rPr>
        <w:t>між</w:t>
      </w:r>
      <w:r w:rsidR="00C40A95">
        <w:rPr>
          <w:lang w:val="ru-RU"/>
        </w:rPr>
        <w:t xml:space="preserve"> </w:t>
      </w:r>
      <w:r>
        <w:rPr>
          <w:lang w:val="ru-RU"/>
        </w:rPr>
        <w:t>різними видами компонентів</w:t>
      </w:r>
      <w:r w:rsidRPr="005564A1">
        <w:rPr>
          <w:lang w:val="ru-RU"/>
        </w:rPr>
        <w:t>.</w:t>
      </w:r>
      <w:r>
        <w:rPr>
          <w:lang w:val="ru-RU"/>
        </w:rPr>
        <w:t xml:space="preserve"> У цьому</w:t>
      </w:r>
      <w:r w:rsidR="00C40A95">
        <w:rPr>
          <w:lang w:val="ru-RU"/>
        </w:rPr>
        <w:t xml:space="preserve"> </w:t>
      </w:r>
      <w:r>
        <w:rPr>
          <w:lang w:val="ru-RU"/>
        </w:rPr>
        <w:t>проекті</w:t>
      </w:r>
      <w:r w:rsidR="00C40A95">
        <w:rPr>
          <w:lang w:val="ru-RU"/>
        </w:rPr>
        <w:t xml:space="preserve"> </w:t>
      </w:r>
      <w:r>
        <w:rPr>
          <w:lang w:val="ru-RU"/>
        </w:rPr>
        <w:t>такі</w:t>
      </w:r>
      <w:r w:rsidR="00C40A95">
        <w:rPr>
          <w:lang w:val="ru-RU"/>
        </w:rPr>
        <w:t xml:space="preserve"> </w:t>
      </w:r>
      <w:r>
        <w:rPr>
          <w:lang w:val="ru-RU"/>
        </w:rPr>
        <w:t>відносини</w:t>
      </w:r>
      <w:r w:rsidR="00C40A95">
        <w:rPr>
          <w:lang w:val="ru-RU"/>
        </w:rPr>
        <w:t xml:space="preserve"> </w:t>
      </w:r>
      <w:r>
        <w:rPr>
          <w:lang w:val="ru-RU"/>
        </w:rPr>
        <w:t>спостерігаються</w:t>
      </w:r>
      <w:r w:rsidR="00C40A95">
        <w:rPr>
          <w:lang w:val="ru-RU"/>
        </w:rPr>
        <w:t xml:space="preserve"> </w:t>
      </w:r>
      <w:r>
        <w:rPr>
          <w:lang w:val="ru-RU"/>
        </w:rPr>
        <w:t>між</w:t>
      </w:r>
      <w:r w:rsidR="00C40A95">
        <w:rPr>
          <w:lang w:val="ru-RU"/>
        </w:rPr>
        <w:t xml:space="preserve"> </w:t>
      </w:r>
      <w:r>
        <w:rPr>
          <w:lang w:val="ru-RU"/>
        </w:rPr>
        <w:t xml:space="preserve">виконуючими файлами </w:t>
      </w:r>
      <w:r>
        <w:rPr>
          <w:lang w:val="en-US"/>
        </w:rPr>
        <w:t>js</w:t>
      </w:r>
      <w:r w:rsidRPr="005564A1">
        <w:rPr>
          <w:lang w:val="ru-RU"/>
        </w:rPr>
        <w:t xml:space="preserve">. </w:t>
      </w:r>
    </w:p>
    <w:p w:rsidR="005564A1" w:rsidRPr="00F27E45" w:rsidRDefault="005564A1" w:rsidP="005564A1">
      <w:pPr>
        <w:rPr>
          <w:lang w:val="ru-RU"/>
        </w:rPr>
      </w:pPr>
      <w:r>
        <w:rPr>
          <w:lang w:val="ru-RU"/>
        </w:rPr>
        <w:t xml:space="preserve">Так файл </w:t>
      </w:r>
      <w:r>
        <w:rPr>
          <w:lang w:val="en-US"/>
        </w:rPr>
        <w:t>main</w:t>
      </w:r>
      <w:r w:rsidRPr="005564A1">
        <w:rPr>
          <w:lang w:val="ru-RU"/>
        </w:rPr>
        <w:t>.</w:t>
      </w:r>
      <w:r>
        <w:rPr>
          <w:lang w:val="en-US"/>
        </w:rPr>
        <w:t>js</w:t>
      </w:r>
      <w:r w:rsidR="00A66897">
        <w:t xml:space="preserve"> </w:t>
      </w:r>
      <w:r>
        <w:rPr>
          <w:lang w:val="ru-RU"/>
        </w:rPr>
        <w:t>ма</w:t>
      </w:r>
      <w:r>
        <w:t xml:space="preserve">є залежність від файлів </w:t>
      </w:r>
      <w:r>
        <w:rPr>
          <w:lang w:val="en-US"/>
        </w:rPr>
        <w:t>game</w:t>
      </w:r>
      <w:r w:rsidRPr="005564A1">
        <w:rPr>
          <w:lang w:val="ru-RU"/>
        </w:rPr>
        <w:t>.</w:t>
      </w:r>
      <w:r>
        <w:rPr>
          <w:lang w:val="en-US"/>
        </w:rPr>
        <w:t>js</w:t>
      </w:r>
      <w:r w:rsidRPr="005564A1">
        <w:rPr>
          <w:lang w:val="ru-RU"/>
        </w:rPr>
        <w:t xml:space="preserve">, </w:t>
      </w:r>
      <w:r>
        <w:rPr>
          <w:lang w:val="en-US"/>
        </w:rPr>
        <w:t>display</w:t>
      </w:r>
      <w:r w:rsidRPr="005564A1">
        <w:rPr>
          <w:lang w:val="ru-RU"/>
        </w:rPr>
        <w:t>.</w:t>
      </w:r>
      <w:r>
        <w:rPr>
          <w:lang w:val="en-US"/>
        </w:rPr>
        <w:t>js</w:t>
      </w:r>
      <w:r w:rsidRPr="005564A1">
        <w:rPr>
          <w:lang w:val="ru-RU"/>
        </w:rPr>
        <w:t xml:space="preserve">, </w:t>
      </w:r>
      <w:r>
        <w:rPr>
          <w:lang w:val="en-US"/>
        </w:rPr>
        <w:t>requests</w:t>
      </w:r>
      <w:r w:rsidRPr="005564A1">
        <w:rPr>
          <w:lang w:val="ru-RU"/>
        </w:rPr>
        <w:t>.</w:t>
      </w:r>
      <w:r>
        <w:rPr>
          <w:lang w:val="en-US"/>
        </w:rPr>
        <w:t>js</w:t>
      </w:r>
      <w:r w:rsidRPr="005564A1">
        <w:rPr>
          <w:lang w:val="ru-RU"/>
        </w:rPr>
        <w:t xml:space="preserve">, </w:t>
      </w:r>
      <w:r>
        <w:rPr>
          <w:lang w:val="en-US"/>
        </w:rPr>
        <w:t>controller</w:t>
      </w:r>
      <w:r w:rsidRPr="005564A1">
        <w:rPr>
          <w:lang w:val="ru-RU"/>
        </w:rPr>
        <w:t>.</w:t>
      </w:r>
      <w:r>
        <w:rPr>
          <w:lang w:val="en-US"/>
        </w:rPr>
        <w:t>js</w:t>
      </w:r>
      <w:r w:rsidRPr="005564A1">
        <w:rPr>
          <w:lang w:val="ru-RU"/>
        </w:rPr>
        <w:t>.</w:t>
      </w:r>
      <w:r w:rsidR="00C40A95">
        <w:rPr>
          <w:lang w:val="ru-RU"/>
        </w:rPr>
        <w:t xml:space="preserve"> </w:t>
      </w:r>
      <w:r>
        <w:t>З</w:t>
      </w:r>
      <w:r w:rsidRPr="005564A1">
        <w:rPr>
          <w:lang w:val="ru-RU"/>
        </w:rPr>
        <w:t>міни в структур</w:t>
      </w:r>
      <w:r w:rsidR="00C40A95">
        <w:rPr>
          <w:lang w:val="ru-RU"/>
        </w:rPr>
        <w:t xml:space="preserve"> </w:t>
      </w:r>
      <w:r w:rsidRPr="005564A1">
        <w:rPr>
          <w:lang w:val="ru-RU"/>
        </w:rPr>
        <w:t>і</w:t>
      </w:r>
      <w:r w:rsidR="00C40A95">
        <w:rPr>
          <w:lang w:val="ru-RU"/>
        </w:rPr>
        <w:t xml:space="preserve"> </w:t>
      </w:r>
      <w:r w:rsidRPr="005564A1">
        <w:rPr>
          <w:lang w:val="ru-RU"/>
        </w:rPr>
        <w:t>описів</w:t>
      </w:r>
      <w:r w:rsidR="00C40A95">
        <w:rPr>
          <w:lang w:val="ru-RU"/>
        </w:rPr>
        <w:t xml:space="preserve"> </w:t>
      </w:r>
      <w:r>
        <w:rPr>
          <w:lang w:val="ru-RU"/>
        </w:rPr>
        <w:t>цих</w:t>
      </w:r>
      <w:r w:rsidR="00A66897">
        <w:rPr>
          <w:lang w:val="ru-RU"/>
        </w:rPr>
        <w:t xml:space="preserve"> </w:t>
      </w:r>
      <w:r w:rsidRPr="005564A1">
        <w:rPr>
          <w:lang w:val="ru-RU"/>
        </w:rPr>
        <w:t>класів</w:t>
      </w:r>
      <w:r w:rsidR="00C40A95">
        <w:rPr>
          <w:lang w:val="ru-RU"/>
        </w:rPr>
        <w:t xml:space="preserve"> </w:t>
      </w:r>
      <w:r w:rsidRPr="005564A1">
        <w:rPr>
          <w:lang w:val="ru-RU"/>
        </w:rPr>
        <w:t>можуть</w:t>
      </w:r>
      <w:r w:rsidR="00C40A95">
        <w:rPr>
          <w:lang w:val="ru-RU"/>
        </w:rPr>
        <w:t xml:space="preserve"> </w:t>
      </w:r>
      <w:r>
        <w:rPr>
          <w:lang w:val="ru-RU"/>
        </w:rPr>
        <w:t>призвести до зміни компонента.</w:t>
      </w:r>
      <w:r w:rsidR="00C40A95">
        <w:rPr>
          <w:lang w:val="ru-RU"/>
        </w:rPr>
        <w:t xml:space="preserve"> </w:t>
      </w:r>
      <w:r>
        <w:rPr>
          <w:lang w:val="ru-RU"/>
        </w:rPr>
        <w:t xml:space="preserve">Інший приклад – залежність компоненту </w:t>
      </w:r>
      <w:r>
        <w:rPr>
          <w:lang w:val="en-US"/>
        </w:rPr>
        <w:t>server</w:t>
      </w:r>
      <w:r w:rsidRPr="005564A1">
        <w:rPr>
          <w:lang w:val="ru-RU"/>
        </w:rPr>
        <w:t>.</w:t>
      </w:r>
      <w:r>
        <w:rPr>
          <w:lang w:val="en-US"/>
        </w:rPr>
        <w:t>js</w:t>
      </w:r>
      <w:r w:rsidR="00A66897">
        <w:t xml:space="preserve"> </w:t>
      </w:r>
      <w:r>
        <w:t xml:space="preserve">від </w:t>
      </w:r>
      <w:r>
        <w:rPr>
          <w:lang w:val="ru-RU"/>
        </w:rPr>
        <w:t xml:space="preserve">компоненту </w:t>
      </w:r>
      <w:r>
        <w:rPr>
          <w:lang w:val="en-US"/>
        </w:rPr>
        <w:t>node</w:t>
      </w:r>
      <w:r w:rsidRPr="005564A1">
        <w:rPr>
          <w:lang w:val="ru-RU"/>
        </w:rPr>
        <w:t>_</w:t>
      </w:r>
      <w:r>
        <w:rPr>
          <w:lang w:val="en-US"/>
        </w:rPr>
        <w:t>modules</w:t>
      </w:r>
      <w:r w:rsidR="00A66897">
        <w:t xml:space="preserve"> </w:t>
      </w:r>
      <w:r>
        <w:rPr>
          <w:lang w:val="ru-RU"/>
        </w:rPr>
        <w:t>де зберігаються ус</w:t>
      </w:r>
      <w:r>
        <w:t xml:space="preserve">і необхідні модулі для забезпечення роботи </w:t>
      </w:r>
      <w:r>
        <w:rPr>
          <w:lang w:val="en-US"/>
        </w:rPr>
        <w:t>NodeJS</w:t>
      </w:r>
      <w:r w:rsidRPr="005564A1">
        <w:rPr>
          <w:lang w:val="ru-RU"/>
        </w:rPr>
        <w:t>.</w:t>
      </w:r>
    </w:p>
    <w:p w:rsidR="00B037FD" w:rsidRPr="00B037FD" w:rsidRDefault="00B037FD" w:rsidP="005564A1">
      <w:r>
        <w:lastRenderedPageBreak/>
        <w:t xml:space="preserve">Компонент </w:t>
      </w:r>
      <w:r>
        <w:rPr>
          <w:lang w:val="en-US"/>
        </w:rPr>
        <w:t>main</w:t>
      </w:r>
      <w:r w:rsidRPr="00F27E45">
        <w:rPr>
          <w:lang w:val="ru-RU"/>
        </w:rPr>
        <w:t>.</w:t>
      </w:r>
      <w:r>
        <w:rPr>
          <w:lang w:val="en-US"/>
        </w:rPr>
        <w:t>js</w:t>
      </w:r>
      <w:r w:rsidR="00C40A95">
        <w:t xml:space="preserve"> </w:t>
      </w:r>
      <w:r>
        <w:rPr>
          <w:lang w:val="ru-RU"/>
        </w:rPr>
        <w:t>включає</w:t>
      </w:r>
      <w:r w:rsidR="00C40A95">
        <w:rPr>
          <w:lang w:val="ru-RU"/>
        </w:rPr>
        <w:t xml:space="preserve"> </w:t>
      </w:r>
      <w:r>
        <w:rPr>
          <w:lang w:val="ru-RU"/>
        </w:rPr>
        <w:t>до</w:t>
      </w:r>
      <w:r w:rsidR="00C40A95">
        <w:rPr>
          <w:lang w:val="ru-RU"/>
        </w:rPr>
        <w:t xml:space="preserve"> </w:t>
      </w:r>
      <w:r>
        <w:rPr>
          <w:lang w:val="ru-RU"/>
        </w:rPr>
        <w:t>себе</w:t>
      </w:r>
      <w:r w:rsidR="00C40A95">
        <w:rPr>
          <w:lang w:val="ru-RU"/>
        </w:rPr>
        <w:t xml:space="preserve"> </w:t>
      </w:r>
      <w:r>
        <w:rPr>
          <w:lang w:val="ru-RU"/>
        </w:rPr>
        <w:t>три</w:t>
      </w:r>
      <w:r w:rsidR="00C40A95">
        <w:rPr>
          <w:lang w:val="ru-RU"/>
        </w:rPr>
        <w:t xml:space="preserve"> </w:t>
      </w:r>
      <w:r>
        <w:rPr>
          <w:lang w:val="ru-RU"/>
        </w:rPr>
        <w:t>об</w:t>
      </w:r>
      <w:r w:rsidRPr="00F27E45">
        <w:rPr>
          <w:lang w:val="ru-RU"/>
        </w:rPr>
        <w:t>'</w:t>
      </w:r>
      <w:r>
        <w:rPr>
          <w:lang w:val="ru-RU"/>
        </w:rPr>
        <w:t>єкти</w:t>
      </w:r>
      <w:r w:rsidRPr="00F27E45">
        <w:rPr>
          <w:lang w:val="ru-RU"/>
        </w:rPr>
        <w:t xml:space="preserve">: </w:t>
      </w:r>
      <w:r>
        <w:rPr>
          <w:lang w:val="en-US"/>
        </w:rPr>
        <w:t>resize</w:t>
      </w:r>
      <w:r w:rsidRPr="00F27E45">
        <w:rPr>
          <w:lang w:val="ru-RU"/>
        </w:rPr>
        <w:t xml:space="preserve"> </w:t>
      </w:r>
      <w:r w:rsidR="00C40A95">
        <w:rPr>
          <w:lang w:val="ru-RU"/>
        </w:rPr>
        <w:t>–</w:t>
      </w:r>
      <w:r w:rsidRPr="00F27E45">
        <w:rPr>
          <w:lang w:val="ru-RU"/>
        </w:rPr>
        <w:t xml:space="preserve"> </w:t>
      </w:r>
      <w:r>
        <w:rPr>
          <w:lang w:val="ru-RU"/>
        </w:rPr>
        <w:t>для</w:t>
      </w:r>
      <w:r w:rsidR="00C40A95">
        <w:rPr>
          <w:lang w:val="ru-RU"/>
        </w:rPr>
        <w:t xml:space="preserve"> </w:t>
      </w:r>
      <w:r>
        <w:rPr>
          <w:lang w:val="ru-RU"/>
        </w:rPr>
        <w:t>вир</w:t>
      </w:r>
      <w:r>
        <w:t xml:space="preserve">івнювання площини гри вздовж вікна браузера, </w:t>
      </w:r>
      <w:r>
        <w:rPr>
          <w:lang w:val="en-US"/>
        </w:rPr>
        <w:t>render</w:t>
      </w:r>
      <w:r w:rsidRPr="00F27E45">
        <w:rPr>
          <w:lang w:val="ru-RU"/>
        </w:rPr>
        <w:t xml:space="preserve"> – </w:t>
      </w:r>
      <w:r>
        <w:rPr>
          <w:lang w:val="ru-RU"/>
        </w:rPr>
        <w:t>для</w:t>
      </w:r>
      <w:r w:rsidR="00A66897">
        <w:rPr>
          <w:lang w:val="ru-RU"/>
        </w:rPr>
        <w:t xml:space="preserve"> </w:t>
      </w:r>
      <w:r>
        <w:t xml:space="preserve">прорисовки гри, </w:t>
      </w:r>
      <w:r>
        <w:rPr>
          <w:lang w:val="en-US"/>
        </w:rPr>
        <w:t>update</w:t>
      </w:r>
      <w:r w:rsidRPr="00F27E45">
        <w:rPr>
          <w:lang w:val="ru-RU"/>
        </w:rPr>
        <w:t xml:space="preserve"> – </w:t>
      </w:r>
      <w:r>
        <w:rPr>
          <w:lang w:val="ru-RU"/>
        </w:rPr>
        <w:t>для</w:t>
      </w:r>
      <w:r w:rsidR="00A66897">
        <w:rPr>
          <w:lang w:val="ru-RU"/>
        </w:rPr>
        <w:t xml:space="preserve"> </w:t>
      </w:r>
      <w:r>
        <w:t>оновлення стану гравця і гри взагалом.</w:t>
      </w:r>
    </w:p>
    <w:p w:rsidR="007F3430" w:rsidRPr="00D2227F" w:rsidRDefault="007F3430" w:rsidP="007F3430">
      <w:pPr>
        <w:pStyle w:val="aff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7F3430" w:rsidRPr="00D2227F" w:rsidRDefault="007C5598" w:rsidP="00B037FD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5158506" cy="4314825"/>
            <wp:effectExtent l="0" t="0" r="0" b="0"/>
            <wp:docPr id="3" name="Рисунок 3" descr="compon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mponent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8506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3430" w:rsidRDefault="007F3430" w:rsidP="00B037FD">
      <w:pPr>
        <w:pStyle w:val="ad"/>
      </w:pPr>
      <w:r w:rsidRPr="00D2227F">
        <w:t>Рисунок 2.</w:t>
      </w:r>
      <w:r w:rsidR="00D77CC6">
        <w:t>5</w:t>
      </w:r>
      <w:r w:rsidRPr="00D2227F">
        <w:t xml:space="preserve"> – Діаграма компонентів.</w:t>
      </w:r>
    </w:p>
    <w:p w:rsidR="00DB6C38" w:rsidRPr="00DB6C38" w:rsidRDefault="00DB6C38" w:rsidP="00DB6C38"/>
    <w:p w:rsidR="007F3430" w:rsidRPr="004719EE" w:rsidRDefault="007F3430" w:rsidP="00BD3C29">
      <w:pPr>
        <w:pStyle w:val="2"/>
      </w:pPr>
      <w:bookmarkStart w:id="57" w:name="_Toc532943756"/>
      <w:bookmarkStart w:id="58" w:name="_Toc28203097"/>
      <w:r w:rsidRPr="004719EE">
        <w:t xml:space="preserve">2.5 </w:t>
      </w:r>
      <w:r w:rsidRPr="00734577">
        <w:t>Модель</w:t>
      </w:r>
      <w:r w:rsidRPr="004719EE">
        <w:t xml:space="preserve"> бази даних</w:t>
      </w:r>
      <w:bookmarkEnd w:id="57"/>
      <w:bookmarkEnd w:id="58"/>
    </w:p>
    <w:p w:rsidR="007F3430" w:rsidRDefault="007F3430" w:rsidP="007F3430">
      <w:pPr>
        <w:rPr>
          <w:szCs w:val="28"/>
        </w:rPr>
      </w:pPr>
      <w:r w:rsidRPr="00D2227F">
        <w:rPr>
          <w:szCs w:val="28"/>
        </w:rPr>
        <w:t>База даних, представлена у форматі схеми, складається з двох схем</w:t>
      </w:r>
      <w:r>
        <w:rPr>
          <w:szCs w:val="28"/>
        </w:rPr>
        <w:t xml:space="preserve"> (рис. 2.</w:t>
      </w:r>
      <w:r w:rsidR="00D77CC6">
        <w:rPr>
          <w:szCs w:val="28"/>
        </w:rPr>
        <w:t>6</w:t>
      </w:r>
      <w:r>
        <w:rPr>
          <w:szCs w:val="28"/>
        </w:rPr>
        <w:t>)</w:t>
      </w:r>
      <w:r w:rsidRPr="00D2227F">
        <w:rPr>
          <w:szCs w:val="28"/>
        </w:rPr>
        <w:t>, які мають наступну структуру:</w:t>
      </w:r>
    </w:p>
    <w:p w:rsidR="007F3430" w:rsidRPr="001A7A33" w:rsidRDefault="007F3430" w:rsidP="007F3430">
      <w:pPr>
        <w:rPr>
          <w:noProof/>
        </w:rPr>
      </w:pPr>
    </w:p>
    <w:p w:rsidR="007F3430" w:rsidRDefault="00F87BD5" w:rsidP="00F87BD5">
      <w:pPr>
        <w:pStyle w:val="af0"/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5923658" cy="2475781"/>
            <wp:effectExtent l="19050" t="0" r="892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394" cy="2476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3430" w:rsidRPr="00D2227F" w:rsidRDefault="007F3430" w:rsidP="00F87BD5">
      <w:pPr>
        <w:pStyle w:val="ad"/>
      </w:pPr>
      <w:r>
        <w:t>Рисунок 2.</w:t>
      </w:r>
      <w:r w:rsidR="00D77CC6">
        <w:t>6</w:t>
      </w:r>
      <w:r w:rsidRPr="00D2227F">
        <w:t xml:space="preserve"> – </w:t>
      </w:r>
      <w:r>
        <w:t>Структура схеми бази даних.</w:t>
      </w:r>
    </w:p>
    <w:p w:rsidR="007F3430" w:rsidRPr="00D2227F" w:rsidRDefault="007F3430" w:rsidP="007F3430">
      <w:pPr>
        <w:rPr>
          <w:color w:val="212121"/>
          <w:szCs w:val="28"/>
        </w:rPr>
      </w:pPr>
    </w:p>
    <w:p w:rsidR="007F3430" w:rsidRPr="00D2227F" w:rsidRDefault="007F3430" w:rsidP="009F0AFF">
      <w:r w:rsidRPr="00D2227F">
        <w:t>Таблиця «</w:t>
      </w:r>
      <w:r w:rsidR="00F87BD5">
        <w:rPr>
          <w:lang w:val="en-US"/>
        </w:rPr>
        <w:t>stats</w:t>
      </w:r>
      <w:r w:rsidR="00573301">
        <w:rPr>
          <w:lang w:val="en-US"/>
        </w:rPr>
        <w:t>Schema</w:t>
      </w:r>
      <w:r w:rsidRPr="00D2227F">
        <w:t xml:space="preserve">» призначена для зберігання інформації про </w:t>
      </w:r>
      <w:r w:rsidR="00F87BD5">
        <w:rPr>
          <w:lang w:val="ru-RU"/>
        </w:rPr>
        <w:t xml:space="preserve">затрачений на </w:t>
      </w:r>
      <w:r w:rsidR="00F87BD5">
        <w:t>проходження рівня час</w:t>
      </w:r>
      <w:r w:rsidRPr="00D2227F">
        <w:t>. Запис складається з наступних полів, опис яких наведений в таблиці 2.</w:t>
      </w:r>
      <w:r>
        <w:t>2</w:t>
      </w:r>
      <w:r w:rsidRPr="00D2227F">
        <w:t>.</w:t>
      </w:r>
    </w:p>
    <w:p w:rsidR="009F0AFF" w:rsidRDefault="009F0AFF" w:rsidP="007F3430">
      <w:pPr>
        <w:pStyle w:val="HTML"/>
        <w:shd w:val="clear" w:color="auto" w:fill="FFFFFF"/>
        <w:spacing w:line="360" w:lineRule="auto"/>
        <w:ind w:firstLine="709"/>
        <w:jc w:val="both"/>
        <w:rPr>
          <w:rFonts w:ascii="Times New Roman" w:hAnsi="Times New Roman" w:cs="Times New Roman"/>
          <w:color w:val="212121"/>
          <w:sz w:val="28"/>
          <w:szCs w:val="28"/>
          <w:lang w:val="uk-UA"/>
        </w:rPr>
      </w:pPr>
    </w:p>
    <w:p w:rsidR="007F3430" w:rsidRPr="00D2227F" w:rsidRDefault="007F3430" w:rsidP="00BB6C8C">
      <w:pPr>
        <w:pStyle w:val="af"/>
        <w:ind w:firstLine="709"/>
        <w:rPr>
          <w:color w:val="212121"/>
        </w:rPr>
      </w:pPr>
      <w:r>
        <w:rPr>
          <w:color w:val="212121"/>
        </w:rPr>
        <w:t>Таблиця 2.2</w:t>
      </w:r>
      <w:r w:rsidRPr="00D2227F">
        <w:rPr>
          <w:color w:val="212121"/>
        </w:rPr>
        <w:softHyphen/>
      </w:r>
      <w:r w:rsidRPr="00D2227F">
        <w:rPr>
          <w:color w:val="212121"/>
        </w:rPr>
        <w:softHyphen/>
      </w:r>
      <w:r w:rsidRPr="00D2227F">
        <w:t xml:space="preserve"> – Опис структури таблиці «</w:t>
      </w:r>
      <w:r w:rsidR="00F27E45">
        <w:rPr>
          <w:lang w:val="en-US"/>
        </w:rPr>
        <w:t>statsSchema</w:t>
      </w:r>
      <w:r w:rsidRPr="00D2227F">
        <w:t>»</w:t>
      </w:r>
    </w:p>
    <w:tbl>
      <w:tblPr>
        <w:tblStyle w:val="af1"/>
        <w:tblW w:w="5000" w:type="pct"/>
        <w:tblLook w:val="04A0"/>
      </w:tblPr>
      <w:tblGrid>
        <w:gridCol w:w="2700"/>
        <w:gridCol w:w="2278"/>
        <w:gridCol w:w="4876"/>
      </w:tblGrid>
      <w:tr w:rsidR="007F3430" w:rsidRPr="00D2227F" w:rsidTr="00106FC5">
        <w:tc>
          <w:tcPr>
            <w:tcW w:w="137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 w:rsidRPr="00D2227F"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Ім’я поля</w:t>
            </w:r>
          </w:p>
        </w:tc>
        <w:tc>
          <w:tcPr>
            <w:tcW w:w="1156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 w:rsidRPr="00D2227F"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Тип даних</w:t>
            </w:r>
          </w:p>
        </w:tc>
        <w:tc>
          <w:tcPr>
            <w:tcW w:w="2474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 w:rsidRPr="00D2227F"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Опис</w:t>
            </w:r>
          </w:p>
        </w:tc>
      </w:tr>
      <w:tr w:rsidR="007F3430" w:rsidRPr="00D2227F" w:rsidTr="00106FC5">
        <w:tc>
          <w:tcPr>
            <w:tcW w:w="1370" w:type="pct"/>
            <w:tcBorders>
              <w:top w:val="single" w:sz="4" w:space="0" w:color="auto"/>
            </w:tcBorders>
          </w:tcPr>
          <w:p w:rsidR="007F3430" w:rsidRPr="002E0F9A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>level</w:t>
            </w:r>
          </w:p>
        </w:tc>
        <w:tc>
          <w:tcPr>
            <w:tcW w:w="1156" w:type="pct"/>
            <w:tcBorders>
              <w:top w:val="single" w:sz="4" w:space="0" w:color="auto"/>
            </w:tcBorders>
          </w:tcPr>
          <w:p w:rsidR="007F3430" w:rsidRPr="002E0F9A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</w:rPr>
              <w:t>Числовий</w:t>
            </w:r>
          </w:p>
        </w:tc>
        <w:tc>
          <w:tcPr>
            <w:tcW w:w="2474" w:type="pct"/>
            <w:tcBorders>
              <w:top w:val="single" w:sz="4" w:space="0" w:color="auto"/>
            </w:tcBorders>
          </w:tcPr>
          <w:p w:rsidR="007F3430" w:rsidRPr="00D2227F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Індекс рівня</w:t>
            </w:r>
          </w:p>
        </w:tc>
      </w:tr>
      <w:tr w:rsidR="007F3430" w:rsidRPr="00D2227F" w:rsidTr="00106FC5">
        <w:tc>
          <w:tcPr>
            <w:tcW w:w="1370" w:type="pct"/>
          </w:tcPr>
          <w:p w:rsidR="007F3430" w:rsidRPr="002A1FB0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>seconds</w:t>
            </w:r>
          </w:p>
        </w:tc>
        <w:tc>
          <w:tcPr>
            <w:tcW w:w="1156" w:type="pct"/>
          </w:tcPr>
          <w:p w:rsidR="007F3430" w:rsidRPr="00D2227F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</w:rPr>
              <w:t>Числовий</w:t>
            </w:r>
          </w:p>
        </w:tc>
        <w:tc>
          <w:tcPr>
            <w:tcW w:w="2474" w:type="pct"/>
          </w:tcPr>
          <w:p w:rsidR="007F3430" w:rsidRPr="00D2227F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Секунди</w:t>
            </w:r>
          </w:p>
        </w:tc>
      </w:tr>
      <w:tr w:rsidR="007F3430" w:rsidRPr="00D2227F" w:rsidTr="00106FC5">
        <w:tc>
          <w:tcPr>
            <w:tcW w:w="1370" w:type="pct"/>
          </w:tcPr>
          <w:p w:rsidR="007F3430" w:rsidRPr="002A1FB0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>minutes</w:t>
            </w:r>
          </w:p>
        </w:tc>
        <w:tc>
          <w:tcPr>
            <w:tcW w:w="1156" w:type="pct"/>
          </w:tcPr>
          <w:p w:rsidR="007F3430" w:rsidRPr="00D2227F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</w:rPr>
              <w:t>Числовий</w:t>
            </w:r>
          </w:p>
        </w:tc>
        <w:tc>
          <w:tcPr>
            <w:tcW w:w="2474" w:type="pct"/>
          </w:tcPr>
          <w:p w:rsidR="007F3430" w:rsidRPr="002E0F9A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Хвилини</w:t>
            </w:r>
          </w:p>
        </w:tc>
      </w:tr>
      <w:tr w:rsidR="007F3430" w:rsidRPr="00D2227F" w:rsidTr="00106FC5">
        <w:tc>
          <w:tcPr>
            <w:tcW w:w="1370" w:type="pct"/>
          </w:tcPr>
          <w:p w:rsidR="007F3430" w:rsidRPr="002A1FB0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>ms</w:t>
            </w:r>
          </w:p>
        </w:tc>
        <w:tc>
          <w:tcPr>
            <w:tcW w:w="1156" w:type="pct"/>
          </w:tcPr>
          <w:p w:rsidR="007F3430" w:rsidRPr="00D2227F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</w:rPr>
              <w:t>Числовий</w:t>
            </w:r>
          </w:p>
        </w:tc>
        <w:tc>
          <w:tcPr>
            <w:tcW w:w="2474" w:type="pct"/>
          </w:tcPr>
          <w:p w:rsidR="007F3430" w:rsidRPr="00D2227F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Мілісекунди</w:t>
            </w:r>
          </w:p>
        </w:tc>
      </w:tr>
      <w:tr w:rsidR="007F3430" w:rsidRPr="00D2227F" w:rsidTr="00106FC5">
        <w:tc>
          <w:tcPr>
            <w:tcW w:w="1370" w:type="pct"/>
          </w:tcPr>
          <w:p w:rsidR="007F3430" w:rsidRPr="002A1FB0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>user</w:t>
            </w:r>
          </w:p>
        </w:tc>
        <w:tc>
          <w:tcPr>
            <w:tcW w:w="1156" w:type="pct"/>
          </w:tcPr>
          <w:p w:rsidR="007F3430" w:rsidRPr="002E0F9A" w:rsidRDefault="002E0F9A" w:rsidP="002E0F9A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>ObjectId</w:t>
            </w:r>
          </w:p>
        </w:tc>
        <w:tc>
          <w:tcPr>
            <w:tcW w:w="2474" w:type="pct"/>
          </w:tcPr>
          <w:p w:rsidR="007F3430" w:rsidRPr="002E0F9A" w:rsidRDefault="002E0F9A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 xml:space="preserve">Id </w:t>
            </w: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користувача</w:t>
            </w:r>
          </w:p>
        </w:tc>
      </w:tr>
    </w:tbl>
    <w:p w:rsidR="00BB6C8C" w:rsidRDefault="00BB6C8C" w:rsidP="007F3430">
      <w:pPr>
        <w:pStyle w:val="HTML"/>
        <w:shd w:val="clear" w:color="auto" w:fill="FFFFFF"/>
        <w:spacing w:line="360" w:lineRule="auto"/>
        <w:jc w:val="both"/>
        <w:rPr>
          <w:rFonts w:ascii="Times New Roman" w:hAnsi="Times New Roman" w:cs="Times New Roman"/>
          <w:color w:val="212121"/>
          <w:sz w:val="28"/>
          <w:szCs w:val="28"/>
        </w:rPr>
      </w:pPr>
    </w:p>
    <w:p w:rsidR="007F3430" w:rsidRDefault="007F3430" w:rsidP="00573301">
      <w:r w:rsidRPr="00D2227F">
        <w:t>Таблиця «</w:t>
      </w:r>
      <w:r>
        <w:rPr>
          <w:lang w:val="en-US"/>
        </w:rPr>
        <w:t>userSchema</w:t>
      </w:r>
      <w:r w:rsidRPr="00D2227F">
        <w:t xml:space="preserve">» призначена для зберігання інформації про </w:t>
      </w:r>
      <w:r>
        <w:t>зареєстрованих клієнтів</w:t>
      </w:r>
      <w:r w:rsidRPr="00D2227F">
        <w:t>. Кожний запис складається з наступних полів, опис яких наведений в таблиці 2.</w:t>
      </w:r>
      <w:r w:rsidR="00573301">
        <w:t>3.</w:t>
      </w:r>
    </w:p>
    <w:p w:rsidR="00D77CC6" w:rsidRDefault="00D77CC6" w:rsidP="00573301"/>
    <w:p w:rsidR="007F3430" w:rsidRDefault="007F3430" w:rsidP="00106FC5">
      <w:pPr>
        <w:pStyle w:val="af"/>
        <w:ind w:firstLine="720"/>
        <w:rPr>
          <w:color w:val="212121"/>
        </w:rPr>
      </w:pPr>
      <w:r w:rsidRPr="00D2227F">
        <w:rPr>
          <w:color w:val="212121"/>
        </w:rPr>
        <w:t>Таблиця 2.</w:t>
      </w:r>
      <w:r w:rsidR="00573301">
        <w:rPr>
          <w:color w:val="212121"/>
        </w:rPr>
        <w:t>3</w:t>
      </w:r>
      <w:r w:rsidRPr="00D2227F">
        <w:rPr>
          <w:color w:val="212121"/>
        </w:rPr>
        <w:softHyphen/>
      </w:r>
      <w:r w:rsidRPr="00D2227F">
        <w:rPr>
          <w:color w:val="212121"/>
        </w:rPr>
        <w:softHyphen/>
      </w:r>
      <w:r w:rsidRPr="00D2227F">
        <w:t xml:space="preserve"> – Опис структури таблиці «</w:t>
      </w:r>
      <w:r>
        <w:rPr>
          <w:color w:val="212121"/>
          <w:lang w:val="en-US"/>
        </w:rPr>
        <w:t>userSchema</w:t>
      </w:r>
      <w:r w:rsidRPr="00D2227F">
        <w:t>»</w:t>
      </w:r>
    </w:p>
    <w:tbl>
      <w:tblPr>
        <w:tblStyle w:val="af1"/>
        <w:tblW w:w="5000" w:type="pct"/>
        <w:tblLook w:val="04A0"/>
      </w:tblPr>
      <w:tblGrid>
        <w:gridCol w:w="2700"/>
        <w:gridCol w:w="2071"/>
        <w:gridCol w:w="5083"/>
      </w:tblGrid>
      <w:tr w:rsidR="007F3430" w:rsidRPr="00106AD5" w:rsidTr="00B03A41">
        <w:tc>
          <w:tcPr>
            <w:tcW w:w="137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 w:rsidRPr="00D2227F"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Ім’я поля</w:t>
            </w:r>
          </w:p>
        </w:tc>
        <w:tc>
          <w:tcPr>
            <w:tcW w:w="1051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 w:rsidRPr="00D2227F"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Тип даних</w:t>
            </w:r>
          </w:p>
        </w:tc>
        <w:tc>
          <w:tcPr>
            <w:tcW w:w="2579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 w:rsidRPr="00D2227F"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Опис</w:t>
            </w:r>
          </w:p>
        </w:tc>
      </w:tr>
      <w:tr w:rsidR="007F3430" w:rsidRPr="00106AD5" w:rsidTr="00106FC5">
        <w:tc>
          <w:tcPr>
            <w:tcW w:w="1370" w:type="pct"/>
            <w:tcBorders>
              <w:top w:val="single" w:sz="12" w:space="0" w:color="auto"/>
            </w:tcBorders>
            <w:shd w:val="clear" w:color="auto" w:fill="auto"/>
          </w:tcPr>
          <w:p w:rsidR="007F3430" w:rsidRPr="00106AD5" w:rsidRDefault="0009161C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>login</w:t>
            </w:r>
          </w:p>
        </w:tc>
        <w:tc>
          <w:tcPr>
            <w:tcW w:w="1051" w:type="pct"/>
            <w:tcBorders>
              <w:top w:val="single" w:sz="12" w:space="0" w:color="auto"/>
            </w:tcBorders>
            <w:shd w:val="clear" w:color="auto" w:fill="auto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 w:rsidRPr="00D2227F"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Текстовий</w:t>
            </w:r>
          </w:p>
        </w:tc>
        <w:tc>
          <w:tcPr>
            <w:tcW w:w="2579" w:type="pct"/>
            <w:tcBorders>
              <w:top w:val="single" w:sz="12" w:space="0" w:color="auto"/>
            </w:tcBorders>
            <w:shd w:val="clear" w:color="auto" w:fill="auto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Пошта користувача</w:t>
            </w:r>
          </w:p>
        </w:tc>
      </w:tr>
      <w:tr w:rsidR="007F3430" w:rsidRPr="00D2227F" w:rsidTr="00106FC5">
        <w:tc>
          <w:tcPr>
            <w:tcW w:w="1370" w:type="pct"/>
          </w:tcPr>
          <w:p w:rsidR="007F3430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lastRenderedPageBreak/>
              <w:t>password</w:t>
            </w:r>
          </w:p>
        </w:tc>
        <w:tc>
          <w:tcPr>
            <w:tcW w:w="1051" w:type="pct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 w:rsidRPr="00D2227F"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Текстовий</w:t>
            </w:r>
          </w:p>
        </w:tc>
        <w:tc>
          <w:tcPr>
            <w:tcW w:w="2579" w:type="pct"/>
          </w:tcPr>
          <w:p w:rsidR="007F3430" w:rsidRPr="00D2227F" w:rsidRDefault="007F3430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Пароль користувача</w:t>
            </w:r>
          </w:p>
        </w:tc>
      </w:tr>
      <w:tr w:rsidR="007F3430" w:rsidRPr="00D2227F" w:rsidTr="00106FC5">
        <w:tc>
          <w:tcPr>
            <w:tcW w:w="1370" w:type="pct"/>
          </w:tcPr>
          <w:p w:rsidR="007F3430" w:rsidRDefault="0009161C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en-US"/>
              </w:rPr>
              <w:t>levels_completed</w:t>
            </w:r>
          </w:p>
        </w:tc>
        <w:tc>
          <w:tcPr>
            <w:tcW w:w="1051" w:type="pct"/>
          </w:tcPr>
          <w:p w:rsidR="007F3430" w:rsidRPr="00D2227F" w:rsidRDefault="0009161C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</w:rPr>
              <w:t>Числовий</w:t>
            </w:r>
          </w:p>
        </w:tc>
        <w:tc>
          <w:tcPr>
            <w:tcW w:w="2579" w:type="pct"/>
          </w:tcPr>
          <w:p w:rsidR="007F3430" w:rsidRPr="0009161C" w:rsidRDefault="0009161C" w:rsidP="007F3430">
            <w:pPr>
              <w:pStyle w:val="HTML"/>
              <w:spacing w:line="360" w:lineRule="auto"/>
              <w:jc w:val="center"/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</w:pPr>
            <w:r>
              <w:rPr>
                <w:rFonts w:ascii="Times New Roman" w:hAnsi="Times New Roman" w:cs="Times New Roman"/>
                <w:color w:val="212121"/>
                <w:sz w:val="28"/>
                <w:szCs w:val="28"/>
                <w:lang w:val="uk-UA"/>
              </w:rPr>
              <w:t>Скільки рівней вже пройдено</w:t>
            </w:r>
          </w:p>
        </w:tc>
      </w:tr>
    </w:tbl>
    <w:p w:rsidR="007F3430" w:rsidRDefault="007F3430" w:rsidP="007F3430">
      <w:pPr>
        <w:rPr>
          <w:color w:val="212121"/>
          <w:szCs w:val="28"/>
          <w:lang w:val="ru-RU"/>
        </w:rPr>
      </w:pPr>
    </w:p>
    <w:p w:rsidR="00493C52" w:rsidRDefault="00493C52" w:rsidP="00493C52">
      <w:pPr>
        <w:rPr>
          <w:color w:val="212121"/>
          <w:szCs w:val="28"/>
        </w:rPr>
      </w:pPr>
      <w:r>
        <w:rPr>
          <w:color w:val="212121"/>
          <w:szCs w:val="28"/>
          <w:lang w:val="en-US"/>
        </w:rPr>
        <w:t>ER</w:t>
      </w:r>
      <w:r>
        <w:rPr>
          <w:color w:val="212121"/>
          <w:szCs w:val="28"/>
          <w:lang w:val="ru-RU"/>
        </w:rPr>
        <w:t xml:space="preserve">модель </w:t>
      </w:r>
      <w:r>
        <w:rPr>
          <w:color w:val="212121"/>
          <w:szCs w:val="28"/>
        </w:rPr>
        <w:t>бази даних представлена на рисунку 2.</w:t>
      </w:r>
      <w:r w:rsidR="00D77CC6">
        <w:rPr>
          <w:color w:val="212121"/>
          <w:szCs w:val="28"/>
        </w:rPr>
        <w:t>7</w:t>
      </w:r>
      <w:r>
        <w:rPr>
          <w:color w:val="212121"/>
          <w:szCs w:val="28"/>
        </w:rPr>
        <w:t>.</w:t>
      </w:r>
    </w:p>
    <w:p w:rsidR="00493C52" w:rsidRDefault="00493C52" w:rsidP="00493C52">
      <w:pPr>
        <w:rPr>
          <w:color w:val="212121"/>
          <w:szCs w:val="28"/>
        </w:rPr>
      </w:pPr>
    </w:p>
    <w:p w:rsidR="00493C52" w:rsidRDefault="00493C52" w:rsidP="00493C52">
      <w:pPr>
        <w:pStyle w:val="af0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>
            <wp:extent cx="6120130" cy="2244524"/>
            <wp:effectExtent l="1905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2445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3C52" w:rsidRPr="00493C52" w:rsidRDefault="00493C52" w:rsidP="00493C52">
      <w:pPr>
        <w:pStyle w:val="ad"/>
      </w:pPr>
      <w:r w:rsidRPr="00E519A3">
        <w:t>Рисунок 2.</w:t>
      </w:r>
      <w:r w:rsidR="00D77CC6">
        <w:t>7</w:t>
      </w:r>
      <w:r w:rsidRPr="00E519A3">
        <w:t xml:space="preserve"> – </w:t>
      </w:r>
      <w:r w:rsidRPr="00E519A3">
        <w:rPr>
          <w:lang w:val="en-US"/>
        </w:rPr>
        <w:t>ER</w:t>
      </w:r>
      <w:r w:rsidRPr="00E519A3">
        <w:t>модель</w:t>
      </w:r>
    </w:p>
    <w:p w:rsidR="007F3430" w:rsidRPr="00B03A41" w:rsidRDefault="00B03A41" w:rsidP="00A80FA9">
      <w:pPr>
        <w:pStyle w:val="1"/>
        <w:rPr>
          <w:lang w:val="ru-RU"/>
        </w:rPr>
      </w:pPr>
      <w:bookmarkStart w:id="59" w:name="_Toc532943757"/>
      <w:bookmarkStart w:id="60" w:name="_Toc28203098"/>
      <w:r w:rsidRPr="00B03A41">
        <w:rPr>
          <w:caps w:val="0"/>
        </w:rPr>
        <w:lastRenderedPageBreak/>
        <w:t xml:space="preserve">3 </w:t>
      </w:r>
      <w:r w:rsidR="005209EE" w:rsidRPr="00B03A41">
        <w:rPr>
          <w:caps w:val="0"/>
        </w:rPr>
        <w:t xml:space="preserve">ОПИС </w:t>
      </w:r>
      <w:r w:rsidR="007F3430" w:rsidRPr="00B03A41">
        <w:t>ВЕБ-ЗАСТОСУНКУ</w:t>
      </w:r>
      <w:bookmarkEnd w:id="59"/>
      <w:bookmarkEnd w:id="60"/>
    </w:p>
    <w:p w:rsidR="00917488" w:rsidRPr="004719EE" w:rsidRDefault="00917488" w:rsidP="00917488">
      <w:pPr>
        <w:pStyle w:val="2"/>
        <w:rPr>
          <w:rFonts w:cs="Times New Roman"/>
          <w:b w:val="0"/>
        </w:rPr>
      </w:pPr>
      <w:bookmarkStart w:id="61" w:name="_Toc532943758"/>
      <w:bookmarkStart w:id="62" w:name="_Toc28203099"/>
      <w:r w:rsidRPr="004719EE">
        <w:rPr>
          <w:rFonts w:cs="Times New Roman"/>
        </w:rPr>
        <w:t>3.1 Тестування програмного забезпечення</w:t>
      </w:r>
      <w:bookmarkEnd w:id="61"/>
      <w:bookmarkEnd w:id="62"/>
    </w:p>
    <w:p w:rsidR="00917488" w:rsidRPr="00917488" w:rsidRDefault="00917488" w:rsidP="00917488">
      <w:pPr>
        <w:pStyle w:val="3"/>
      </w:pPr>
      <w:bookmarkStart w:id="63" w:name="_Toc532943759"/>
      <w:bookmarkStart w:id="64" w:name="_Toc28203100"/>
      <w:r w:rsidRPr="004719EE">
        <w:t>3.1.1 Валідація програмного продукту</w:t>
      </w:r>
      <w:bookmarkEnd w:id="63"/>
      <w:bookmarkEnd w:id="64"/>
    </w:p>
    <w:p w:rsidR="00917488" w:rsidRPr="00D2227F" w:rsidRDefault="00917488" w:rsidP="00917488">
      <w:pPr>
        <w:rPr>
          <w:szCs w:val="28"/>
        </w:rPr>
      </w:pPr>
      <w:r w:rsidRPr="00D2227F">
        <w:rPr>
          <w:szCs w:val="28"/>
        </w:rPr>
        <w:t>Валідація програмного забезпечення — це процес визначення відповідності розроблюваного програмного забезпечення між очікуваннями і потребами користувача, вимогам до системи. Валідація є одним із основних етапів тестування програмного забезпечення.</w:t>
      </w:r>
    </w:p>
    <w:p w:rsidR="00917488" w:rsidRPr="00D2227F" w:rsidRDefault="00917488" w:rsidP="00917488">
      <w:pPr>
        <w:rPr>
          <w:szCs w:val="28"/>
        </w:rPr>
      </w:pPr>
      <w:r w:rsidRPr="00D2227F">
        <w:rPr>
          <w:szCs w:val="28"/>
        </w:rPr>
        <w:t>Процес валідації може проводитися самим виконавцем або іншою особою, наприклад, замовником, що здійснює дії з впровадженню і проведенню цього процесу за планом, у якому відбиті елементи і задачі перевірки. При цьому використовуються методи, інструментальні засоби і процедури виконання задач процесу для встановлення відповідності тестових вимог і особливостей використання програмних продуктів проекту на правильність реалізації вимог. Верифікація і валідація полягає в перевірці специфікацій і правильності виконання програм відповідно до заданих вимог і формального опису програми.</w:t>
      </w:r>
    </w:p>
    <w:p w:rsidR="00917488" w:rsidRPr="00D2227F" w:rsidRDefault="00917488" w:rsidP="00917488">
      <w:pPr>
        <w:rPr>
          <w:szCs w:val="28"/>
        </w:rPr>
      </w:pPr>
      <w:r w:rsidRPr="00D2227F">
        <w:rPr>
          <w:szCs w:val="28"/>
        </w:rPr>
        <w:t>Валідація дозволяє встановити здійснимість заданих вимог шляхом їх перегляду, інспекції і оцінки результатів проектування на процесах життєвого циклу для підтвердження того, що здійснюється коректна реалізація вимог, дотримання заданих умов і обмежень до системи. Верифікація і валідація забезпечують перевірку повноти, несуперечності і однозначності специфікації і правильності виконання функцій системи.</w:t>
      </w:r>
    </w:p>
    <w:p w:rsidR="00917488" w:rsidRDefault="00917488" w:rsidP="00917488">
      <w:pPr>
        <w:rPr>
          <w:szCs w:val="28"/>
          <w:lang w:val="en-US"/>
        </w:rPr>
      </w:pPr>
      <w:r w:rsidRPr="00D2227F">
        <w:rPr>
          <w:szCs w:val="28"/>
        </w:rPr>
        <w:t>Очікування користувача:</w:t>
      </w:r>
    </w:p>
    <w:p w:rsidR="00917488" w:rsidRDefault="00917488" w:rsidP="00917488">
      <w:pPr>
        <w:pStyle w:val="a2"/>
        <w:rPr>
          <w:lang w:val="en-US"/>
        </w:rPr>
      </w:pPr>
      <w:r>
        <w:t>можливість зареєструватися</w:t>
      </w:r>
      <w:r>
        <w:rPr>
          <w:lang w:val="en-US"/>
        </w:rPr>
        <w:t>;</w:t>
      </w:r>
    </w:p>
    <w:p w:rsidR="00917488" w:rsidRPr="00917488" w:rsidRDefault="00917488" w:rsidP="00917488">
      <w:pPr>
        <w:pStyle w:val="a2"/>
        <w:rPr>
          <w:lang w:val="ru-RU"/>
        </w:rPr>
      </w:pPr>
      <w:r>
        <w:t>можливість обрати рівень та грати</w:t>
      </w:r>
      <w:r w:rsidRPr="00917488">
        <w:rPr>
          <w:lang w:val="ru-RU"/>
        </w:rPr>
        <w:t>;</w:t>
      </w:r>
    </w:p>
    <w:p w:rsidR="00917488" w:rsidRPr="00917488" w:rsidRDefault="00917488" w:rsidP="00917488">
      <w:pPr>
        <w:pStyle w:val="a2"/>
        <w:rPr>
          <w:lang w:val="ru-RU"/>
        </w:rPr>
      </w:pPr>
      <w:r>
        <w:t>можливість переглянути таблицю лідерів.</w:t>
      </w:r>
    </w:p>
    <w:p w:rsidR="00917488" w:rsidRPr="00D2227F" w:rsidRDefault="00917488" w:rsidP="00917488">
      <w:pPr>
        <w:pStyle w:val="aff"/>
        <w:spacing w:after="0" w:line="360" w:lineRule="auto"/>
        <w:ind w:left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>Результати проведення валідації:</w:t>
      </w:r>
    </w:p>
    <w:p w:rsidR="00917488" w:rsidRPr="00D2227F" w:rsidRDefault="00917488" w:rsidP="00917488">
      <w:pPr>
        <w:pStyle w:val="a2"/>
      </w:pPr>
      <w:r>
        <w:t>було створеноменю</w:t>
      </w:r>
      <w:r w:rsidRPr="00D2227F">
        <w:t xml:space="preserve"> з функціями реєстрації/авторізаціїї, </w:t>
      </w:r>
      <w:r>
        <w:t>яке</w:t>
      </w:r>
      <w:r w:rsidRPr="00D2227F">
        <w:t xml:space="preserve"> зберіга</w:t>
      </w:r>
      <w:r>
        <w:t>є дані у базі даних на сервері;</w:t>
      </w:r>
    </w:p>
    <w:p w:rsidR="00917488" w:rsidRPr="00D2227F" w:rsidRDefault="00917488" w:rsidP="00917488">
      <w:pPr>
        <w:pStyle w:val="a2"/>
      </w:pPr>
      <w:r>
        <w:lastRenderedPageBreak/>
        <w:t>б</w:t>
      </w:r>
      <w:r w:rsidRPr="00D2227F">
        <w:t xml:space="preserve">ула </w:t>
      </w:r>
      <w:r>
        <w:t>створено меню з рівнями після вибору якого завантажуються необхідні файли</w:t>
      </w:r>
      <w:r w:rsidRPr="00917488">
        <w:rPr>
          <w:lang w:val="ru-RU"/>
        </w:rPr>
        <w:t>;</w:t>
      </w:r>
    </w:p>
    <w:p w:rsidR="00917488" w:rsidRPr="00616B38" w:rsidRDefault="00917488" w:rsidP="00917488">
      <w:pPr>
        <w:pStyle w:val="a2"/>
      </w:pPr>
      <w:r>
        <w:t>було створено меню для перегляду таблиці лідерів на кожному рівні.</w:t>
      </w:r>
    </w:p>
    <w:p w:rsidR="00917488" w:rsidRPr="00D2227F" w:rsidRDefault="00917488" w:rsidP="00917488">
      <w:r w:rsidRPr="00D2227F">
        <w:t>У результаті валідації програмний продукт є повнофункціональним, що пройшов верифікацію та валідацію.</w:t>
      </w:r>
    </w:p>
    <w:p w:rsidR="00917488" w:rsidRPr="004719EE" w:rsidRDefault="00917488" w:rsidP="00917488">
      <w:pPr>
        <w:pStyle w:val="aff"/>
        <w:spacing w:after="0" w:line="360" w:lineRule="auto"/>
        <w:ind w:left="709"/>
        <w:outlineLvl w:val="2"/>
        <w:rPr>
          <w:rFonts w:ascii="Times New Roman" w:hAnsi="Times New Roman" w:cs="Times New Roman"/>
          <w:b/>
          <w:sz w:val="28"/>
          <w:szCs w:val="28"/>
          <w:lang w:val="uk-UA"/>
        </w:rPr>
      </w:pPr>
      <w:bookmarkStart w:id="65" w:name="_Toc532943760"/>
      <w:bookmarkStart w:id="66" w:name="_Toc28203101"/>
      <w:r w:rsidRPr="004719EE">
        <w:rPr>
          <w:rFonts w:ascii="Times New Roman" w:hAnsi="Times New Roman" w:cs="Times New Roman"/>
          <w:b/>
          <w:sz w:val="28"/>
          <w:szCs w:val="28"/>
          <w:lang w:val="uk-UA"/>
        </w:rPr>
        <w:t>3.1.2 Навантажене тестування</w:t>
      </w:r>
      <w:bookmarkEnd w:id="65"/>
      <w:bookmarkEnd w:id="66"/>
    </w:p>
    <w:p w:rsidR="001B21B0" w:rsidRPr="001B21B0" w:rsidRDefault="001B21B0" w:rsidP="001B21B0">
      <w:pPr>
        <w:rPr>
          <w:szCs w:val="28"/>
        </w:rPr>
      </w:pPr>
      <w:r w:rsidRPr="001B21B0">
        <w:t>Сучасне програмне забезпечення просто зобов’язано безвідмовно працювати під колосальним навантаженням. Будь-якого роду проблеми, які пов’язані з поганою продуктивністю, можуть стати причиною відмови клієнтів від використання того чи іншого продукту. У зв’язку з цим, проведення якісного навантаженого тестування повинно стати обов’язковим, для забезпечення стабільності роботи продукту.</w:t>
      </w:r>
    </w:p>
    <w:p w:rsidR="001B21B0" w:rsidRDefault="001B21B0" w:rsidP="001B21B0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1B21B0">
        <w:rPr>
          <w:rFonts w:ascii="Times New Roman" w:hAnsi="Times New Roman" w:cs="Times New Roman"/>
          <w:sz w:val="28"/>
          <w:szCs w:val="28"/>
          <w:lang w:val="uk-UA"/>
        </w:rPr>
        <w:t>Apache JMeter − є Java-додатком з відкритим кодом, призначеним для навантажувального тестування не тільки веб-додатків і їх окремих компонентів (скрипти, сервлети, Java об’єкти і ін.), але також FTP-серверів, баз даних (з використанням JDBC) і мережі. Функціональність розширюється за допомогою плагінів.</w:t>
      </w:r>
    </w:p>
    <w:p w:rsidR="00917488" w:rsidRDefault="00917488" w:rsidP="001B21B0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Проведемо навантажене тестування для програмного продукту, зробимо кілька сесій запитів на сайт з різними параметрами часу та потоків </w:t>
      </w:r>
      <w:r w:rsidR="004F2E98">
        <w:rPr>
          <w:rFonts w:ascii="Times New Roman" w:hAnsi="Times New Roman" w:cs="Times New Roman"/>
          <w:sz w:val="28"/>
          <w:szCs w:val="28"/>
          <w:lang w:val="uk-UA"/>
        </w:rPr>
        <w:t xml:space="preserve">за допомогою </w:t>
      </w:r>
      <w:r w:rsidR="004F2E98">
        <w:rPr>
          <w:rFonts w:ascii="Times New Roman" w:hAnsi="Times New Roman" w:cs="Times New Roman"/>
          <w:sz w:val="28"/>
          <w:szCs w:val="28"/>
          <w:lang w:val="en-US"/>
        </w:rPr>
        <w:t>Apache Jmeter</w:t>
      </w:r>
      <w:r w:rsidR="00C40A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D2227F">
        <w:rPr>
          <w:rFonts w:ascii="Times New Roman" w:hAnsi="Times New Roman" w:cs="Times New Roman"/>
          <w:sz w:val="28"/>
          <w:szCs w:val="28"/>
          <w:lang w:val="uk-UA"/>
        </w:rPr>
        <w:t>(рис. 3.1-3.</w:t>
      </w:r>
      <w:r w:rsidR="005A4E24">
        <w:rPr>
          <w:rFonts w:ascii="Times New Roman" w:hAnsi="Times New Roman" w:cs="Times New Roman"/>
          <w:sz w:val="28"/>
          <w:szCs w:val="28"/>
          <w:lang w:val="uk-UA"/>
        </w:rPr>
        <w:t>5</w:t>
      </w: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). </w:t>
      </w:r>
    </w:p>
    <w:p w:rsidR="00917488" w:rsidRPr="00D2227F" w:rsidRDefault="00917488" w:rsidP="00917488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</w:p>
    <w:p w:rsidR="00917488" w:rsidRDefault="00AC2075" w:rsidP="00AC2075">
      <w:pPr>
        <w:pStyle w:val="af0"/>
        <w:rPr>
          <w:lang w:val="en-US"/>
        </w:rPr>
      </w:pPr>
      <w:r w:rsidRPr="00AC2075">
        <w:rPr>
          <w:noProof/>
          <w:lang w:val="en-US" w:eastAsia="en-US"/>
        </w:rPr>
        <w:drawing>
          <wp:inline distT="0" distB="0" distL="0" distR="0">
            <wp:extent cx="2485803" cy="1724025"/>
            <wp:effectExtent l="19050" t="0" r="0" b="0"/>
            <wp:docPr id="1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803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2075" w:rsidRPr="00AC2075" w:rsidRDefault="00AC2075" w:rsidP="00AC2075">
      <w:pPr>
        <w:pStyle w:val="af0"/>
        <w:rPr>
          <w:lang w:val="en-US"/>
        </w:rPr>
      </w:pPr>
      <w:r>
        <w:rPr>
          <w:noProof/>
          <w:lang w:val="en-US" w:eastAsia="en-US"/>
        </w:rPr>
        <w:drawing>
          <wp:inline distT="0" distB="0" distL="0" distR="0">
            <wp:extent cx="6120130" cy="352542"/>
            <wp:effectExtent l="19050" t="0" r="0" b="0"/>
            <wp:docPr id="16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525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488" w:rsidRDefault="00917488" w:rsidP="00AC2075">
      <w:pPr>
        <w:pStyle w:val="ad"/>
      </w:pPr>
      <w:r w:rsidRPr="00D2227F">
        <w:t>Рисунок 3.1 – Налаштування для тестування.</w:t>
      </w:r>
    </w:p>
    <w:p w:rsidR="00917488" w:rsidRPr="00106AD5" w:rsidRDefault="00917488" w:rsidP="00917488">
      <w:pPr>
        <w:pStyle w:val="aff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917488" w:rsidRPr="00D2227F" w:rsidRDefault="00AC2075" w:rsidP="00AC2075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6120130" cy="367763"/>
            <wp:effectExtent l="19050" t="0" r="0" b="0"/>
            <wp:docPr id="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677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488" w:rsidRPr="00D2227F" w:rsidRDefault="00917488" w:rsidP="00AC2075">
      <w:pPr>
        <w:pStyle w:val="ad"/>
      </w:pPr>
      <w:r w:rsidRPr="00D2227F">
        <w:t xml:space="preserve">Рисунок 3.2 – Перший тест, 10 секунд, </w:t>
      </w:r>
      <w:r w:rsidR="00AC2075" w:rsidRPr="00C305C5">
        <w:rPr>
          <w:lang w:val="ru-RU"/>
        </w:rPr>
        <w:t>100</w:t>
      </w:r>
      <w:r w:rsidRPr="00D2227F">
        <w:t>0 потоків.</w:t>
      </w:r>
    </w:p>
    <w:p w:rsidR="00917488" w:rsidRPr="00D2227F" w:rsidRDefault="005455D2" w:rsidP="00917488">
      <w:pPr>
        <w:pStyle w:val="aff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5455D2">
        <w:rPr>
          <w:noProof/>
          <w:lang w:val="en-US"/>
        </w:rPr>
        <w:pict>
          <v:rect id="_x0000_s1032" style="position:absolute;left:0;text-align:left;margin-left:259.15pt;margin-top:-63.7pt;width:50.95pt;height:33.3pt;z-index:251660288" filled="f" fillcolor="#c0504d [3205]" strokecolor="#f2f2f2 [3041]" strokeweight="3pt">
            <v:shadow on="t" type="perspective" color="#622423 [1605]" opacity=".5" offset="1pt" offset2="-1pt"/>
          </v:rect>
        </w:pict>
      </w:r>
      <w:r w:rsidRPr="005455D2">
        <w:rPr>
          <w:noProof/>
          <w:lang w:val="en-US"/>
        </w:rPr>
        <w:pict>
          <v:rect id="_x0000_s1031" style="position:absolute;left:0;text-align:left;margin-left:259.15pt;margin-top:20.55pt;width:50.95pt;height:33.3pt;z-index:251659264" filled="f" fillcolor="#c0504d [3205]" strokecolor="#f2f2f2 [3041]" strokeweight="3pt">
            <v:shadow on="t" type="perspective" color="#622423 [1605]" opacity=".5" offset="1pt" offset2="-1pt"/>
          </v:rect>
        </w:pict>
      </w:r>
    </w:p>
    <w:p w:rsidR="00917488" w:rsidRPr="00C305C5" w:rsidRDefault="00C305C5" w:rsidP="00C305C5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6120130" cy="394178"/>
            <wp:effectExtent l="19050" t="0" r="0" b="0"/>
            <wp:docPr id="18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941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488" w:rsidRPr="00FE2EF0" w:rsidRDefault="00917488" w:rsidP="00C305C5">
      <w:pPr>
        <w:pStyle w:val="ad"/>
        <w:rPr>
          <w:lang w:val="ru-RU"/>
        </w:rPr>
      </w:pPr>
      <w:r w:rsidRPr="00D2227F">
        <w:t xml:space="preserve">Рисунок 3.3 – Другий тест, </w:t>
      </w:r>
      <w:r w:rsidR="00C305C5" w:rsidRPr="00C305C5">
        <w:rPr>
          <w:lang w:val="ru-RU"/>
        </w:rPr>
        <w:t>1</w:t>
      </w:r>
      <w:r w:rsidRPr="00D2227F">
        <w:t>0 секунд, 50 потоків.</w:t>
      </w:r>
    </w:p>
    <w:p w:rsidR="00EE6876" w:rsidRPr="00FE2EF0" w:rsidRDefault="00EE6876" w:rsidP="00EE6876">
      <w:pPr>
        <w:rPr>
          <w:lang w:val="ru-RU"/>
        </w:rPr>
      </w:pPr>
    </w:p>
    <w:p w:rsidR="00EE6876" w:rsidRDefault="005455D2" w:rsidP="00EE6876">
      <w:pPr>
        <w:pStyle w:val="af0"/>
        <w:rPr>
          <w:lang w:val="en-US"/>
        </w:rPr>
      </w:pPr>
      <w:r>
        <w:rPr>
          <w:noProof/>
          <w:lang w:val="en-US" w:eastAsia="en-US"/>
        </w:rPr>
        <w:pict>
          <v:rect id="_x0000_s1030" style="position:absolute;left:0;text-align:left;margin-left:342pt;margin-top:126.95pt;width:57.75pt;height:38.75pt;z-index:251658240" filled="f" fillcolor="#c0504d [3205]" strokecolor="#f2f2f2 [3041]" strokeweight="3pt">
            <v:shadow on="t" type="perspective" color="#622423 [1605]" opacity=".5" offset="1pt" offset2="-1pt"/>
          </v:rect>
        </w:pict>
      </w:r>
      <w:r w:rsidR="00EE6876">
        <w:rPr>
          <w:noProof/>
          <w:lang w:val="en-US" w:eastAsia="en-US"/>
        </w:rPr>
        <w:drawing>
          <wp:inline distT="0" distB="0" distL="0" distR="0">
            <wp:extent cx="3113091" cy="1241842"/>
            <wp:effectExtent l="1905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966" cy="12429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E6876">
        <w:rPr>
          <w:noProof/>
          <w:lang w:val="en-US" w:eastAsia="en-US"/>
        </w:rPr>
        <w:drawing>
          <wp:inline distT="0" distB="0" distL="0" distR="0">
            <wp:extent cx="2752725" cy="1624167"/>
            <wp:effectExtent l="19050" t="0" r="9525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 r="580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3045" cy="16243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E6876">
        <w:rPr>
          <w:noProof/>
          <w:lang w:val="en-US" w:eastAsia="en-US"/>
        </w:rPr>
        <w:drawing>
          <wp:inline distT="0" distB="0" distL="0" distR="0">
            <wp:extent cx="6120130" cy="495877"/>
            <wp:effectExtent l="1905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958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876" w:rsidRDefault="00EE6876" w:rsidP="00EE6876">
      <w:pPr>
        <w:pStyle w:val="ad"/>
      </w:pPr>
      <w:r>
        <w:t xml:space="preserve">Рисунок 3.4 – </w:t>
      </w:r>
      <w:r>
        <w:rPr>
          <w:lang w:val="en-US"/>
        </w:rPr>
        <w:t>Post</w:t>
      </w:r>
      <w:r w:rsidR="00C40A95">
        <w:t xml:space="preserve"> </w:t>
      </w:r>
      <w:r>
        <w:t>запит (реєстрація тисячі користувачів за 30 секунд)</w:t>
      </w:r>
    </w:p>
    <w:p w:rsidR="007B66A0" w:rsidRDefault="007B66A0" w:rsidP="007B66A0"/>
    <w:p w:rsidR="007B66A0" w:rsidRDefault="007B66A0" w:rsidP="007B66A0">
      <w:r w:rsidRPr="007B66A0">
        <w:t xml:space="preserve">Якщо відправляти </w:t>
      </w:r>
      <w:r>
        <w:rPr>
          <w:lang w:val="en-US"/>
        </w:rPr>
        <w:t>post</w:t>
      </w:r>
      <w:r w:rsidR="00C40A95">
        <w:t xml:space="preserve"> </w:t>
      </w:r>
      <w:r>
        <w:t>запити з додаванням нових результатів до таблиці лідерів отримаємо відповідь зі статусом 400 та повідомлення про обмеження в доступі</w:t>
      </w:r>
      <w:r w:rsidR="006F264A">
        <w:t xml:space="preserve">, бо користувач повинен спершу авторизуватися </w:t>
      </w:r>
      <w:r>
        <w:t>– рисунок 3.5.</w:t>
      </w:r>
    </w:p>
    <w:p w:rsidR="005A4E24" w:rsidRPr="007B66A0" w:rsidRDefault="005A4E24" w:rsidP="007B66A0"/>
    <w:p w:rsidR="00255960" w:rsidRDefault="005455D2" w:rsidP="00255960">
      <w:pPr>
        <w:pStyle w:val="af0"/>
        <w:rPr>
          <w:lang w:val="en-US"/>
        </w:rPr>
      </w:pPr>
      <w:r>
        <w:rPr>
          <w:noProof/>
          <w:lang w:val="en-US" w:eastAsia="en-US"/>
        </w:rPr>
        <w:lastRenderedPageBreak/>
        <w:pict>
          <v:rect id="_x0000_s1033" style="position:absolute;left:0;text-align:left;margin-left:225pt;margin-top:178.35pt;width:130.8pt;height:21pt;z-index:251661312" filled="f" fillcolor="#c0504d [3205]" strokecolor="#f2f2f2 [3041]" strokeweight="3pt">
            <v:shadow on="t" type="perspective" color="#622423 [1605]" opacity=".5" offset="1pt" offset2="-1pt"/>
          </v:rect>
        </w:pict>
      </w:r>
      <w:r w:rsidR="00255960" w:rsidRPr="00255960">
        <w:rPr>
          <w:noProof/>
          <w:lang w:val="en-US" w:eastAsia="en-US"/>
        </w:rPr>
        <w:drawing>
          <wp:inline distT="0" distB="0" distL="0" distR="0">
            <wp:extent cx="3712334" cy="1480886"/>
            <wp:effectExtent l="19050" t="0" r="2416" b="0"/>
            <wp:docPr id="27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571" cy="14817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55960">
        <w:rPr>
          <w:noProof/>
          <w:lang w:val="en-US" w:eastAsia="en-US"/>
        </w:rPr>
        <w:drawing>
          <wp:inline distT="0" distB="0" distL="0" distR="0">
            <wp:extent cx="2272887" cy="1484958"/>
            <wp:effectExtent l="1905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2850" cy="14849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B66A0">
        <w:rPr>
          <w:noProof/>
          <w:lang w:val="en-US" w:eastAsia="en-US"/>
        </w:rPr>
        <w:drawing>
          <wp:inline distT="0" distB="0" distL="0" distR="0">
            <wp:extent cx="3962400" cy="1159794"/>
            <wp:effectExtent l="19050" t="0" r="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1597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4E24" w:rsidRDefault="007B66A0" w:rsidP="005A4E24">
      <w:pPr>
        <w:pStyle w:val="ad"/>
      </w:pPr>
      <w:r>
        <w:t xml:space="preserve">Рисунок 3.5 – </w:t>
      </w:r>
      <w:r>
        <w:rPr>
          <w:lang w:val="en-US"/>
        </w:rPr>
        <w:t>Post</w:t>
      </w:r>
      <w:r w:rsidR="00C40A95">
        <w:t xml:space="preserve"> </w:t>
      </w:r>
      <w:r>
        <w:rPr>
          <w:lang w:val="ru-RU"/>
        </w:rPr>
        <w:t>запит - додавання нового результату до списку л</w:t>
      </w:r>
      <w:r>
        <w:t>ідерів</w:t>
      </w:r>
    </w:p>
    <w:p w:rsidR="00917488" w:rsidRPr="00D2227F" w:rsidRDefault="005A4E24" w:rsidP="005A4E24">
      <w:r>
        <w:t xml:space="preserve">Як можемо </w:t>
      </w:r>
      <w:r w:rsidR="00917488" w:rsidRPr="00D2227F">
        <w:t xml:space="preserve">бачити за результатами тестування сервер проходить навантажене тестування на відмінно. З </w:t>
      </w:r>
      <w:r w:rsidR="00C305C5">
        <w:t>двох</w:t>
      </w:r>
      <w:r w:rsidR="00917488" w:rsidRPr="00D2227F">
        <w:t xml:space="preserve"> тестів не один не вивів сервер з ладу і також</w:t>
      </w:r>
      <w:r w:rsidR="008B51EE">
        <w:t xml:space="preserve"> не</w:t>
      </w:r>
      <w:r w:rsidR="00917488" w:rsidRPr="00D2227F">
        <w:t xml:space="preserve"> втратив жодного запиту.</w:t>
      </w:r>
    </w:p>
    <w:p w:rsidR="00C305C5" w:rsidRDefault="00C305C5" w:rsidP="00C305C5">
      <w:pPr>
        <w:ind w:firstLine="0"/>
        <w:rPr>
          <w:szCs w:val="28"/>
        </w:rPr>
      </w:pPr>
      <w:bookmarkStart w:id="67" w:name="_Toc532943761"/>
    </w:p>
    <w:p w:rsidR="00917488" w:rsidRPr="004719EE" w:rsidRDefault="00917488" w:rsidP="00C305C5">
      <w:pPr>
        <w:pStyle w:val="2"/>
      </w:pPr>
      <w:bookmarkStart w:id="68" w:name="_Toc28203102"/>
      <w:r w:rsidRPr="004719EE">
        <w:t>3.2 Керівництво користувача</w:t>
      </w:r>
      <w:bookmarkEnd w:id="67"/>
      <w:bookmarkEnd w:id="68"/>
    </w:p>
    <w:p w:rsidR="00917488" w:rsidRPr="00D2227F" w:rsidRDefault="00917488" w:rsidP="00C305C5">
      <w:r w:rsidRPr="00D2227F">
        <w:t xml:space="preserve">Розглянемо усю функціональність сервісу для </w:t>
      </w:r>
      <w:r w:rsidR="00C305C5">
        <w:t>користувача</w:t>
      </w:r>
      <w:r w:rsidRPr="00D2227F">
        <w:t>:</w:t>
      </w:r>
    </w:p>
    <w:p w:rsidR="00917488" w:rsidRPr="00D2227F" w:rsidRDefault="00917488" w:rsidP="00C305C5">
      <w:r w:rsidRPr="00D2227F">
        <w:t xml:space="preserve">На наступному скріншоті ми бачимо головну сторінку </w:t>
      </w:r>
      <w:r w:rsidR="00C305C5">
        <w:t>гри</w:t>
      </w:r>
      <w:r>
        <w:t>.</w:t>
      </w:r>
      <w:r w:rsidRPr="00D2227F">
        <w:t xml:space="preserve"> (рис 3.</w:t>
      </w:r>
      <w:r w:rsidR="00CE51C7">
        <w:t>6</w:t>
      </w:r>
      <w:r w:rsidRPr="00D2227F">
        <w:t>).</w:t>
      </w:r>
    </w:p>
    <w:p w:rsidR="00917488" w:rsidRPr="00C305C5" w:rsidRDefault="00917488" w:rsidP="00917488">
      <w:pPr>
        <w:pStyle w:val="aff"/>
        <w:spacing w:after="0" w:line="360" w:lineRule="auto"/>
        <w:ind w:left="0"/>
        <w:jc w:val="center"/>
        <w:rPr>
          <w:noProof/>
        </w:rPr>
      </w:pPr>
    </w:p>
    <w:p w:rsidR="00917488" w:rsidRPr="00C305C5" w:rsidRDefault="00C305C5" w:rsidP="00C305C5">
      <w:pPr>
        <w:pStyle w:val="af0"/>
        <w:rPr>
          <w:lang w:val="ru-RU"/>
        </w:rPr>
      </w:pPr>
      <w:r w:rsidRPr="00C305C5">
        <w:rPr>
          <w:noProof/>
          <w:lang w:val="en-US" w:eastAsia="en-US"/>
        </w:rPr>
        <w:drawing>
          <wp:inline distT="0" distB="0" distL="0" distR="0">
            <wp:extent cx="4210050" cy="1281320"/>
            <wp:effectExtent l="19050" t="0" r="0" b="0"/>
            <wp:docPr id="19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994" cy="1280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488" w:rsidRPr="00D2227F" w:rsidRDefault="00917488" w:rsidP="00C305C5">
      <w:pPr>
        <w:pStyle w:val="ad"/>
      </w:pPr>
      <w:r w:rsidRPr="00D2227F">
        <w:t>Рисунок 3.</w:t>
      </w:r>
      <w:r w:rsidR="00CE51C7">
        <w:t>6</w:t>
      </w:r>
      <w:r w:rsidRPr="00D2227F">
        <w:t xml:space="preserve"> – Головна сторінка.</w:t>
      </w:r>
    </w:p>
    <w:p w:rsidR="00917488" w:rsidRPr="00D2227F" w:rsidRDefault="00917488" w:rsidP="00917488">
      <w:pPr>
        <w:pStyle w:val="aff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917488" w:rsidRPr="00D2227F" w:rsidRDefault="00917488" w:rsidP="00917488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Форма реєстрації для створення </w:t>
      </w:r>
      <w:r w:rsidR="006F264A">
        <w:rPr>
          <w:rFonts w:ascii="Times New Roman" w:hAnsi="Times New Roman" w:cs="Times New Roman"/>
          <w:sz w:val="28"/>
          <w:szCs w:val="28"/>
          <w:lang w:val="uk-UA"/>
        </w:rPr>
        <w:t>а</w:t>
      </w:r>
      <w:r w:rsidR="00C40A95">
        <w:rPr>
          <w:rFonts w:ascii="Times New Roman" w:hAnsi="Times New Roman" w:cs="Times New Roman"/>
          <w:sz w:val="28"/>
          <w:szCs w:val="28"/>
          <w:lang w:val="uk-UA"/>
        </w:rPr>
        <w:t>к</w:t>
      </w:r>
      <w:r w:rsidR="00056A9C">
        <w:rPr>
          <w:rFonts w:ascii="Times New Roman" w:hAnsi="Times New Roman" w:cs="Times New Roman"/>
          <w:sz w:val="28"/>
          <w:szCs w:val="28"/>
          <w:lang w:val="uk-UA"/>
        </w:rPr>
        <w:t>каунта</w:t>
      </w: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 щоб увійти в систему (рис. 3.</w:t>
      </w:r>
      <w:r w:rsidR="00CE51C7">
        <w:rPr>
          <w:rFonts w:ascii="Times New Roman" w:hAnsi="Times New Roman" w:cs="Times New Roman"/>
          <w:sz w:val="28"/>
          <w:szCs w:val="28"/>
          <w:lang w:val="uk-UA"/>
        </w:rPr>
        <w:t>7</w:t>
      </w:r>
      <w:r w:rsidRPr="00D2227F">
        <w:rPr>
          <w:rFonts w:ascii="Times New Roman" w:hAnsi="Times New Roman" w:cs="Times New Roman"/>
          <w:sz w:val="28"/>
          <w:szCs w:val="28"/>
          <w:lang w:val="uk-UA"/>
        </w:rPr>
        <w:t>).</w:t>
      </w:r>
    </w:p>
    <w:p w:rsidR="00917488" w:rsidRPr="001A7A33" w:rsidRDefault="00917488" w:rsidP="00917488">
      <w:pPr>
        <w:pStyle w:val="aff"/>
        <w:spacing w:after="0" w:line="360" w:lineRule="auto"/>
        <w:ind w:left="0"/>
        <w:jc w:val="center"/>
        <w:rPr>
          <w:noProof/>
        </w:rPr>
      </w:pPr>
    </w:p>
    <w:p w:rsidR="00917488" w:rsidRPr="00056A9C" w:rsidRDefault="00056A9C" w:rsidP="00056A9C">
      <w:pPr>
        <w:pStyle w:val="af0"/>
      </w:pPr>
      <w:r w:rsidRPr="00056A9C">
        <w:rPr>
          <w:noProof/>
          <w:lang w:val="en-US" w:eastAsia="en-US"/>
        </w:rPr>
        <w:lastRenderedPageBreak/>
        <w:drawing>
          <wp:inline distT="0" distB="0" distL="0" distR="0">
            <wp:extent cx="3695700" cy="1329788"/>
            <wp:effectExtent l="19050" t="0" r="0" b="0"/>
            <wp:docPr id="20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6537" cy="13336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488" w:rsidRDefault="00917488" w:rsidP="00056A9C">
      <w:pPr>
        <w:pStyle w:val="ad"/>
      </w:pPr>
      <w:r w:rsidRPr="00D2227F">
        <w:t>Рисунок 3.</w:t>
      </w:r>
      <w:r w:rsidR="00CE51C7">
        <w:t>7</w:t>
      </w:r>
      <w:r w:rsidRPr="00D2227F">
        <w:t xml:space="preserve"> – Форма реєстрації.</w:t>
      </w:r>
    </w:p>
    <w:p w:rsidR="00917488" w:rsidRPr="00D2227F" w:rsidRDefault="00917488" w:rsidP="00917488">
      <w:pPr>
        <w:pStyle w:val="aff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917488" w:rsidRDefault="00917488" w:rsidP="00056A9C">
      <w:r w:rsidRPr="00D2227F">
        <w:t>Форма входу до системи (рис 3.</w:t>
      </w:r>
      <w:r w:rsidR="00CE51C7">
        <w:t>8</w:t>
      </w:r>
      <w:r w:rsidRPr="00D2227F">
        <w:t>).</w:t>
      </w:r>
    </w:p>
    <w:p w:rsidR="00056A9C" w:rsidRPr="00056A9C" w:rsidRDefault="00056A9C" w:rsidP="00056A9C"/>
    <w:p w:rsidR="00917488" w:rsidRPr="00616B38" w:rsidRDefault="00056A9C" w:rsidP="00056A9C">
      <w:pPr>
        <w:pStyle w:val="af0"/>
      </w:pPr>
      <w:r w:rsidRPr="00056A9C">
        <w:rPr>
          <w:noProof/>
          <w:lang w:val="en-US" w:eastAsia="en-US"/>
        </w:rPr>
        <w:drawing>
          <wp:inline distT="0" distB="0" distL="0" distR="0">
            <wp:extent cx="4638675" cy="1715961"/>
            <wp:effectExtent l="19050" t="0" r="0" b="0"/>
            <wp:docPr id="21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7895" cy="17156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7488" w:rsidRPr="00D2227F" w:rsidRDefault="00917488" w:rsidP="00056A9C">
      <w:pPr>
        <w:pStyle w:val="ad"/>
      </w:pPr>
      <w:r w:rsidRPr="00D2227F">
        <w:t>Рисунок 3.</w:t>
      </w:r>
      <w:r w:rsidR="00CE51C7">
        <w:t>8</w:t>
      </w:r>
      <w:r w:rsidRPr="00D2227F">
        <w:t xml:space="preserve"> – Форма входу.</w:t>
      </w:r>
    </w:p>
    <w:p w:rsidR="00917488" w:rsidRPr="00D2227F" w:rsidRDefault="00917488" w:rsidP="00917488">
      <w:pPr>
        <w:pStyle w:val="aff"/>
        <w:spacing w:after="0" w:line="360" w:lineRule="auto"/>
        <w:ind w:left="0"/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917488" w:rsidRDefault="003E57BD" w:rsidP="00917488">
      <w:pPr>
        <w:pStyle w:val="aff"/>
        <w:spacing w:after="0" w:line="360" w:lineRule="auto"/>
        <w:ind w:left="0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Меню гри відкривається після на</w:t>
      </w:r>
      <w:r w:rsidR="00056A9C">
        <w:rPr>
          <w:rFonts w:ascii="Times New Roman" w:hAnsi="Times New Roman" w:cs="Times New Roman"/>
          <w:sz w:val="28"/>
          <w:szCs w:val="28"/>
          <w:lang w:val="uk-UA"/>
        </w:rPr>
        <w:t>жаття клавіши</w:t>
      </w:r>
      <w:r w:rsidR="00C40A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056A9C">
        <w:rPr>
          <w:rFonts w:ascii="Times New Roman" w:hAnsi="Times New Roman" w:cs="Times New Roman"/>
          <w:sz w:val="28"/>
          <w:szCs w:val="28"/>
          <w:lang w:val="en-US"/>
        </w:rPr>
        <w:t>Esc</w:t>
      </w:r>
      <w:r w:rsidR="00C40A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056A9C" w:rsidRPr="003E57BD">
        <w:rPr>
          <w:rFonts w:ascii="Times New Roman" w:hAnsi="Times New Roman" w:cs="Times New Roman"/>
          <w:sz w:val="28"/>
          <w:szCs w:val="28"/>
          <w:lang w:val="uk-UA"/>
        </w:rPr>
        <w:t>–</w:t>
      </w:r>
      <w:r w:rsidR="00C40A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056A9C">
        <w:rPr>
          <w:rFonts w:ascii="Times New Roman" w:hAnsi="Times New Roman" w:cs="Times New Roman"/>
          <w:sz w:val="28"/>
          <w:szCs w:val="28"/>
          <w:lang w:val="uk-UA"/>
        </w:rPr>
        <w:t>рисунок 3.</w:t>
      </w:r>
      <w:r w:rsidR="00CE51C7">
        <w:rPr>
          <w:rFonts w:ascii="Times New Roman" w:hAnsi="Times New Roman" w:cs="Times New Roman"/>
          <w:sz w:val="28"/>
          <w:szCs w:val="28"/>
          <w:lang w:val="uk-UA"/>
        </w:rPr>
        <w:t>9</w:t>
      </w:r>
      <w:r w:rsidR="00056A9C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056A9C" w:rsidRDefault="00056A9C" w:rsidP="00917488">
      <w:pPr>
        <w:pStyle w:val="aff"/>
        <w:spacing w:after="0" w:line="360" w:lineRule="auto"/>
        <w:ind w:left="0"/>
        <w:rPr>
          <w:rFonts w:ascii="Times New Roman" w:hAnsi="Times New Roman" w:cs="Times New Roman"/>
          <w:sz w:val="28"/>
          <w:szCs w:val="28"/>
          <w:lang w:val="uk-UA"/>
        </w:rPr>
      </w:pPr>
    </w:p>
    <w:p w:rsidR="00056A9C" w:rsidRDefault="00056A9C" w:rsidP="00056A9C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4695825" cy="2486025"/>
            <wp:effectExtent l="19050" t="0" r="0" b="0"/>
            <wp:docPr id="24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4864" cy="24908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6A9C" w:rsidRDefault="0080313D" w:rsidP="00056A9C">
      <w:pPr>
        <w:pStyle w:val="ad"/>
      </w:pPr>
      <w:r>
        <w:t>Рисунок 3.</w:t>
      </w:r>
      <w:r w:rsidR="00CE51C7">
        <w:t>9</w:t>
      </w:r>
      <w:r>
        <w:t xml:space="preserve"> – Меню гри</w:t>
      </w:r>
    </w:p>
    <w:p w:rsidR="0080313D" w:rsidRPr="0080313D" w:rsidRDefault="0080313D" w:rsidP="0080313D"/>
    <w:p w:rsidR="00917488" w:rsidRPr="004719EE" w:rsidRDefault="00917488" w:rsidP="00917488">
      <w:pPr>
        <w:pStyle w:val="aff"/>
        <w:spacing w:after="0" w:line="360" w:lineRule="auto"/>
        <w:ind w:left="0" w:firstLine="709"/>
        <w:outlineLvl w:val="1"/>
        <w:rPr>
          <w:rFonts w:ascii="Times New Roman" w:hAnsi="Times New Roman" w:cs="Times New Roman"/>
          <w:b/>
          <w:sz w:val="28"/>
          <w:szCs w:val="28"/>
          <w:lang w:val="uk-UA"/>
        </w:rPr>
      </w:pPr>
      <w:bookmarkStart w:id="69" w:name="_Toc532943762"/>
      <w:bookmarkStart w:id="70" w:name="_Toc28203103"/>
      <w:r w:rsidRPr="004719EE">
        <w:rPr>
          <w:rFonts w:ascii="Times New Roman" w:hAnsi="Times New Roman" w:cs="Times New Roman"/>
          <w:b/>
          <w:sz w:val="28"/>
          <w:szCs w:val="28"/>
          <w:lang w:val="uk-UA"/>
        </w:rPr>
        <w:t>3.3 Використання веб-застосунку</w:t>
      </w:r>
      <w:bookmarkEnd w:id="69"/>
      <w:bookmarkEnd w:id="70"/>
    </w:p>
    <w:p w:rsidR="00917488" w:rsidRDefault="00BF7934" w:rsidP="00917488">
      <w:pPr>
        <w:pStyle w:val="aff"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>Розглянем</w:t>
      </w:r>
      <w:r w:rsidR="006F264A">
        <w:rPr>
          <w:rFonts w:ascii="Times New Roman" w:hAnsi="Times New Roman" w:cs="Times New Roman"/>
          <w:sz w:val="28"/>
          <w:szCs w:val="28"/>
          <w:lang w:val="uk-UA"/>
        </w:rPr>
        <w:t>о процедуру входу в ак</w:t>
      </w:r>
      <w:r>
        <w:rPr>
          <w:rFonts w:ascii="Times New Roman" w:hAnsi="Times New Roman" w:cs="Times New Roman"/>
          <w:sz w:val="28"/>
          <w:szCs w:val="28"/>
          <w:lang w:val="uk-UA"/>
        </w:rPr>
        <w:t>каунт та безпосередньо гри для користувача.</w:t>
      </w:r>
      <w:r w:rsidR="00C40A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По-перше користувач має ввійти в існуючий аккаунт щоб отримати список усіх доступних рівней – рисунок 3.</w:t>
      </w:r>
      <w:r w:rsidR="00CE51C7">
        <w:rPr>
          <w:rFonts w:ascii="Times New Roman" w:hAnsi="Times New Roman" w:cs="Times New Roman"/>
          <w:sz w:val="28"/>
          <w:szCs w:val="28"/>
          <w:lang w:val="uk-UA"/>
        </w:rPr>
        <w:t>10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BF7934" w:rsidRDefault="00BF7934" w:rsidP="00917488">
      <w:pPr>
        <w:pStyle w:val="aff"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  <w:lang w:val="uk-UA"/>
        </w:rPr>
      </w:pPr>
    </w:p>
    <w:p w:rsidR="00BF7934" w:rsidRDefault="00F6509B" w:rsidP="00F6509B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3686175" cy="675245"/>
            <wp:effectExtent l="19050" t="0" r="952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500" cy="674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09B" w:rsidRDefault="00F6509B" w:rsidP="00F6509B">
      <w:pPr>
        <w:pStyle w:val="ad"/>
      </w:pPr>
      <w:r>
        <w:t>Рисунок 3.</w:t>
      </w:r>
      <w:r w:rsidR="00CE51C7">
        <w:t>10</w:t>
      </w:r>
      <w:r>
        <w:t xml:space="preserve"> – Доступні рівні</w:t>
      </w:r>
    </w:p>
    <w:p w:rsidR="00F6509B" w:rsidRDefault="00F6509B" w:rsidP="00F6509B"/>
    <w:p w:rsidR="00F6509B" w:rsidRDefault="00003590" w:rsidP="00F6509B">
      <w:r>
        <w:t>Мета першого рівня – знайти вихід з лабіринту. Після вибору рівня</w:t>
      </w:r>
      <w:r w:rsidR="00F6509B">
        <w:t xml:space="preserve"> починається ігровий процес – рисунок 3.1</w:t>
      </w:r>
      <w:r w:rsidR="00CE51C7">
        <w:t>1</w:t>
      </w:r>
      <w:r w:rsidR="00F6509B">
        <w:t>.</w:t>
      </w:r>
    </w:p>
    <w:p w:rsidR="00AA593D" w:rsidRDefault="00AA593D" w:rsidP="00F6509B"/>
    <w:p w:rsidR="00AA593D" w:rsidRDefault="00AA593D" w:rsidP="00AA593D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4772025" cy="2418304"/>
            <wp:effectExtent l="19050" t="0" r="9525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8562" cy="24165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593D" w:rsidRDefault="00AA593D" w:rsidP="00AA593D">
      <w:pPr>
        <w:pStyle w:val="ad"/>
      </w:pPr>
      <w:r>
        <w:t>Рисунок 3.1</w:t>
      </w:r>
      <w:r w:rsidR="00CE51C7">
        <w:t>1</w:t>
      </w:r>
      <w:r>
        <w:t xml:space="preserve"> – Кадр з гри</w:t>
      </w:r>
    </w:p>
    <w:p w:rsidR="00AA593D" w:rsidRDefault="00AA593D" w:rsidP="00AA593D"/>
    <w:p w:rsidR="00AA593D" w:rsidRPr="00AA593D" w:rsidRDefault="00AA593D" w:rsidP="00AA593D">
      <w:r>
        <w:t>Під час гри гравцю попадаються підказки, які він може відкривати – рисунок 3.1</w:t>
      </w:r>
      <w:r w:rsidR="00CE51C7">
        <w:t>2</w:t>
      </w:r>
      <w:r>
        <w:t>.</w:t>
      </w:r>
    </w:p>
    <w:p w:rsidR="00AA593D" w:rsidRPr="00AA593D" w:rsidRDefault="00AA593D" w:rsidP="00AA593D"/>
    <w:p w:rsidR="00AA593D" w:rsidRDefault="00AA593D" w:rsidP="00AA593D">
      <w:pPr>
        <w:pStyle w:val="af0"/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3800475" cy="2034945"/>
            <wp:effectExtent l="19050" t="0" r="9525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931" cy="20351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593D" w:rsidRDefault="00AA593D" w:rsidP="00AA593D">
      <w:pPr>
        <w:pStyle w:val="ad"/>
      </w:pPr>
      <w:r>
        <w:t>Рисунок 3.1</w:t>
      </w:r>
      <w:r w:rsidR="00CE51C7">
        <w:t>2</w:t>
      </w:r>
      <w:r w:rsidR="00A11A86">
        <w:t>–</w:t>
      </w:r>
      <w:r>
        <w:t xml:space="preserve"> Підказка</w:t>
      </w:r>
    </w:p>
    <w:p w:rsidR="00A11A86" w:rsidRDefault="00A11A86" w:rsidP="00A11A86"/>
    <w:p w:rsidR="003E57BD" w:rsidRDefault="003E57BD" w:rsidP="00A11A86">
      <w:r>
        <w:t>Щоб увійти у деякі кімнати потрібно збирати ключі, що їх відкривають – рисунок 3.1</w:t>
      </w:r>
      <w:r w:rsidR="00CE51C7">
        <w:t>3</w:t>
      </w:r>
      <w:r>
        <w:t>.</w:t>
      </w:r>
    </w:p>
    <w:p w:rsidR="00FB7344" w:rsidRDefault="00FB7344" w:rsidP="00A11A86"/>
    <w:p w:rsidR="00FB7344" w:rsidRDefault="00FB7344" w:rsidP="00FB7344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2352675" cy="1314450"/>
            <wp:effectExtent l="19050" t="0" r="9525" b="0"/>
            <wp:docPr id="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7344" w:rsidRDefault="00FB7344" w:rsidP="00FB7344">
      <w:pPr>
        <w:pStyle w:val="ad"/>
      </w:pPr>
      <w:r>
        <w:t>Рисунок 3.1</w:t>
      </w:r>
      <w:r w:rsidR="00CE51C7">
        <w:t>3</w:t>
      </w:r>
      <w:r>
        <w:t xml:space="preserve"> – Гравець знайшов ключ</w:t>
      </w:r>
    </w:p>
    <w:p w:rsidR="00FB7344" w:rsidRDefault="00FB7344" w:rsidP="00FB7344"/>
    <w:p w:rsidR="0061109D" w:rsidRDefault="00FB7344" w:rsidP="0061109D">
      <w:r>
        <w:t>По всій карті можна знайти лавові озера. Коли гравець потрапляє в одне з таких озер – гра та таймер зупиняється – рисунок 3.1</w:t>
      </w:r>
      <w:r w:rsidR="00CE51C7">
        <w:t>4</w:t>
      </w:r>
      <w:r>
        <w:t xml:space="preserve">. Щоб відновити ігровий процес – потрібно нажати клавішу </w:t>
      </w:r>
      <w:r>
        <w:rPr>
          <w:lang w:val="en-US"/>
        </w:rPr>
        <w:t>R</w:t>
      </w:r>
      <w:r w:rsidRPr="00FB7344">
        <w:t xml:space="preserve"> – </w:t>
      </w:r>
      <w:r>
        <w:rPr>
          <w:lang w:val="en-US"/>
        </w:rPr>
        <w:t>restart</w:t>
      </w:r>
      <w:r w:rsidRPr="00FB7344">
        <w:t xml:space="preserve">, </w:t>
      </w:r>
      <w:r>
        <w:t>або обновити сторінку і почати гру знову.</w:t>
      </w:r>
    </w:p>
    <w:p w:rsidR="00935EFD" w:rsidRDefault="0061109D" w:rsidP="0061109D">
      <w:pPr>
        <w:pStyle w:val="af0"/>
      </w:pPr>
      <w:r>
        <w:rPr>
          <w:noProof/>
          <w:lang w:val="en-US" w:eastAsia="en-US"/>
        </w:rPr>
        <w:lastRenderedPageBreak/>
        <w:drawing>
          <wp:inline distT="0" distB="0" distL="0" distR="0">
            <wp:extent cx="4616012" cy="2725312"/>
            <wp:effectExtent l="19050" t="0" r="0" b="0"/>
            <wp:docPr id="1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004" cy="27258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109D" w:rsidRPr="0061109D" w:rsidRDefault="0061109D" w:rsidP="0061109D">
      <w:pPr>
        <w:pStyle w:val="ad"/>
      </w:pPr>
      <w:r>
        <w:t>Рисунок 3.1</w:t>
      </w:r>
      <w:r w:rsidR="00CE51C7">
        <w:t>4</w:t>
      </w:r>
      <w:r>
        <w:t xml:space="preserve"> – Гравець потрапляє в лаву</w:t>
      </w:r>
    </w:p>
    <w:p w:rsidR="0061109D" w:rsidRDefault="00935EFD" w:rsidP="0061109D">
      <w:pPr>
        <w:pStyle w:val="af0"/>
      </w:pPr>
      <w:r>
        <w:tab/>
      </w:r>
      <w:r>
        <w:tab/>
      </w:r>
    </w:p>
    <w:p w:rsidR="00824D95" w:rsidRDefault="00824D95" w:rsidP="00824D95">
      <w:r>
        <w:t>Коли гравець досягає останніх дверей (рисунок 3.1</w:t>
      </w:r>
      <w:r w:rsidR="00CE51C7">
        <w:t>5</w:t>
      </w:r>
      <w:r>
        <w:t>) – гра завершується і час зберігається у базі. Побачити свій результат можна у таблиці лідерів – рисунок 3.1</w:t>
      </w:r>
      <w:r w:rsidR="00CE51C7">
        <w:t>6</w:t>
      </w:r>
      <w:r>
        <w:t>.</w:t>
      </w:r>
    </w:p>
    <w:p w:rsidR="00824D95" w:rsidRDefault="00824D95" w:rsidP="00824D95"/>
    <w:p w:rsidR="00824D95" w:rsidRDefault="007A213F" w:rsidP="007A213F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2719705" cy="1947545"/>
            <wp:effectExtent l="19050" t="0" r="4445" b="0"/>
            <wp:docPr id="13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705" cy="1947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13F" w:rsidRDefault="007A213F" w:rsidP="007A213F">
      <w:pPr>
        <w:pStyle w:val="ad"/>
      </w:pPr>
      <w:r>
        <w:t>Рисунок 3.1</w:t>
      </w:r>
      <w:r w:rsidR="00CE51C7">
        <w:t>5</w:t>
      </w:r>
      <w:r>
        <w:t xml:space="preserve"> – Останні двері</w:t>
      </w:r>
    </w:p>
    <w:p w:rsidR="007A213F" w:rsidRDefault="007A213F" w:rsidP="007A213F"/>
    <w:p w:rsidR="007A213F" w:rsidRDefault="00956847" w:rsidP="007A213F">
      <w:pPr>
        <w:pStyle w:val="af0"/>
      </w:pPr>
      <w:r>
        <w:rPr>
          <w:noProof/>
          <w:lang w:val="en-US" w:eastAsia="en-US"/>
        </w:rPr>
        <w:drawing>
          <wp:inline distT="0" distB="0" distL="0" distR="0">
            <wp:extent cx="4441190" cy="1520190"/>
            <wp:effectExtent l="19050" t="0" r="0" b="0"/>
            <wp:docPr id="1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190" cy="15201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13F" w:rsidRDefault="007A213F" w:rsidP="007A213F">
      <w:pPr>
        <w:pStyle w:val="ad"/>
      </w:pPr>
      <w:r>
        <w:t>Рисунок 3.1</w:t>
      </w:r>
      <w:r w:rsidR="00CE51C7">
        <w:t>6</w:t>
      </w:r>
      <w:r>
        <w:t xml:space="preserve"> – Таблиця лідерів</w:t>
      </w:r>
    </w:p>
    <w:p w:rsidR="007A213F" w:rsidRPr="0059108F" w:rsidRDefault="007A213F" w:rsidP="007A213F">
      <w:pPr>
        <w:rPr>
          <w:lang w:val="ru-RU"/>
        </w:rPr>
      </w:pPr>
    </w:p>
    <w:p w:rsidR="00A11A86" w:rsidRDefault="00A11A86" w:rsidP="00A11A86">
      <w:r>
        <w:t>Після проходження рівня (досягнення певної точки на карті) гра закінчується, а час гравця зберігається у базі.</w:t>
      </w:r>
    </w:p>
    <w:p w:rsidR="00A11A86" w:rsidRDefault="00A11A86" w:rsidP="00A11A86"/>
    <w:p w:rsidR="00917488" w:rsidRPr="004D6FD7" w:rsidRDefault="00917488" w:rsidP="004D6FD7">
      <w:pPr>
        <w:pStyle w:val="1"/>
      </w:pPr>
      <w:bookmarkStart w:id="71" w:name="_Toc28203104"/>
      <w:r w:rsidRPr="004719EE">
        <w:lastRenderedPageBreak/>
        <w:t>ВИСНОВКИ</w:t>
      </w:r>
      <w:bookmarkEnd w:id="71"/>
    </w:p>
    <w:p w:rsidR="00917488" w:rsidRPr="00D2227F" w:rsidRDefault="00917488" w:rsidP="00917488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>В ході виконання курсової роботи було виконано наступні етапи.</w:t>
      </w:r>
    </w:p>
    <w:p w:rsidR="00917488" w:rsidRPr="00D2227F" w:rsidRDefault="00917488" w:rsidP="004D6FD7">
      <w:pPr>
        <w:pStyle w:val="a1"/>
      </w:pPr>
      <w:r w:rsidRPr="00D2227F">
        <w:t>Було проаналізовано предметну область індивідуального завдання курсової роботи.</w:t>
      </w:r>
    </w:p>
    <w:p w:rsidR="00917488" w:rsidRPr="00D2227F" w:rsidRDefault="00917488" w:rsidP="004D6FD7">
      <w:pPr>
        <w:pStyle w:val="a1"/>
      </w:pPr>
      <w:r w:rsidRPr="00D2227F">
        <w:t>Розроблено модель даних у виді схем у документо-орієнтованій базі даних.</w:t>
      </w:r>
    </w:p>
    <w:p w:rsidR="00917488" w:rsidRPr="00D2227F" w:rsidRDefault="00917488" w:rsidP="004D6FD7">
      <w:pPr>
        <w:pStyle w:val="a1"/>
      </w:pPr>
      <w:r w:rsidRPr="00D2227F">
        <w:t>Проведено первинну розробку серверної архітектури додатку.</w:t>
      </w:r>
    </w:p>
    <w:p w:rsidR="00917488" w:rsidRPr="00D2227F" w:rsidRDefault="00917488" w:rsidP="004D6FD7">
      <w:pPr>
        <w:pStyle w:val="a1"/>
      </w:pPr>
      <w:r w:rsidRPr="00D2227F">
        <w:t>Проведено проектування архітектури інформаційної системи з використанням технології «клієнт-сервер».</w:t>
      </w:r>
    </w:p>
    <w:p w:rsidR="00917488" w:rsidRPr="00D2227F" w:rsidRDefault="00917488" w:rsidP="004D6FD7">
      <w:pPr>
        <w:pStyle w:val="a1"/>
      </w:pPr>
      <w:r w:rsidRPr="00D2227F">
        <w:t>Проведено програмну реалізацію та налагодження розробленої інформаційної системи.</w:t>
      </w:r>
    </w:p>
    <w:p w:rsidR="00917488" w:rsidRPr="004D6FD7" w:rsidRDefault="00917488" w:rsidP="00917488">
      <w:pPr>
        <w:pStyle w:val="aff"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Отже, в ході виконання курсової роботи, послідовно застосовуючи принципи об'єктно-орієнтованого аналізу, документо-орієнтованого моделювання даних, а також використовуючи програмний засіб СУБД </w:t>
      </w:r>
      <w:r w:rsidRPr="00D2227F">
        <w:rPr>
          <w:rFonts w:ascii="Times New Roman" w:hAnsi="Times New Roman" w:cs="Times New Roman"/>
          <w:sz w:val="28"/>
          <w:szCs w:val="28"/>
          <w:lang w:val="en-US"/>
        </w:rPr>
        <w:t>MongoDB</w:t>
      </w:r>
      <w:r w:rsidRPr="009E4C91"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середу розробки </w:t>
      </w:r>
      <w:r w:rsidR="004D6FD7">
        <w:rPr>
          <w:rFonts w:ascii="Times New Roman" w:hAnsi="Times New Roman" w:cs="Times New Roman"/>
          <w:sz w:val="28"/>
          <w:szCs w:val="28"/>
          <w:lang w:val="en-US"/>
        </w:rPr>
        <w:t>Visual</w:t>
      </w:r>
      <w:r w:rsidR="006760C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D6FD7">
        <w:rPr>
          <w:rFonts w:ascii="Times New Roman" w:hAnsi="Times New Roman" w:cs="Times New Roman"/>
          <w:sz w:val="28"/>
          <w:szCs w:val="28"/>
          <w:lang w:val="en-US"/>
        </w:rPr>
        <w:t>Studio</w:t>
      </w:r>
      <w:r w:rsidR="006760C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D6FD7">
        <w:rPr>
          <w:rFonts w:ascii="Times New Roman" w:hAnsi="Times New Roman" w:cs="Times New Roman"/>
          <w:sz w:val="28"/>
          <w:szCs w:val="28"/>
          <w:lang w:val="en-US"/>
        </w:rPr>
        <w:t>Code</w:t>
      </w: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 для програмування веб-додатку на серверній платформі </w:t>
      </w:r>
      <w:r w:rsidRPr="00D2227F">
        <w:rPr>
          <w:rFonts w:ascii="Times New Roman" w:hAnsi="Times New Roman" w:cs="Times New Roman"/>
          <w:sz w:val="28"/>
          <w:szCs w:val="28"/>
          <w:lang w:val="en-US"/>
        </w:rPr>
        <w:t>NodeJS</w:t>
      </w: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 в </w:t>
      </w:r>
      <w:r w:rsidR="004D6FD7">
        <w:rPr>
          <w:rFonts w:ascii="Times New Roman" w:hAnsi="Times New Roman" w:cs="Times New Roman"/>
          <w:sz w:val="28"/>
          <w:szCs w:val="28"/>
          <w:lang w:val="uk-UA"/>
        </w:rPr>
        <w:t xml:space="preserve">операційній системі MS Windows </w:t>
      </w:r>
      <w:r w:rsidR="004D6FD7" w:rsidRPr="004D6FD7">
        <w:rPr>
          <w:rFonts w:ascii="Times New Roman" w:hAnsi="Times New Roman" w:cs="Times New Roman"/>
          <w:sz w:val="28"/>
          <w:szCs w:val="28"/>
          <w:lang w:val="uk-UA"/>
        </w:rPr>
        <w:t>10</w:t>
      </w:r>
      <w:r w:rsidRPr="00D2227F">
        <w:rPr>
          <w:rFonts w:ascii="Times New Roman" w:hAnsi="Times New Roman" w:cs="Times New Roman"/>
          <w:sz w:val="28"/>
          <w:szCs w:val="28"/>
          <w:lang w:val="uk-UA"/>
        </w:rPr>
        <w:t xml:space="preserve">, було розроблено, реалізовано  і задокументовано </w:t>
      </w:r>
      <w:r w:rsidR="004D6FD7">
        <w:rPr>
          <w:rFonts w:ascii="Times New Roman" w:hAnsi="Times New Roman" w:cs="Times New Roman"/>
          <w:sz w:val="28"/>
          <w:szCs w:val="28"/>
          <w:lang w:val="uk-UA"/>
        </w:rPr>
        <w:t xml:space="preserve">гру-платформер на мові програмування </w:t>
      </w:r>
      <w:r w:rsidR="004D6FD7">
        <w:rPr>
          <w:rFonts w:ascii="Times New Roman" w:hAnsi="Times New Roman" w:cs="Times New Roman"/>
          <w:sz w:val="28"/>
          <w:szCs w:val="28"/>
          <w:lang w:val="en-US"/>
        </w:rPr>
        <w:t>Java</w:t>
      </w:r>
      <w:r w:rsidR="006760C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D6FD7">
        <w:rPr>
          <w:rFonts w:ascii="Times New Roman" w:hAnsi="Times New Roman" w:cs="Times New Roman"/>
          <w:sz w:val="28"/>
          <w:szCs w:val="28"/>
          <w:lang w:val="en-US"/>
        </w:rPr>
        <w:t>Sript</w:t>
      </w:r>
      <w:r w:rsidR="004D6FD7" w:rsidRPr="004D6FD7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7F3430" w:rsidRPr="005209EE" w:rsidRDefault="00917488" w:rsidP="00F62D45">
      <w:pPr>
        <w:rPr>
          <w:szCs w:val="28"/>
        </w:rPr>
      </w:pPr>
      <w:r w:rsidRPr="00D2227F">
        <w:rPr>
          <w:szCs w:val="28"/>
        </w:rPr>
        <w:br w:type="page"/>
      </w:r>
    </w:p>
    <w:p w:rsidR="007F3430" w:rsidRPr="00645C82" w:rsidRDefault="007F3430" w:rsidP="00F62D45">
      <w:pPr>
        <w:pStyle w:val="1"/>
        <w:rPr>
          <w:lang w:val="en-US"/>
        </w:rPr>
      </w:pPr>
      <w:bookmarkStart w:id="72" w:name="_Toc28203105"/>
      <w:r w:rsidRPr="00645C82">
        <w:lastRenderedPageBreak/>
        <w:t>СПИСОК ІНФОРМАЦІЙНИХ ДЖЕРЕЛ</w:t>
      </w:r>
      <w:bookmarkEnd w:id="72"/>
    </w:p>
    <w:p w:rsidR="00F62D45" w:rsidRPr="00B03A41" w:rsidRDefault="00E6304F" w:rsidP="00B275AC">
      <w:pPr>
        <w:pStyle w:val="a"/>
        <w:numPr>
          <w:ilvl w:val="0"/>
          <w:numId w:val="8"/>
        </w:numPr>
        <w:rPr>
          <w:lang w:val="en-US"/>
        </w:rPr>
      </w:pPr>
      <w:r w:rsidRPr="00B03A41">
        <w:rPr>
          <w:lang w:val="en-US"/>
        </w:rPr>
        <w:t>How to Write a Java Script Platformer [</w:t>
      </w:r>
      <w:r w:rsidRPr="00B03A41">
        <w:t>Електронний ресурс</w:t>
      </w:r>
      <w:r w:rsidRPr="00B03A41">
        <w:rPr>
          <w:lang w:val="en-US"/>
        </w:rPr>
        <w:t>]</w:t>
      </w:r>
      <w:r w:rsidRPr="00B03A41">
        <w:t>. -</w:t>
      </w:r>
      <w:r w:rsidR="00C40A95">
        <w:t xml:space="preserve"> </w:t>
      </w:r>
      <w:r w:rsidRPr="00B03A41">
        <w:t xml:space="preserve">Режим доступу: </w:t>
      </w:r>
      <w:hyperlink r:id="rId39" w:history="1">
        <w:r w:rsidR="002359E0" w:rsidRPr="00B03A41">
          <w:rPr>
            <w:rStyle w:val="a9"/>
            <w:color w:val="auto"/>
            <w:u w:val="none"/>
          </w:rPr>
          <w:t>https://www.youtube.com/playlist?list=PLcN6MkgfgN4CpMUgWEM5d70ANMWgcmBp8</w:t>
        </w:r>
      </w:hyperlink>
      <w:r w:rsidR="002359E0" w:rsidRPr="00B03A41">
        <w:rPr>
          <w:lang w:val="en-US"/>
        </w:rPr>
        <w:t xml:space="preserve"> (21.12.2019)</w:t>
      </w:r>
    </w:p>
    <w:p w:rsidR="002359E0" w:rsidRPr="00B03A41" w:rsidRDefault="00E6304F" w:rsidP="00E6304F">
      <w:pPr>
        <w:pStyle w:val="a"/>
      </w:pPr>
      <w:r w:rsidRPr="00B03A41">
        <w:t>Debug</w:t>
      </w:r>
      <w:r w:rsidR="00C40A95">
        <w:t xml:space="preserve"> </w:t>
      </w:r>
      <w:r w:rsidRPr="00B03A41">
        <w:t>your</w:t>
      </w:r>
      <w:r w:rsidR="00C40A95">
        <w:t xml:space="preserve"> </w:t>
      </w:r>
      <w:r w:rsidRPr="00B03A41">
        <w:t>web</w:t>
      </w:r>
      <w:r w:rsidR="00C40A95">
        <w:t xml:space="preserve"> </w:t>
      </w:r>
      <w:r w:rsidRPr="00B03A41">
        <w:t>site</w:t>
      </w:r>
      <w:r w:rsidR="00C40A95">
        <w:t xml:space="preserve"> </w:t>
      </w:r>
      <w:r w:rsidRPr="00B03A41">
        <w:t>on a mobile</w:t>
      </w:r>
      <w:r w:rsidR="00C40A95">
        <w:t xml:space="preserve"> </w:t>
      </w:r>
      <w:r w:rsidRPr="00B03A41">
        <w:t>device</w:t>
      </w:r>
      <w:r w:rsidRPr="00B03A41">
        <w:rPr>
          <w:lang w:val="en-US"/>
        </w:rPr>
        <w:t xml:space="preserve"> [</w:t>
      </w:r>
      <w:r w:rsidRPr="00B03A41">
        <w:t>Електронний ресурс</w:t>
      </w:r>
      <w:r w:rsidRPr="00B03A41">
        <w:rPr>
          <w:lang w:val="en-US"/>
        </w:rPr>
        <w:t>]</w:t>
      </w:r>
      <w:r w:rsidRPr="00B03A41">
        <w:t>. -</w:t>
      </w:r>
      <w:r w:rsidR="00C40A95">
        <w:t xml:space="preserve"> </w:t>
      </w:r>
      <w:r w:rsidRPr="00B03A41">
        <w:t xml:space="preserve">Режим доступу: </w:t>
      </w:r>
      <w:hyperlink r:id="rId40" w:history="1">
        <w:r w:rsidR="002359E0" w:rsidRPr="00B03A41">
          <w:rPr>
            <w:rStyle w:val="a9"/>
            <w:color w:val="auto"/>
            <w:u w:val="none"/>
          </w:rPr>
          <w:t>https://blog.campvanilla.com/debug-website-on-mobile-device-5c27c8809d39</w:t>
        </w:r>
      </w:hyperlink>
      <w:r w:rsidR="002359E0" w:rsidRPr="00B03A41">
        <w:t xml:space="preserve"> (21.12.2019)</w:t>
      </w:r>
    </w:p>
    <w:p w:rsidR="002359E0" w:rsidRPr="00B03A41" w:rsidRDefault="00E6304F" w:rsidP="00B275AC">
      <w:pPr>
        <w:pStyle w:val="a"/>
        <w:numPr>
          <w:ilvl w:val="0"/>
          <w:numId w:val="8"/>
        </w:numPr>
      </w:pPr>
      <w:r w:rsidRPr="00B03A41">
        <w:rPr>
          <w:lang w:val="en-US"/>
        </w:rPr>
        <w:t>MDNWebDocs</w:t>
      </w:r>
      <w:r w:rsidRPr="00B03A41">
        <w:rPr>
          <w:lang w:val="ru-RU"/>
        </w:rPr>
        <w:t xml:space="preserve"> [</w:t>
      </w:r>
      <w:r w:rsidRPr="00B03A41">
        <w:t>Електронний ресурс</w:t>
      </w:r>
      <w:r w:rsidRPr="00B03A41">
        <w:rPr>
          <w:lang w:val="ru-RU"/>
        </w:rPr>
        <w:t>]</w:t>
      </w:r>
      <w:r w:rsidRPr="00B03A41">
        <w:t>. -</w:t>
      </w:r>
      <w:r w:rsidR="00C40A95">
        <w:t xml:space="preserve"> </w:t>
      </w:r>
      <w:r w:rsidRPr="00B03A41">
        <w:t xml:space="preserve">Режим доступу: </w:t>
      </w:r>
      <w:hyperlink r:id="rId41" w:history="1">
        <w:r w:rsidR="00B00A5C" w:rsidRPr="00B03A41">
          <w:rPr>
            <w:rStyle w:val="a9"/>
            <w:color w:val="auto"/>
            <w:u w:val="none"/>
          </w:rPr>
          <w:t>https://developer.mozilla.org/bm/docs/Web/JavaScript</w:t>
        </w:r>
      </w:hyperlink>
      <w:r w:rsidR="00B00A5C" w:rsidRPr="00B03A41">
        <w:t xml:space="preserve"> (21.12.2019)</w:t>
      </w:r>
    </w:p>
    <w:p w:rsidR="00701873" w:rsidRPr="00B03A41" w:rsidRDefault="00E6304F" w:rsidP="00E6304F">
      <w:pPr>
        <w:pStyle w:val="a"/>
      </w:pPr>
      <w:r w:rsidRPr="00B03A41">
        <w:t>Node.js</w:t>
      </w:r>
      <w:r w:rsidR="00C40A95">
        <w:t xml:space="preserve"> </w:t>
      </w:r>
      <w:r w:rsidRPr="00B03A41">
        <w:t>Authentication</w:t>
      </w:r>
      <w:r w:rsidR="00C40A95">
        <w:t xml:space="preserve"> </w:t>
      </w:r>
      <w:r w:rsidRPr="00B03A41">
        <w:t>using</w:t>
      </w:r>
      <w:r w:rsidR="00C40A95">
        <w:t xml:space="preserve"> </w:t>
      </w:r>
      <w:r w:rsidRPr="00B03A41">
        <w:t>Passport.js [Електронний ресурс]. -</w:t>
      </w:r>
      <w:r w:rsidR="00C40A95">
        <w:t xml:space="preserve"> </w:t>
      </w:r>
      <w:r w:rsidRPr="00B03A41">
        <w:t xml:space="preserve">Режим доступу: </w:t>
      </w:r>
      <w:hyperlink r:id="rId42" w:history="1">
        <w:r w:rsidR="00701873" w:rsidRPr="00B03A41">
          <w:rPr>
            <w:rStyle w:val="a9"/>
            <w:color w:val="auto"/>
            <w:u w:val="none"/>
          </w:rPr>
          <w:t>https://medium.com/@bmshamsnahid/node-js-authentication-using-passport-js-78386be1f518</w:t>
        </w:r>
      </w:hyperlink>
      <w:r w:rsidR="00701873" w:rsidRPr="00B03A41">
        <w:t xml:space="preserve"> (21.12.2019)</w:t>
      </w:r>
    </w:p>
    <w:p w:rsidR="00D90E60" w:rsidRPr="00B03A41" w:rsidRDefault="00D90E60" w:rsidP="00E6304F">
      <w:pPr>
        <w:pStyle w:val="a"/>
      </w:pPr>
      <w:r w:rsidRPr="00B03A41">
        <w:rPr>
          <w:lang w:val="en-US"/>
        </w:rPr>
        <w:t>Opengameart</w:t>
      </w:r>
      <w:r w:rsidRPr="00B03A41">
        <w:rPr>
          <w:lang w:val="ru-RU"/>
        </w:rPr>
        <w:t>.</w:t>
      </w:r>
      <w:r w:rsidRPr="00B03A41">
        <w:rPr>
          <w:lang w:val="en-US"/>
        </w:rPr>
        <w:t>org</w:t>
      </w:r>
      <w:r w:rsidR="00C40A95">
        <w:t xml:space="preserve"> </w:t>
      </w:r>
      <w:r w:rsidRPr="00B03A41">
        <w:t>[Електронний ресурс]. -</w:t>
      </w:r>
      <w:r w:rsidR="00C40A95">
        <w:t xml:space="preserve"> </w:t>
      </w:r>
      <w:r w:rsidRPr="00B03A41">
        <w:t>Режим доступу:</w:t>
      </w:r>
      <w:r w:rsidR="006760CD">
        <w:t xml:space="preserve"> </w:t>
      </w:r>
      <w:hyperlink r:id="rId43" w:history="1">
        <w:r w:rsidRPr="00B03A41">
          <w:rPr>
            <w:rStyle w:val="a9"/>
            <w:color w:val="auto"/>
            <w:u w:val="none"/>
          </w:rPr>
          <w:t>https://opengameart.o</w:t>
        </w:r>
        <w:bookmarkStart w:id="73" w:name="_GoBack"/>
        <w:bookmarkEnd w:id="73"/>
        <w:r w:rsidRPr="00B03A41">
          <w:rPr>
            <w:rStyle w:val="a9"/>
            <w:color w:val="auto"/>
            <w:u w:val="none"/>
          </w:rPr>
          <w:t>rg/</w:t>
        </w:r>
      </w:hyperlink>
      <w:r w:rsidRPr="00B03A41">
        <w:t>(21.12.2019)</w:t>
      </w:r>
    </w:p>
    <w:sectPr w:rsidR="00D90E60" w:rsidRPr="00B03A41" w:rsidSect="00645C82">
      <w:headerReference w:type="default" r:id="rId44"/>
      <w:pgSz w:w="11906" w:h="16838"/>
      <w:pgMar w:top="1134" w:right="1134" w:bottom="1134" w:left="1134" w:header="709" w:footer="709" w:gutter="0"/>
      <w:pgNumType w:start="2"/>
      <w:cols w:space="708"/>
      <w:docGrid w:linePitch="381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433E" w:rsidRDefault="00B3433E" w:rsidP="008063C6">
      <w:pPr>
        <w:spacing w:line="240" w:lineRule="auto"/>
      </w:pPr>
      <w:r>
        <w:separator/>
      </w:r>
    </w:p>
  </w:endnote>
  <w:endnote w:type="continuationSeparator" w:id="1">
    <w:p w:rsidR="00B3433E" w:rsidRDefault="00B3433E" w:rsidP="008063C6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433E" w:rsidRDefault="00B3433E" w:rsidP="008063C6">
      <w:pPr>
        <w:spacing w:line="240" w:lineRule="auto"/>
      </w:pPr>
      <w:r>
        <w:separator/>
      </w:r>
    </w:p>
  </w:footnote>
  <w:footnote w:type="continuationSeparator" w:id="1">
    <w:p w:rsidR="00B3433E" w:rsidRDefault="00B3433E" w:rsidP="008063C6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819789404"/>
      <w:docPartObj>
        <w:docPartGallery w:val="Page Numbers (Top of Page)"/>
        <w:docPartUnique/>
      </w:docPartObj>
    </w:sdtPr>
    <w:sdtEndPr>
      <w:rPr>
        <w:szCs w:val="28"/>
      </w:rPr>
    </w:sdtEndPr>
    <w:sdtContent>
      <w:p w:rsidR="007B1634" w:rsidRPr="00A65F0E" w:rsidRDefault="005455D2" w:rsidP="007F3430">
        <w:pPr>
          <w:pStyle w:val="a7"/>
          <w:jc w:val="right"/>
          <w:rPr>
            <w:szCs w:val="28"/>
          </w:rPr>
        </w:pPr>
        <w:r w:rsidRPr="00305499">
          <w:rPr>
            <w:szCs w:val="28"/>
          </w:rPr>
          <w:fldChar w:fldCharType="begin"/>
        </w:r>
        <w:r w:rsidR="007B1634" w:rsidRPr="00305499">
          <w:rPr>
            <w:szCs w:val="28"/>
          </w:rPr>
          <w:instrText>PAGE   \* MERGEFORMAT</w:instrText>
        </w:r>
        <w:r w:rsidRPr="00305499">
          <w:rPr>
            <w:szCs w:val="28"/>
          </w:rPr>
          <w:fldChar w:fldCharType="separate"/>
        </w:r>
        <w:r w:rsidR="008F0613">
          <w:rPr>
            <w:noProof/>
            <w:szCs w:val="28"/>
          </w:rPr>
          <w:t>3</w:t>
        </w:r>
        <w:r w:rsidRPr="00305499">
          <w:rPr>
            <w:szCs w:val="28"/>
          </w:rPr>
          <w:fldChar w:fldCharType="end"/>
        </w:r>
      </w:p>
    </w:sdtContent>
  </w:sdt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multilevel"/>
    <w:tmpl w:val="00000001"/>
    <w:lvl w:ilvl="0">
      <w:start w:val="1"/>
      <w:numFmt w:val="bullet"/>
      <w:lvlText w:val="–"/>
      <w:lvlJc w:val="left"/>
      <w:pPr>
        <w:ind w:left="360" w:hanging="360"/>
      </w:pPr>
      <w:rPr>
        <w:rFonts w:ascii="Times New Roman" w:eastAsia="MS Mincho" w:hAnsi="Times New Roman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</w:abstractNum>
  <w:abstractNum w:abstractNumId="1">
    <w:nsid w:val="05345597"/>
    <w:multiLevelType w:val="multilevel"/>
    <w:tmpl w:val="6D328A7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4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2">
    <w:nsid w:val="1CD95FB5"/>
    <w:multiLevelType w:val="multilevel"/>
    <w:tmpl w:val="5D586BEE"/>
    <w:lvl w:ilvl="0">
      <w:start w:val="1"/>
      <w:numFmt w:val="decimal"/>
      <w:pStyle w:val="a"/>
      <w:suff w:val="space"/>
      <w:lvlText w:val="%1"/>
      <w:lvlJc w:val="left"/>
      <w:pPr>
        <w:ind w:left="0" w:firstLine="709"/>
      </w:pPr>
      <w:rPr>
        <w:rFonts w:hint="default"/>
        <w:b w:val="0"/>
        <w:sz w:val="28"/>
      </w:rPr>
    </w:lvl>
    <w:lvl w:ilvl="1">
      <w:start w:val="1"/>
      <w:numFmt w:val="bullet"/>
      <w:suff w:val="space"/>
      <w:lvlText w:val=""/>
      <w:lvlJc w:val="left"/>
      <w:pPr>
        <w:ind w:left="0" w:firstLine="1418"/>
      </w:pPr>
      <w:rPr>
        <w:rFonts w:ascii="Symbol" w:hAnsi="Symbol" w:hint="default"/>
        <w:color w:val="auto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>
    <w:nsid w:val="21A91ACF"/>
    <w:multiLevelType w:val="multilevel"/>
    <w:tmpl w:val="81C61F0E"/>
    <w:styleLink w:val="a0"/>
    <w:lvl w:ilvl="0">
      <w:start w:val="1"/>
      <w:numFmt w:val="bullet"/>
      <w:lvlText w:val="‒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>
    <w:nsid w:val="2A801DA1"/>
    <w:multiLevelType w:val="multilevel"/>
    <w:tmpl w:val="D9AC5A6C"/>
    <w:lvl w:ilvl="0">
      <w:start w:val="1"/>
      <w:numFmt w:val="decimal"/>
      <w:pStyle w:val="a1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bullet"/>
      <w:suff w:val="space"/>
      <w:lvlText w:val=""/>
      <w:lvlJc w:val="left"/>
      <w:pPr>
        <w:ind w:left="0" w:firstLine="1418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5">
    <w:nsid w:val="6EB441E7"/>
    <w:multiLevelType w:val="multilevel"/>
    <w:tmpl w:val="373EC52E"/>
    <w:lvl w:ilvl="0">
      <w:start w:val="1"/>
      <w:numFmt w:val="bullet"/>
      <w:pStyle w:val="a2"/>
      <w:suff w:val="space"/>
      <w:lvlText w:val=""/>
      <w:lvlJc w:val="left"/>
      <w:pPr>
        <w:ind w:left="142" w:firstLine="709"/>
      </w:pPr>
      <w:rPr>
        <w:rFonts w:ascii="Symbol" w:hAnsi="Symbol" w:hint="default"/>
      </w:rPr>
    </w:lvl>
    <w:lvl w:ilvl="1">
      <w:start w:val="1"/>
      <w:numFmt w:val="bullet"/>
      <w:suff w:val="space"/>
      <w:lvlText w:val=""/>
      <w:lvlJc w:val="left"/>
      <w:pPr>
        <w:ind w:left="142" w:firstLine="709"/>
      </w:pPr>
      <w:rPr>
        <w:rFonts w:ascii="Symbol" w:hAnsi="Symbol" w:hint="default"/>
      </w:rPr>
    </w:lvl>
    <w:lvl w:ilvl="2">
      <w:start w:val="1"/>
      <w:numFmt w:val="bullet"/>
      <w:suff w:val="space"/>
      <w:lvlText w:val=""/>
      <w:lvlJc w:val="left"/>
      <w:pPr>
        <w:ind w:left="6833" w:hanging="385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82"/>
        </w:tabs>
        <w:ind w:left="1582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42"/>
        </w:tabs>
        <w:ind w:left="1942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302"/>
        </w:tabs>
        <w:ind w:left="2302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382"/>
        </w:tabs>
        <w:ind w:left="3382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0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drawingGridHorizontalSpacing w:val="14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A1MjU1N7I0MTY2MzRU0lEKTi0uzszPAykwqgUAUAl4+SwAAAA="/>
  </w:docVars>
  <w:rsids>
    <w:rsidRoot w:val="00530DAA"/>
    <w:rsid w:val="00003590"/>
    <w:rsid w:val="000202EC"/>
    <w:rsid w:val="00041960"/>
    <w:rsid w:val="0004580A"/>
    <w:rsid w:val="00054442"/>
    <w:rsid w:val="0005616D"/>
    <w:rsid w:val="00056A9C"/>
    <w:rsid w:val="000604AA"/>
    <w:rsid w:val="0006239D"/>
    <w:rsid w:val="00082018"/>
    <w:rsid w:val="0009161C"/>
    <w:rsid w:val="000B48FD"/>
    <w:rsid w:val="0010397A"/>
    <w:rsid w:val="00106FC5"/>
    <w:rsid w:val="0011070F"/>
    <w:rsid w:val="00126AA3"/>
    <w:rsid w:val="00133E23"/>
    <w:rsid w:val="00146C74"/>
    <w:rsid w:val="00151448"/>
    <w:rsid w:val="0015426F"/>
    <w:rsid w:val="00162090"/>
    <w:rsid w:val="001750FC"/>
    <w:rsid w:val="0018479A"/>
    <w:rsid w:val="001A182D"/>
    <w:rsid w:val="001A66B5"/>
    <w:rsid w:val="001B21B0"/>
    <w:rsid w:val="001D1D55"/>
    <w:rsid w:val="001F1F7A"/>
    <w:rsid w:val="001F52D6"/>
    <w:rsid w:val="00206208"/>
    <w:rsid w:val="002359E0"/>
    <w:rsid w:val="00253C00"/>
    <w:rsid w:val="00255960"/>
    <w:rsid w:val="002662C1"/>
    <w:rsid w:val="00267DDB"/>
    <w:rsid w:val="00273426"/>
    <w:rsid w:val="002845C1"/>
    <w:rsid w:val="002B3F89"/>
    <w:rsid w:val="002B6DAA"/>
    <w:rsid w:val="002C31B8"/>
    <w:rsid w:val="002D4F59"/>
    <w:rsid w:val="002D7689"/>
    <w:rsid w:val="002E0F9A"/>
    <w:rsid w:val="0030393E"/>
    <w:rsid w:val="0030464D"/>
    <w:rsid w:val="003068B9"/>
    <w:rsid w:val="003168D5"/>
    <w:rsid w:val="00334E1F"/>
    <w:rsid w:val="003439F3"/>
    <w:rsid w:val="00343A0D"/>
    <w:rsid w:val="003444A1"/>
    <w:rsid w:val="00360FA9"/>
    <w:rsid w:val="00365468"/>
    <w:rsid w:val="003706BA"/>
    <w:rsid w:val="0037787A"/>
    <w:rsid w:val="003806F6"/>
    <w:rsid w:val="00382E05"/>
    <w:rsid w:val="0039560E"/>
    <w:rsid w:val="003A1643"/>
    <w:rsid w:val="003A5517"/>
    <w:rsid w:val="003B0D89"/>
    <w:rsid w:val="003E0749"/>
    <w:rsid w:val="003E1634"/>
    <w:rsid w:val="003E4F8E"/>
    <w:rsid w:val="003E57BD"/>
    <w:rsid w:val="003F356E"/>
    <w:rsid w:val="0040703B"/>
    <w:rsid w:val="00440697"/>
    <w:rsid w:val="00441272"/>
    <w:rsid w:val="004436C7"/>
    <w:rsid w:val="004450A0"/>
    <w:rsid w:val="00446BA4"/>
    <w:rsid w:val="00480195"/>
    <w:rsid w:val="00493C52"/>
    <w:rsid w:val="004A01EB"/>
    <w:rsid w:val="004A235F"/>
    <w:rsid w:val="004C45D9"/>
    <w:rsid w:val="004D6FD7"/>
    <w:rsid w:val="004F2E98"/>
    <w:rsid w:val="005209EE"/>
    <w:rsid w:val="005258F4"/>
    <w:rsid w:val="00530AEF"/>
    <w:rsid w:val="00530DAA"/>
    <w:rsid w:val="00540DE8"/>
    <w:rsid w:val="005455D2"/>
    <w:rsid w:val="005564A1"/>
    <w:rsid w:val="00556C40"/>
    <w:rsid w:val="00560C0A"/>
    <w:rsid w:val="00565343"/>
    <w:rsid w:val="00573301"/>
    <w:rsid w:val="00581EC9"/>
    <w:rsid w:val="0059108F"/>
    <w:rsid w:val="00594F43"/>
    <w:rsid w:val="005A4E24"/>
    <w:rsid w:val="005C28BB"/>
    <w:rsid w:val="005C5A0D"/>
    <w:rsid w:val="0060409D"/>
    <w:rsid w:val="0061109D"/>
    <w:rsid w:val="00632833"/>
    <w:rsid w:val="00632CA4"/>
    <w:rsid w:val="00634D41"/>
    <w:rsid w:val="0063695E"/>
    <w:rsid w:val="006401A7"/>
    <w:rsid w:val="00645C82"/>
    <w:rsid w:val="0065492D"/>
    <w:rsid w:val="00675892"/>
    <w:rsid w:val="006760CD"/>
    <w:rsid w:val="006A6386"/>
    <w:rsid w:val="006C0FC8"/>
    <w:rsid w:val="006C36F7"/>
    <w:rsid w:val="006F264A"/>
    <w:rsid w:val="00701873"/>
    <w:rsid w:val="00711AB2"/>
    <w:rsid w:val="00715E65"/>
    <w:rsid w:val="007303B8"/>
    <w:rsid w:val="00731C36"/>
    <w:rsid w:val="00734577"/>
    <w:rsid w:val="007421C2"/>
    <w:rsid w:val="00751CA4"/>
    <w:rsid w:val="0078523B"/>
    <w:rsid w:val="00794476"/>
    <w:rsid w:val="007A0B55"/>
    <w:rsid w:val="007A213F"/>
    <w:rsid w:val="007B1634"/>
    <w:rsid w:val="007B66A0"/>
    <w:rsid w:val="007C5598"/>
    <w:rsid w:val="007E199F"/>
    <w:rsid w:val="007E548A"/>
    <w:rsid w:val="007E5F3A"/>
    <w:rsid w:val="007E6B42"/>
    <w:rsid w:val="007F3430"/>
    <w:rsid w:val="0080313D"/>
    <w:rsid w:val="008063C6"/>
    <w:rsid w:val="008101DF"/>
    <w:rsid w:val="00814396"/>
    <w:rsid w:val="0081667D"/>
    <w:rsid w:val="00817E34"/>
    <w:rsid w:val="0082491E"/>
    <w:rsid w:val="00824D95"/>
    <w:rsid w:val="00844D9E"/>
    <w:rsid w:val="00846CA0"/>
    <w:rsid w:val="0085524B"/>
    <w:rsid w:val="0086325D"/>
    <w:rsid w:val="00871385"/>
    <w:rsid w:val="00880715"/>
    <w:rsid w:val="008A028C"/>
    <w:rsid w:val="008A1557"/>
    <w:rsid w:val="008A2C25"/>
    <w:rsid w:val="008B4341"/>
    <w:rsid w:val="008B51EE"/>
    <w:rsid w:val="008B768C"/>
    <w:rsid w:val="008C1C42"/>
    <w:rsid w:val="008D67CA"/>
    <w:rsid w:val="008E0C15"/>
    <w:rsid w:val="008E1B6B"/>
    <w:rsid w:val="008F0613"/>
    <w:rsid w:val="008F10B3"/>
    <w:rsid w:val="008F3BA4"/>
    <w:rsid w:val="00917488"/>
    <w:rsid w:val="009224AA"/>
    <w:rsid w:val="00935EFD"/>
    <w:rsid w:val="009475A1"/>
    <w:rsid w:val="0095344E"/>
    <w:rsid w:val="00956847"/>
    <w:rsid w:val="00960702"/>
    <w:rsid w:val="009A3A81"/>
    <w:rsid w:val="009B5711"/>
    <w:rsid w:val="009C6E27"/>
    <w:rsid w:val="009F0AFF"/>
    <w:rsid w:val="009F3529"/>
    <w:rsid w:val="00A025ED"/>
    <w:rsid w:val="00A11A86"/>
    <w:rsid w:val="00A16343"/>
    <w:rsid w:val="00A210AB"/>
    <w:rsid w:val="00A408DC"/>
    <w:rsid w:val="00A6278F"/>
    <w:rsid w:val="00A66897"/>
    <w:rsid w:val="00A67C67"/>
    <w:rsid w:val="00A80FA9"/>
    <w:rsid w:val="00A81964"/>
    <w:rsid w:val="00A94BD2"/>
    <w:rsid w:val="00A9708A"/>
    <w:rsid w:val="00AA593D"/>
    <w:rsid w:val="00AA5ECA"/>
    <w:rsid w:val="00AA6D84"/>
    <w:rsid w:val="00AC2075"/>
    <w:rsid w:val="00B00A5C"/>
    <w:rsid w:val="00B037FD"/>
    <w:rsid w:val="00B03A41"/>
    <w:rsid w:val="00B0763A"/>
    <w:rsid w:val="00B2087F"/>
    <w:rsid w:val="00B275AC"/>
    <w:rsid w:val="00B3433E"/>
    <w:rsid w:val="00B46375"/>
    <w:rsid w:val="00B7556A"/>
    <w:rsid w:val="00B76A95"/>
    <w:rsid w:val="00B8072E"/>
    <w:rsid w:val="00B952E4"/>
    <w:rsid w:val="00B96EFD"/>
    <w:rsid w:val="00BA1B74"/>
    <w:rsid w:val="00BA71BB"/>
    <w:rsid w:val="00BB3843"/>
    <w:rsid w:val="00BB4BCB"/>
    <w:rsid w:val="00BB6C8C"/>
    <w:rsid w:val="00BC0A18"/>
    <w:rsid w:val="00BC59C3"/>
    <w:rsid w:val="00BD3C29"/>
    <w:rsid w:val="00BE5777"/>
    <w:rsid w:val="00BE7E9A"/>
    <w:rsid w:val="00BF6566"/>
    <w:rsid w:val="00BF7934"/>
    <w:rsid w:val="00C020E7"/>
    <w:rsid w:val="00C02B8B"/>
    <w:rsid w:val="00C06047"/>
    <w:rsid w:val="00C305C5"/>
    <w:rsid w:val="00C36452"/>
    <w:rsid w:val="00C40A95"/>
    <w:rsid w:val="00C80991"/>
    <w:rsid w:val="00CA2E65"/>
    <w:rsid w:val="00CB61E1"/>
    <w:rsid w:val="00CB7B2B"/>
    <w:rsid w:val="00CC243F"/>
    <w:rsid w:val="00CE51C7"/>
    <w:rsid w:val="00CE6FE6"/>
    <w:rsid w:val="00D04B48"/>
    <w:rsid w:val="00D1546A"/>
    <w:rsid w:val="00D17E1A"/>
    <w:rsid w:val="00D21400"/>
    <w:rsid w:val="00D34508"/>
    <w:rsid w:val="00D4169B"/>
    <w:rsid w:val="00D66D53"/>
    <w:rsid w:val="00D66F3E"/>
    <w:rsid w:val="00D7748E"/>
    <w:rsid w:val="00D77CC6"/>
    <w:rsid w:val="00D8278A"/>
    <w:rsid w:val="00D90E60"/>
    <w:rsid w:val="00D937EF"/>
    <w:rsid w:val="00DA0AEB"/>
    <w:rsid w:val="00DB6C38"/>
    <w:rsid w:val="00DB703F"/>
    <w:rsid w:val="00DF3931"/>
    <w:rsid w:val="00DF59BB"/>
    <w:rsid w:val="00E06EC9"/>
    <w:rsid w:val="00E076FB"/>
    <w:rsid w:val="00E142F5"/>
    <w:rsid w:val="00E2336F"/>
    <w:rsid w:val="00E41433"/>
    <w:rsid w:val="00E519A3"/>
    <w:rsid w:val="00E51EDD"/>
    <w:rsid w:val="00E6304F"/>
    <w:rsid w:val="00E64A3D"/>
    <w:rsid w:val="00E700BD"/>
    <w:rsid w:val="00E74C45"/>
    <w:rsid w:val="00E75C7E"/>
    <w:rsid w:val="00E76825"/>
    <w:rsid w:val="00E86ECA"/>
    <w:rsid w:val="00E9427D"/>
    <w:rsid w:val="00EA67F5"/>
    <w:rsid w:val="00EB3A5B"/>
    <w:rsid w:val="00EC2133"/>
    <w:rsid w:val="00EC65C1"/>
    <w:rsid w:val="00ED22C9"/>
    <w:rsid w:val="00ED657D"/>
    <w:rsid w:val="00EE6876"/>
    <w:rsid w:val="00EE7297"/>
    <w:rsid w:val="00EF7FDC"/>
    <w:rsid w:val="00F20D2B"/>
    <w:rsid w:val="00F27E45"/>
    <w:rsid w:val="00F3393C"/>
    <w:rsid w:val="00F41B6B"/>
    <w:rsid w:val="00F50C18"/>
    <w:rsid w:val="00F62D45"/>
    <w:rsid w:val="00F6509B"/>
    <w:rsid w:val="00F87BD5"/>
    <w:rsid w:val="00F92699"/>
    <w:rsid w:val="00FA1D83"/>
    <w:rsid w:val="00FA1DE3"/>
    <w:rsid w:val="00FB7344"/>
    <w:rsid w:val="00FE2EF0"/>
    <w:rsid w:val="00FE5ADF"/>
    <w:rsid w:val="00FF1A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0"/>
    <w:lsdException w:name="toc 5" w:uiPriority="0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Document Map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  <w:rsid w:val="00440697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paragraph" w:styleId="1">
    <w:name w:val="heading 1"/>
    <w:aliases w:val="Раздел"/>
    <w:basedOn w:val="a3"/>
    <w:next w:val="a3"/>
    <w:link w:val="10"/>
    <w:uiPriority w:val="9"/>
    <w:qFormat/>
    <w:rsid w:val="00440697"/>
    <w:pPr>
      <w:keepNext/>
      <w:keepLines/>
      <w:pageBreakBefore/>
      <w:suppressAutoHyphens/>
      <w:spacing w:after="420"/>
      <w:ind w:firstLine="0"/>
      <w:jc w:val="center"/>
      <w:outlineLvl w:val="0"/>
    </w:pPr>
    <w:rPr>
      <w:rFonts w:cs="Arial"/>
      <w:bCs/>
      <w:caps/>
      <w:kern w:val="32"/>
      <w:szCs w:val="28"/>
    </w:rPr>
  </w:style>
  <w:style w:type="paragraph" w:styleId="2">
    <w:name w:val="heading 2"/>
    <w:aliases w:val="Подраздел"/>
    <w:basedOn w:val="a3"/>
    <w:next w:val="a3"/>
    <w:link w:val="20"/>
    <w:uiPriority w:val="9"/>
    <w:qFormat/>
    <w:rsid w:val="00440697"/>
    <w:pPr>
      <w:keepNext/>
      <w:keepLines/>
      <w:outlineLvl w:val="1"/>
    </w:pPr>
    <w:rPr>
      <w:rFonts w:cs="Arial"/>
      <w:b/>
      <w:bCs/>
      <w:iCs/>
      <w:szCs w:val="28"/>
    </w:rPr>
  </w:style>
  <w:style w:type="paragraph" w:styleId="3">
    <w:name w:val="heading 3"/>
    <w:aliases w:val="Пункт"/>
    <w:basedOn w:val="a3"/>
    <w:next w:val="a3"/>
    <w:link w:val="30"/>
    <w:uiPriority w:val="9"/>
    <w:qFormat/>
    <w:rsid w:val="00440697"/>
    <w:pPr>
      <w:keepNext/>
      <w:keepLines/>
      <w:outlineLvl w:val="2"/>
    </w:pPr>
    <w:rPr>
      <w:rFonts w:cs="Arial"/>
      <w:b/>
      <w:bCs/>
      <w:szCs w:val="26"/>
    </w:rPr>
  </w:style>
  <w:style w:type="paragraph" w:styleId="4">
    <w:name w:val="heading 4"/>
    <w:basedOn w:val="a3"/>
    <w:next w:val="a3"/>
    <w:link w:val="40"/>
    <w:qFormat/>
    <w:rsid w:val="00440697"/>
    <w:pPr>
      <w:keepNext/>
      <w:keepLines/>
      <w:outlineLvl w:val="3"/>
    </w:pPr>
    <w:rPr>
      <w:b/>
      <w:bCs/>
      <w:szCs w:val="28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0">
    <w:name w:val="Заголовок 1 Знак"/>
    <w:aliases w:val="Раздел Знак"/>
    <w:basedOn w:val="a4"/>
    <w:link w:val="1"/>
    <w:uiPriority w:val="9"/>
    <w:rsid w:val="00440697"/>
    <w:rPr>
      <w:rFonts w:ascii="Times New Roman" w:eastAsia="Times New Roman" w:hAnsi="Times New Roman" w:cs="Arial"/>
      <w:bCs/>
      <w:caps/>
      <w:kern w:val="32"/>
      <w:sz w:val="28"/>
      <w:szCs w:val="28"/>
      <w:lang w:val="uk-UA" w:eastAsia="ru-RU"/>
    </w:rPr>
  </w:style>
  <w:style w:type="character" w:customStyle="1" w:styleId="20">
    <w:name w:val="Заголовок 2 Знак"/>
    <w:aliases w:val="Подраздел Знак"/>
    <w:basedOn w:val="a4"/>
    <w:link w:val="2"/>
    <w:uiPriority w:val="9"/>
    <w:rsid w:val="00440697"/>
    <w:rPr>
      <w:rFonts w:ascii="Times New Roman" w:eastAsia="Times New Roman" w:hAnsi="Times New Roman" w:cs="Arial"/>
      <w:b/>
      <w:bCs/>
      <w:iCs/>
      <w:sz w:val="28"/>
      <w:szCs w:val="28"/>
      <w:lang w:val="uk-UA" w:eastAsia="ru-RU"/>
    </w:rPr>
  </w:style>
  <w:style w:type="character" w:customStyle="1" w:styleId="30">
    <w:name w:val="Заголовок 3 Знак"/>
    <w:aliases w:val="Пункт Знак"/>
    <w:basedOn w:val="a4"/>
    <w:link w:val="3"/>
    <w:uiPriority w:val="9"/>
    <w:rsid w:val="00440697"/>
    <w:rPr>
      <w:rFonts w:ascii="Times New Roman" w:eastAsia="Times New Roman" w:hAnsi="Times New Roman" w:cs="Arial"/>
      <w:b/>
      <w:bCs/>
      <w:sz w:val="28"/>
      <w:szCs w:val="26"/>
      <w:lang w:val="uk-UA" w:eastAsia="ru-RU"/>
    </w:rPr>
  </w:style>
  <w:style w:type="character" w:customStyle="1" w:styleId="40">
    <w:name w:val="Заголовок 4 Знак"/>
    <w:basedOn w:val="a4"/>
    <w:link w:val="4"/>
    <w:rsid w:val="00440697"/>
    <w:rPr>
      <w:rFonts w:ascii="Times New Roman" w:eastAsia="Times New Roman" w:hAnsi="Times New Roman" w:cs="Times New Roman"/>
      <w:b/>
      <w:bCs/>
      <w:sz w:val="28"/>
      <w:szCs w:val="28"/>
      <w:lang w:val="uk-UA" w:eastAsia="ru-RU"/>
    </w:rPr>
  </w:style>
  <w:style w:type="paragraph" w:styleId="a7">
    <w:name w:val="header"/>
    <w:basedOn w:val="a3"/>
    <w:link w:val="a8"/>
    <w:uiPriority w:val="99"/>
    <w:rsid w:val="00440697"/>
    <w:pPr>
      <w:tabs>
        <w:tab w:val="center" w:pos="4677"/>
        <w:tab w:val="right" w:pos="9355"/>
      </w:tabs>
    </w:pPr>
  </w:style>
  <w:style w:type="character" w:customStyle="1" w:styleId="a8">
    <w:name w:val="Верхний колонтитул Знак"/>
    <w:basedOn w:val="a4"/>
    <w:link w:val="a7"/>
    <w:uiPriority w:val="99"/>
    <w:rsid w:val="00440697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character" w:styleId="a9">
    <w:name w:val="Hyperlink"/>
    <w:basedOn w:val="a4"/>
    <w:uiPriority w:val="99"/>
    <w:rsid w:val="00440697"/>
    <w:rPr>
      <w:color w:val="0000FF"/>
      <w:u w:val="single"/>
    </w:rPr>
  </w:style>
  <w:style w:type="character" w:styleId="aa">
    <w:name w:val="footnote reference"/>
    <w:basedOn w:val="a4"/>
    <w:semiHidden/>
    <w:rsid w:val="00440697"/>
    <w:rPr>
      <w:vertAlign w:val="superscript"/>
    </w:rPr>
  </w:style>
  <w:style w:type="paragraph" w:customStyle="1" w:styleId="a2">
    <w:name w:val="Маркированный стандартный"/>
    <w:basedOn w:val="a3"/>
    <w:rsid w:val="00440697"/>
    <w:pPr>
      <w:numPr>
        <w:numId w:val="1"/>
      </w:numPr>
    </w:pPr>
  </w:style>
  <w:style w:type="paragraph" w:styleId="ab">
    <w:name w:val="footer"/>
    <w:basedOn w:val="a3"/>
    <w:link w:val="ac"/>
    <w:uiPriority w:val="99"/>
    <w:rsid w:val="00440697"/>
    <w:pPr>
      <w:tabs>
        <w:tab w:val="center" w:pos="4677"/>
        <w:tab w:val="right" w:pos="9355"/>
      </w:tabs>
    </w:pPr>
  </w:style>
  <w:style w:type="character" w:customStyle="1" w:styleId="ac">
    <w:name w:val="Нижний колонтитул Знак"/>
    <w:basedOn w:val="a4"/>
    <w:link w:val="ab"/>
    <w:uiPriority w:val="99"/>
    <w:rsid w:val="00440697"/>
    <w:rPr>
      <w:rFonts w:ascii="Times New Roman" w:eastAsia="Times New Roman" w:hAnsi="Times New Roman" w:cs="Times New Roman"/>
      <w:sz w:val="28"/>
      <w:szCs w:val="24"/>
      <w:lang w:val="uk-UA" w:eastAsia="ru-RU"/>
    </w:rPr>
  </w:style>
  <w:style w:type="paragraph" w:customStyle="1" w:styleId="ad">
    <w:name w:val="Номер рисунка"/>
    <w:basedOn w:val="a3"/>
    <w:next w:val="a3"/>
    <w:rsid w:val="00440697"/>
    <w:pPr>
      <w:keepLines/>
      <w:ind w:firstLine="0"/>
      <w:jc w:val="center"/>
    </w:pPr>
    <w:rPr>
      <w:szCs w:val="20"/>
    </w:rPr>
  </w:style>
  <w:style w:type="character" w:styleId="ae">
    <w:name w:val="page number"/>
    <w:basedOn w:val="a4"/>
    <w:rsid w:val="00440697"/>
  </w:style>
  <w:style w:type="paragraph" w:customStyle="1" w:styleId="af">
    <w:name w:val="Номер таблицы"/>
    <w:basedOn w:val="a3"/>
    <w:next w:val="a3"/>
    <w:rsid w:val="00440697"/>
    <w:pPr>
      <w:keepNext/>
      <w:keepLines/>
      <w:ind w:firstLine="0"/>
    </w:pPr>
  </w:style>
  <w:style w:type="paragraph" w:customStyle="1" w:styleId="a1">
    <w:name w:val="Нумерованный стандартный"/>
    <w:basedOn w:val="a3"/>
    <w:rsid w:val="00440697"/>
    <w:pPr>
      <w:numPr>
        <w:numId w:val="2"/>
      </w:numPr>
    </w:pPr>
  </w:style>
  <w:style w:type="paragraph" w:customStyle="1" w:styleId="a">
    <w:name w:val="Нумерованый развернутый"/>
    <w:basedOn w:val="a3"/>
    <w:rsid w:val="00440697"/>
    <w:pPr>
      <w:numPr>
        <w:numId w:val="3"/>
      </w:numPr>
    </w:pPr>
  </w:style>
  <w:style w:type="paragraph" w:styleId="11">
    <w:name w:val="toc 1"/>
    <w:basedOn w:val="a3"/>
    <w:next w:val="a3"/>
    <w:autoRedefine/>
    <w:uiPriority w:val="39"/>
    <w:qFormat/>
    <w:rsid w:val="00440697"/>
    <w:pPr>
      <w:tabs>
        <w:tab w:val="right" w:leader="dot" w:pos="10080"/>
      </w:tabs>
      <w:ind w:right="1026" w:firstLine="0"/>
    </w:pPr>
  </w:style>
  <w:style w:type="paragraph" w:styleId="21">
    <w:name w:val="toc 2"/>
    <w:basedOn w:val="a3"/>
    <w:next w:val="a3"/>
    <w:autoRedefine/>
    <w:uiPriority w:val="39"/>
    <w:qFormat/>
    <w:rsid w:val="00FE2EF0"/>
    <w:pPr>
      <w:tabs>
        <w:tab w:val="left" w:pos="720"/>
        <w:tab w:val="right" w:leader="dot" w:pos="10080"/>
      </w:tabs>
      <w:ind w:left="284" w:right="1026" w:firstLine="0"/>
    </w:pPr>
  </w:style>
  <w:style w:type="paragraph" w:styleId="31">
    <w:name w:val="toc 3"/>
    <w:basedOn w:val="a3"/>
    <w:next w:val="a3"/>
    <w:autoRedefine/>
    <w:uiPriority w:val="39"/>
    <w:qFormat/>
    <w:rsid w:val="00440697"/>
    <w:pPr>
      <w:tabs>
        <w:tab w:val="right" w:leader="dot" w:pos="10081"/>
      </w:tabs>
      <w:ind w:left="567" w:right="1026" w:firstLine="0"/>
    </w:pPr>
  </w:style>
  <w:style w:type="paragraph" w:styleId="41">
    <w:name w:val="toc 4"/>
    <w:basedOn w:val="a3"/>
    <w:next w:val="a3"/>
    <w:autoRedefine/>
    <w:semiHidden/>
    <w:rsid w:val="00440697"/>
    <w:pPr>
      <w:tabs>
        <w:tab w:val="left" w:pos="10081"/>
      </w:tabs>
      <w:ind w:right="1026" w:firstLine="0"/>
    </w:pPr>
  </w:style>
  <w:style w:type="paragraph" w:styleId="5">
    <w:name w:val="toc 5"/>
    <w:basedOn w:val="a3"/>
    <w:next w:val="a3"/>
    <w:autoRedefine/>
    <w:semiHidden/>
    <w:rsid w:val="00440697"/>
    <w:pPr>
      <w:ind w:left="1120"/>
    </w:pPr>
  </w:style>
  <w:style w:type="paragraph" w:customStyle="1" w:styleId="af0">
    <w:name w:val="Рисунок"/>
    <w:basedOn w:val="a3"/>
    <w:next w:val="ad"/>
    <w:rsid w:val="00440697"/>
    <w:pPr>
      <w:keepNext/>
      <w:keepLines/>
      <w:ind w:firstLine="0"/>
      <w:jc w:val="center"/>
    </w:pPr>
  </w:style>
  <w:style w:type="table" w:styleId="af1">
    <w:name w:val="Table Grid"/>
    <w:basedOn w:val="a5"/>
    <w:uiPriority w:val="39"/>
    <w:rsid w:val="00440697"/>
    <w:pPr>
      <w:spacing w:after="0" w:line="360" w:lineRule="auto"/>
      <w:ind w:firstLine="709"/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f2">
    <w:name w:val="Содержание"/>
    <w:basedOn w:val="a3"/>
    <w:rsid w:val="00440697"/>
    <w:pPr>
      <w:spacing w:after="420"/>
      <w:ind w:firstLine="0"/>
      <w:jc w:val="center"/>
    </w:pPr>
    <w:rPr>
      <w:szCs w:val="20"/>
    </w:rPr>
  </w:style>
  <w:style w:type="paragraph" w:customStyle="1" w:styleId="af3">
    <w:name w:val="Структурная часть приложения"/>
    <w:basedOn w:val="a3"/>
    <w:next w:val="a3"/>
    <w:rsid w:val="00440697"/>
    <w:pPr>
      <w:keepNext/>
      <w:keepLines/>
    </w:pPr>
    <w:rPr>
      <w:b/>
      <w:szCs w:val="28"/>
    </w:rPr>
  </w:style>
  <w:style w:type="paragraph" w:styleId="af4">
    <w:name w:val="Document Map"/>
    <w:basedOn w:val="a3"/>
    <w:link w:val="af5"/>
    <w:semiHidden/>
    <w:rsid w:val="00440697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af5">
    <w:name w:val="Схема документа Знак"/>
    <w:basedOn w:val="a4"/>
    <w:link w:val="af4"/>
    <w:semiHidden/>
    <w:rsid w:val="00440697"/>
    <w:rPr>
      <w:rFonts w:ascii="Tahoma" w:eastAsia="Times New Roman" w:hAnsi="Tahoma" w:cs="Tahoma"/>
      <w:sz w:val="20"/>
      <w:szCs w:val="20"/>
      <w:shd w:val="clear" w:color="auto" w:fill="000080"/>
      <w:lang w:val="uk-UA" w:eastAsia="ru-RU"/>
    </w:rPr>
  </w:style>
  <w:style w:type="paragraph" w:styleId="af6">
    <w:name w:val="Balloon Text"/>
    <w:basedOn w:val="a3"/>
    <w:link w:val="af7"/>
    <w:uiPriority w:val="99"/>
    <w:semiHidden/>
    <w:rsid w:val="00440697"/>
    <w:rPr>
      <w:rFonts w:ascii="Tahoma" w:hAnsi="Tahoma" w:cs="Tahoma"/>
      <w:sz w:val="16"/>
      <w:szCs w:val="16"/>
    </w:rPr>
  </w:style>
  <w:style w:type="character" w:customStyle="1" w:styleId="af7">
    <w:name w:val="Текст выноски Знак"/>
    <w:basedOn w:val="a4"/>
    <w:link w:val="af6"/>
    <w:uiPriority w:val="99"/>
    <w:semiHidden/>
    <w:rsid w:val="00440697"/>
    <w:rPr>
      <w:rFonts w:ascii="Tahoma" w:eastAsia="Times New Roman" w:hAnsi="Tahoma" w:cs="Tahoma"/>
      <w:sz w:val="16"/>
      <w:szCs w:val="16"/>
      <w:lang w:val="uk-UA" w:eastAsia="ru-RU"/>
    </w:rPr>
  </w:style>
  <w:style w:type="paragraph" w:styleId="af8">
    <w:name w:val="footnote text"/>
    <w:basedOn w:val="a3"/>
    <w:link w:val="af9"/>
    <w:semiHidden/>
    <w:rsid w:val="00440697"/>
    <w:pPr>
      <w:spacing w:line="240" w:lineRule="auto"/>
    </w:pPr>
    <w:rPr>
      <w:szCs w:val="20"/>
    </w:rPr>
  </w:style>
  <w:style w:type="character" w:customStyle="1" w:styleId="af9">
    <w:name w:val="Текст сноски Знак"/>
    <w:basedOn w:val="a4"/>
    <w:link w:val="af8"/>
    <w:semiHidden/>
    <w:rsid w:val="00440697"/>
    <w:rPr>
      <w:rFonts w:ascii="Times New Roman" w:eastAsia="Times New Roman" w:hAnsi="Times New Roman" w:cs="Times New Roman"/>
      <w:sz w:val="28"/>
      <w:szCs w:val="20"/>
      <w:lang w:val="uk-UA" w:eastAsia="ru-RU"/>
    </w:rPr>
  </w:style>
  <w:style w:type="paragraph" w:customStyle="1" w:styleId="afa">
    <w:name w:val="Текст таблицы"/>
    <w:basedOn w:val="a3"/>
    <w:rsid w:val="00440697"/>
    <w:pPr>
      <w:spacing w:line="240" w:lineRule="auto"/>
      <w:ind w:firstLine="0"/>
    </w:pPr>
  </w:style>
  <w:style w:type="paragraph" w:customStyle="1" w:styleId="afb">
    <w:name w:val="Формула без номера"/>
    <w:basedOn w:val="a3"/>
    <w:rsid w:val="00440697"/>
    <w:pPr>
      <w:ind w:firstLine="0"/>
      <w:jc w:val="center"/>
    </w:pPr>
  </w:style>
  <w:style w:type="paragraph" w:customStyle="1" w:styleId="afc">
    <w:name w:val="Формула с номером"/>
    <w:basedOn w:val="a3"/>
    <w:rsid w:val="00440697"/>
    <w:pPr>
      <w:ind w:firstLine="0"/>
      <w:jc w:val="right"/>
    </w:pPr>
  </w:style>
  <w:style w:type="paragraph" w:customStyle="1" w:styleId="afd">
    <w:name w:val="Формулы описание"/>
    <w:basedOn w:val="a3"/>
    <w:rsid w:val="00440697"/>
    <w:pPr>
      <w:ind w:left="1080" w:hanging="371"/>
      <w:jc w:val="left"/>
    </w:pPr>
    <w:rPr>
      <w:szCs w:val="20"/>
    </w:rPr>
  </w:style>
  <w:style w:type="paragraph" w:styleId="afe">
    <w:name w:val="TOC Heading"/>
    <w:basedOn w:val="1"/>
    <w:next w:val="a3"/>
    <w:uiPriority w:val="39"/>
    <w:unhideWhenUsed/>
    <w:qFormat/>
    <w:rsid w:val="007F3430"/>
    <w:pPr>
      <w:pageBreakBefore w:val="0"/>
      <w:suppressAutoHyphens w:val="0"/>
      <w:spacing w:before="480" w:after="0"/>
      <w:ind w:firstLine="709"/>
      <w:jc w:val="both"/>
      <w:outlineLvl w:val="9"/>
    </w:pPr>
    <w:rPr>
      <w:rFonts w:asciiTheme="majorHAnsi" w:eastAsiaTheme="majorEastAsia" w:hAnsiTheme="majorHAnsi" w:cstheme="majorBidi"/>
      <w:b/>
      <w:caps w:val="0"/>
      <w:color w:val="365F91" w:themeColor="accent1" w:themeShade="BF"/>
      <w:kern w:val="0"/>
    </w:rPr>
  </w:style>
  <w:style w:type="paragraph" w:customStyle="1" w:styleId="Default">
    <w:name w:val="Default"/>
    <w:rsid w:val="007F34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paragraph" w:styleId="aff">
    <w:name w:val="List Paragraph"/>
    <w:basedOn w:val="a3"/>
    <w:uiPriority w:val="34"/>
    <w:qFormat/>
    <w:rsid w:val="007F3430"/>
    <w:pPr>
      <w:spacing w:after="160" w:line="259" w:lineRule="auto"/>
      <w:ind w:left="720" w:firstLine="0"/>
      <w:contextualSpacing/>
      <w:jc w:val="left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table" w:customStyle="1" w:styleId="-11">
    <w:name w:val="Таблица-сетка 1 светлая1"/>
    <w:basedOn w:val="a5"/>
    <w:uiPriority w:val="46"/>
    <w:rsid w:val="007F3430"/>
    <w:pPr>
      <w:spacing w:after="0" w:line="240" w:lineRule="auto"/>
    </w:pPr>
    <w:rPr>
      <w:lang w:val="ru-RU"/>
    </w:r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">
    <w:name w:val="HTML Preformatted"/>
    <w:basedOn w:val="a3"/>
    <w:link w:val="HTML0"/>
    <w:uiPriority w:val="99"/>
    <w:unhideWhenUsed/>
    <w:rsid w:val="007F34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  <w:lang w:val="ru-RU"/>
    </w:rPr>
  </w:style>
  <w:style w:type="character" w:customStyle="1" w:styleId="HTML0">
    <w:name w:val="Стандартный HTML Знак"/>
    <w:basedOn w:val="a4"/>
    <w:link w:val="HTML"/>
    <w:uiPriority w:val="99"/>
    <w:rsid w:val="007F3430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styleId="aff0">
    <w:name w:val="Strong"/>
    <w:basedOn w:val="a4"/>
    <w:uiPriority w:val="22"/>
    <w:qFormat/>
    <w:rsid w:val="007F3430"/>
    <w:rPr>
      <w:b/>
      <w:bCs/>
    </w:rPr>
  </w:style>
  <w:style w:type="character" w:styleId="aff1">
    <w:name w:val="annotation reference"/>
    <w:basedOn w:val="a4"/>
    <w:uiPriority w:val="99"/>
    <w:unhideWhenUsed/>
    <w:rsid w:val="00BC0A18"/>
    <w:rPr>
      <w:sz w:val="16"/>
      <w:szCs w:val="16"/>
    </w:rPr>
  </w:style>
  <w:style w:type="paragraph" w:styleId="aff2">
    <w:name w:val="annotation text"/>
    <w:basedOn w:val="a3"/>
    <w:link w:val="aff3"/>
    <w:uiPriority w:val="99"/>
    <w:unhideWhenUsed/>
    <w:rsid w:val="00BC0A18"/>
    <w:pPr>
      <w:spacing w:line="240" w:lineRule="auto"/>
    </w:pPr>
    <w:rPr>
      <w:sz w:val="20"/>
      <w:szCs w:val="20"/>
    </w:rPr>
  </w:style>
  <w:style w:type="character" w:customStyle="1" w:styleId="aff3">
    <w:name w:val="Текст примечания Знак"/>
    <w:basedOn w:val="a4"/>
    <w:link w:val="aff2"/>
    <w:uiPriority w:val="99"/>
    <w:rsid w:val="00BC0A18"/>
    <w:rPr>
      <w:rFonts w:ascii="Times New Roman" w:eastAsia="Times New Roman" w:hAnsi="Times New Roman" w:cs="Times New Roman"/>
      <w:sz w:val="20"/>
      <w:szCs w:val="20"/>
      <w:lang w:val="uk-UA" w:eastAsia="ru-RU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BC0A18"/>
    <w:rPr>
      <w:b/>
      <w:bCs/>
    </w:rPr>
  </w:style>
  <w:style w:type="character" w:customStyle="1" w:styleId="aff5">
    <w:name w:val="Тема примечания Знак"/>
    <w:basedOn w:val="aff3"/>
    <w:link w:val="aff4"/>
    <w:uiPriority w:val="99"/>
    <w:semiHidden/>
    <w:rsid w:val="00BC0A18"/>
    <w:rPr>
      <w:rFonts w:ascii="Times New Roman" w:eastAsia="Times New Roman" w:hAnsi="Times New Roman" w:cs="Times New Roman"/>
      <w:b/>
      <w:bCs/>
      <w:sz w:val="20"/>
      <w:szCs w:val="20"/>
      <w:lang w:val="uk-UA" w:eastAsia="ru-RU"/>
    </w:rPr>
  </w:style>
  <w:style w:type="character" w:styleId="aff6">
    <w:name w:val="FollowedHyperlink"/>
    <w:basedOn w:val="a4"/>
    <w:uiPriority w:val="99"/>
    <w:semiHidden/>
    <w:unhideWhenUsed/>
    <w:rsid w:val="00E6304F"/>
    <w:rPr>
      <w:color w:val="800080" w:themeColor="followedHyperlink"/>
      <w:u w:val="single"/>
    </w:rPr>
  </w:style>
  <w:style w:type="paragraph" w:customStyle="1" w:styleId="sttTopics">
    <w:name w:val="sttTopics"/>
    <w:uiPriority w:val="99"/>
    <w:rsid w:val="00CB7B2B"/>
    <w:pPr>
      <w:widowControl w:val="0"/>
      <w:autoSpaceDE w:val="0"/>
      <w:autoSpaceDN w:val="0"/>
      <w:adjustRightInd w:val="0"/>
      <w:spacing w:before="120" w:after="0" w:line="100" w:lineRule="atLeast"/>
      <w:ind w:left="540"/>
      <w:jc w:val="both"/>
    </w:pPr>
    <w:rPr>
      <w:rFonts w:ascii="Times New Roman" w:eastAsia="MS Mincho" w:hAnsi="Times New Roman" w:cs="Times New Roman"/>
      <w:lang w:val="uk-UA"/>
    </w:rPr>
  </w:style>
  <w:style w:type="paragraph" w:customStyle="1" w:styleId="0">
    <w:name w:val="Первая строка 0 см"/>
    <w:basedOn w:val="a3"/>
    <w:rsid w:val="003439F3"/>
    <w:pPr>
      <w:ind w:firstLine="0"/>
    </w:pPr>
    <w:rPr>
      <w:szCs w:val="20"/>
      <w:lang w:val="ru-RU"/>
    </w:rPr>
  </w:style>
  <w:style w:type="numbering" w:customStyle="1" w:styleId="a0">
    <w:name w:val="Стиль маркированный"/>
    <w:basedOn w:val="a6"/>
    <w:rsid w:val="00556C40"/>
    <w:pPr>
      <w:numPr>
        <w:numId w:val="9"/>
      </w:numPr>
    </w:pPr>
  </w:style>
  <w:style w:type="paragraph" w:customStyle="1" w:styleId="sttHeader">
    <w:name w:val="sttHeader"/>
    <w:uiPriority w:val="99"/>
    <w:rsid w:val="00446BA4"/>
    <w:pPr>
      <w:widowControl w:val="0"/>
      <w:autoSpaceDE w:val="0"/>
      <w:autoSpaceDN w:val="0"/>
      <w:adjustRightInd w:val="0"/>
      <w:spacing w:before="120" w:after="0" w:line="100" w:lineRule="atLeast"/>
      <w:jc w:val="center"/>
    </w:pPr>
    <w:rPr>
      <w:rFonts w:ascii="Times New Roman" w:eastAsia="MS Mincho" w:hAnsi="Times New Roman" w:cs="Times New Roman"/>
      <w:lang w:val="uk-UA"/>
    </w:rPr>
  </w:style>
  <w:style w:type="paragraph" w:customStyle="1" w:styleId="sttPartTitle">
    <w:name w:val="sttPartTitle"/>
    <w:uiPriority w:val="99"/>
    <w:rsid w:val="00446BA4"/>
    <w:pPr>
      <w:widowControl w:val="0"/>
      <w:autoSpaceDE w:val="0"/>
      <w:autoSpaceDN w:val="0"/>
      <w:adjustRightInd w:val="0"/>
      <w:spacing w:before="120" w:after="0" w:line="100" w:lineRule="atLeast"/>
    </w:pPr>
    <w:rPr>
      <w:rFonts w:ascii="Times New Roman" w:eastAsia="MS Mincho" w:hAnsi="Times New Roman" w:cs="Times New Roman"/>
      <w:lang w:val="uk-UA"/>
    </w:rPr>
  </w:style>
  <w:style w:type="paragraph" w:customStyle="1" w:styleId="sstParts">
    <w:name w:val="sstParts"/>
    <w:uiPriority w:val="99"/>
    <w:rsid w:val="00446BA4"/>
    <w:pPr>
      <w:widowControl w:val="0"/>
      <w:autoSpaceDE w:val="0"/>
      <w:autoSpaceDN w:val="0"/>
      <w:adjustRightInd w:val="0"/>
      <w:spacing w:before="120" w:after="0" w:line="100" w:lineRule="atLeast"/>
      <w:ind w:left="180"/>
    </w:pPr>
    <w:rPr>
      <w:rFonts w:ascii="Times New Roman" w:eastAsia="MS Mincho" w:hAnsi="Times New Roman" w:cs="Times New Roman"/>
      <w:lang w:val="uk-UA"/>
    </w:rPr>
  </w:style>
  <w:style w:type="character" w:customStyle="1" w:styleId="sttHeaderUnderlineChar">
    <w:name w:val="sttHeader + Underline Char"/>
    <w:uiPriority w:val="99"/>
    <w:rsid w:val="00446BA4"/>
    <w:rPr>
      <w:rFonts w:ascii="Times New Roman" w:hAnsi="Times New Roman"/>
      <w:sz w:val="22"/>
      <w:u w:val="single"/>
      <w:lang w:val="ru-RU" w:eastAsia="en-US"/>
    </w:rPr>
  </w:style>
  <w:style w:type="character" w:customStyle="1" w:styleId="sttPartTitleUnderlineChar">
    <w:name w:val="sttPartTitle + Underline Char"/>
    <w:uiPriority w:val="99"/>
    <w:rsid w:val="00446BA4"/>
    <w:rPr>
      <w:sz w:val="22"/>
      <w:u w:val="single"/>
      <w:lang w:val="ru-RU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3">
    <w:name w:val="Normal"/>
    <w:qFormat/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077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0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www.youtube.com/playlist?list=PLcN6MkgfgN4CpMUgWEM5d70ANMWgcmBp8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medium.com/@bmshamsnahid/node-js-authentication-using-passport-js-78386be1f518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yperlink" Target="https://developer.mozilla.org/bm/docs/Web/JavaScrip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yperlink" Target="https://blog.campvanilla.com/debug-website-on-mobile-device-5c27c8809d39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yperlink" Target="https://opengameart.org/" TargetMode="External"/><Relationship Id="rId48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F3AFF-AEED-4770-8683-E4ED4811E0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38</Pages>
  <Words>6219</Words>
  <Characters>35450</Characters>
  <Application>Microsoft Office Word</Application>
  <DocSecurity>0</DocSecurity>
  <Lines>295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Krokoz™</Company>
  <LinksUpToDate>false</LinksUpToDate>
  <CharactersWithSpaces>415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er</dc:creator>
  <cp:lastModifiedBy>Reacher</cp:lastModifiedBy>
  <cp:revision>20</cp:revision>
  <dcterms:created xsi:type="dcterms:W3CDTF">2019-12-25T21:44:00Z</dcterms:created>
  <dcterms:modified xsi:type="dcterms:W3CDTF">2019-12-26T05:51:00Z</dcterms:modified>
</cp:coreProperties>
</file>